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3D61FD" w14:textId="77777777" w:rsidR="00FE76D1" w:rsidRDefault="00FE76D1" w:rsidP="00FE76D1">
      <w:r>
        <w:t>&lt;!DOCTYPE html&gt;</w:t>
      </w:r>
    </w:p>
    <w:p w14:paraId="4FE51488" w14:textId="77777777" w:rsidR="00FE76D1" w:rsidRDefault="00FE76D1" w:rsidP="00FE76D1">
      <w:r>
        <w:t>&lt;html lang="en"&gt;</w:t>
      </w:r>
    </w:p>
    <w:p w14:paraId="22517548" w14:textId="77777777" w:rsidR="00FE76D1" w:rsidRDefault="00FE76D1" w:rsidP="00FE76D1">
      <w:r>
        <w:t>&lt;head&gt;</w:t>
      </w:r>
    </w:p>
    <w:p w14:paraId="2A0D16C3" w14:textId="77777777" w:rsidR="00FE76D1" w:rsidRDefault="00FE76D1" w:rsidP="00FE76D1">
      <w:r>
        <w:t xml:space="preserve">    &lt;meta charset="UTF-8"&gt;</w:t>
      </w:r>
    </w:p>
    <w:p w14:paraId="532EF4E1" w14:textId="77777777" w:rsidR="00FE76D1" w:rsidRDefault="00FE76D1" w:rsidP="00FE76D1">
      <w:r>
        <w:t xml:space="preserve">    &lt;meta name="viewport" content="width=device-width, initial-scale=1.0"&gt;</w:t>
      </w:r>
    </w:p>
    <w:p w14:paraId="4B7544DD" w14:textId="77777777" w:rsidR="00FE76D1" w:rsidRDefault="00FE76D1" w:rsidP="00FE76D1">
      <w:r>
        <w:t xml:space="preserve">    &lt;title&gt;Grade-11 Aurora (STEM) Class&lt;/title&gt;</w:t>
      </w:r>
    </w:p>
    <w:p w14:paraId="6CDFA60D" w14:textId="77777777" w:rsidR="00FE76D1" w:rsidRDefault="00FE76D1" w:rsidP="00FE76D1">
      <w:r>
        <w:t xml:space="preserve">    &lt;style&gt;</w:t>
      </w:r>
    </w:p>
    <w:p w14:paraId="5AF243C5" w14:textId="77777777" w:rsidR="00FE76D1" w:rsidRDefault="00FE76D1" w:rsidP="00FE76D1">
      <w:r>
        <w:t xml:space="preserve">        @import url('https://fonts.googleapis.com/css2?family=Poppins:wght@300;400;500;600;700&amp;display=swap');</w:t>
      </w:r>
    </w:p>
    <w:p w14:paraId="1B1ED0EF" w14:textId="77777777" w:rsidR="00FE76D1" w:rsidRDefault="00FE76D1" w:rsidP="00FE76D1">
      <w:r>
        <w:t xml:space="preserve">        </w:t>
      </w:r>
    </w:p>
    <w:p w14:paraId="084217AD" w14:textId="77777777" w:rsidR="00FE76D1" w:rsidRDefault="00FE76D1" w:rsidP="00FE76D1">
      <w:r>
        <w:t xml:space="preserve">        * {</w:t>
      </w:r>
    </w:p>
    <w:p w14:paraId="6A92F9D3" w14:textId="77777777" w:rsidR="00FE76D1" w:rsidRDefault="00FE76D1" w:rsidP="00FE76D1">
      <w:r>
        <w:t xml:space="preserve">            margin: 0;</w:t>
      </w:r>
    </w:p>
    <w:p w14:paraId="2386F36A" w14:textId="77777777" w:rsidR="00FE76D1" w:rsidRDefault="00FE76D1" w:rsidP="00FE76D1">
      <w:r>
        <w:t xml:space="preserve">            padding: 0;</w:t>
      </w:r>
    </w:p>
    <w:p w14:paraId="0B34E23B" w14:textId="77777777" w:rsidR="00FE76D1" w:rsidRDefault="00FE76D1" w:rsidP="00FE76D1">
      <w:r>
        <w:t xml:space="preserve">            box-sizing: border-box;</w:t>
      </w:r>
    </w:p>
    <w:p w14:paraId="06D7B82B" w14:textId="77777777" w:rsidR="00FE76D1" w:rsidRDefault="00FE76D1" w:rsidP="00FE76D1">
      <w:r>
        <w:t xml:space="preserve">        }</w:t>
      </w:r>
    </w:p>
    <w:p w14:paraId="1CC10F15" w14:textId="77777777" w:rsidR="00FE76D1" w:rsidRDefault="00FE76D1" w:rsidP="00FE76D1">
      <w:r>
        <w:t xml:space="preserve">        </w:t>
      </w:r>
    </w:p>
    <w:p w14:paraId="356C5AB7" w14:textId="77777777" w:rsidR="00FE76D1" w:rsidRDefault="00FE76D1" w:rsidP="00FE76D1">
      <w:r>
        <w:t xml:space="preserve">        body {</w:t>
      </w:r>
    </w:p>
    <w:p w14:paraId="18E10044" w14:textId="77777777" w:rsidR="00FE76D1" w:rsidRDefault="00FE76D1" w:rsidP="00FE76D1">
      <w:r>
        <w:t xml:space="preserve">            font-family: 'Poppins', sans-serif;</w:t>
      </w:r>
    </w:p>
    <w:p w14:paraId="0AD3E5C2" w14:textId="77777777" w:rsidR="00FE76D1" w:rsidRDefault="00FE76D1" w:rsidP="00FE76D1">
      <w:r>
        <w:t xml:space="preserve">            background: linear-gradient(135deg, #667eea 0%, #764ba2 100%);</w:t>
      </w:r>
    </w:p>
    <w:p w14:paraId="7E21E7AA" w14:textId="77777777" w:rsidR="00FE76D1" w:rsidRDefault="00FE76D1" w:rsidP="00FE76D1">
      <w:r>
        <w:t xml:space="preserve">            min-height: 100vh;</w:t>
      </w:r>
    </w:p>
    <w:p w14:paraId="75C15AB1" w14:textId="77777777" w:rsidR="00FE76D1" w:rsidRDefault="00FE76D1" w:rsidP="00FE76D1">
      <w:r>
        <w:t xml:space="preserve">            display: flex;</w:t>
      </w:r>
    </w:p>
    <w:p w14:paraId="15C134E9" w14:textId="77777777" w:rsidR="00FE76D1" w:rsidRDefault="00FE76D1" w:rsidP="00FE76D1">
      <w:r>
        <w:t xml:space="preserve">            align-items: center;</w:t>
      </w:r>
    </w:p>
    <w:p w14:paraId="301784D2" w14:textId="77777777" w:rsidR="00FE76D1" w:rsidRDefault="00FE76D1" w:rsidP="00FE76D1">
      <w:r>
        <w:t xml:space="preserve">            justify-content: center;</w:t>
      </w:r>
    </w:p>
    <w:p w14:paraId="114F2C48" w14:textId="77777777" w:rsidR="00FE76D1" w:rsidRDefault="00FE76D1" w:rsidP="00FE76D1">
      <w:r>
        <w:t xml:space="preserve">            padding: 20px;</w:t>
      </w:r>
    </w:p>
    <w:p w14:paraId="25627E48" w14:textId="77777777" w:rsidR="00FE76D1" w:rsidRDefault="00FE76D1" w:rsidP="00FE76D1">
      <w:r>
        <w:t xml:space="preserve">        }</w:t>
      </w:r>
    </w:p>
    <w:p w14:paraId="4E934581" w14:textId="77777777" w:rsidR="00FE76D1" w:rsidRDefault="00FE76D1" w:rsidP="00FE76D1">
      <w:r>
        <w:t xml:space="preserve">        </w:t>
      </w:r>
    </w:p>
    <w:p w14:paraId="02DE4C4B" w14:textId="77777777" w:rsidR="00FE76D1" w:rsidRDefault="00FE76D1" w:rsidP="00FE76D1">
      <w:r>
        <w:t xml:space="preserve">        .container {</w:t>
      </w:r>
    </w:p>
    <w:p w14:paraId="25219856" w14:textId="77777777" w:rsidR="00FE76D1" w:rsidRDefault="00FE76D1" w:rsidP="00FE76D1">
      <w:r>
        <w:t xml:space="preserve">            background: white;</w:t>
      </w:r>
    </w:p>
    <w:p w14:paraId="14DDF2D7" w14:textId="77777777" w:rsidR="00FE76D1" w:rsidRDefault="00FE76D1" w:rsidP="00FE76D1">
      <w:r>
        <w:t xml:space="preserve">            border-radius: 20px;</w:t>
      </w:r>
    </w:p>
    <w:p w14:paraId="21B9D330" w14:textId="77777777" w:rsidR="00FE76D1" w:rsidRDefault="00FE76D1" w:rsidP="00FE76D1">
      <w:r>
        <w:t xml:space="preserve">            box-shadow: 0 20px 40px rgba(0,0,0,0.1);</w:t>
      </w:r>
    </w:p>
    <w:p w14:paraId="70E78AF0" w14:textId="77777777" w:rsidR="00FE76D1" w:rsidRDefault="00FE76D1" w:rsidP="00FE76D1">
      <w:r>
        <w:t xml:space="preserve">            padding: 40px;</w:t>
      </w:r>
    </w:p>
    <w:p w14:paraId="7DCA035C" w14:textId="77777777" w:rsidR="00FE76D1" w:rsidRDefault="00FE76D1" w:rsidP="00FE76D1">
      <w:r>
        <w:t xml:space="preserve">            width: 100%;</w:t>
      </w:r>
    </w:p>
    <w:p w14:paraId="49EFC919" w14:textId="77777777" w:rsidR="00FE76D1" w:rsidRDefault="00FE76D1" w:rsidP="00FE76D1">
      <w:r>
        <w:t xml:space="preserve">            max-width: 1200px;</w:t>
      </w:r>
    </w:p>
    <w:p w14:paraId="0F02947C" w14:textId="77777777" w:rsidR="00FE76D1" w:rsidRDefault="00FE76D1" w:rsidP="00FE76D1">
      <w:r>
        <w:t xml:space="preserve">            animation: fadeIn 0.5s ease-in;</w:t>
      </w:r>
    </w:p>
    <w:p w14:paraId="710708B3" w14:textId="77777777" w:rsidR="00FE76D1" w:rsidRDefault="00FE76D1" w:rsidP="00FE76D1">
      <w:r>
        <w:t xml:space="preserve">        }</w:t>
      </w:r>
    </w:p>
    <w:p w14:paraId="35E5A8F3" w14:textId="77777777" w:rsidR="00FE76D1" w:rsidRDefault="00FE76D1" w:rsidP="00FE76D1">
      <w:r>
        <w:lastRenderedPageBreak/>
        <w:t xml:space="preserve">        </w:t>
      </w:r>
    </w:p>
    <w:p w14:paraId="468F37BC" w14:textId="77777777" w:rsidR="00FE76D1" w:rsidRDefault="00FE76D1" w:rsidP="00FE76D1">
      <w:r>
        <w:t xml:space="preserve">        @keyframes fadeIn {</w:t>
      </w:r>
    </w:p>
    <w:p w14:paraId="7F5A0FBE" w14:textId="77777777" w:rsidR="00FE76D1" w:rsidRDefault="00FE76D1" w:rsidP="00FE76D1">
      <w:r>
        <w:t xml:space="preserve">            from { opacity: 0; transform: translateY(20px); }</w:t>
      </w:r>
    </w:p>
    <w:p w14:paraId="3D1AF42B" w14:textId="77777777" w:rsidR="00FE76D1" w:rsidRDefault="00FE76D1" w:rsidP="00FE76D1">
      <w:r>
        <w:t xml:space="preserve">            to { opacity: 1; transform: translateY(0); }</w:t>
      </w:r>
    </w:p>
    <w:p w14:paraId="4E15F11C" w14:textId="77777777" w:rsidR="00FE76D1" w:rsidRDefault="00FE76D1" w:rsidP="00FE76D1">
      <w:r>
        <w:t xml:space="preserve">        }</w:t>
      </w:r>
    </w:p>
    <w:p w14:paraId="3ACF90B2" w14:textId="77777777" w:rsidR="00FE76D1" w:rsidRDefault="00FE76D1" w:rsidP="00FE76D1">
      <w:r>
        <w:t xml:space="preserve">        </w:t>
      </w:r>
    </w:p>
    <w:p w14:paraId="47EEC81E" w14:textId="77777777" w:rsidR="00FE76D1" w:rsidRDefault="00FE76D1" w:rsidP="00FE76D1">
      <w:r>
        <w:t xml:space="preserve">        .header {</w:t>
      </w:r>
    </w:p>
    <w:p w14:paraId="2E7FFD5E" w14:textId="77777777" w:rsidR="00FE76D1" w:rsidRDefault="00FE76D1" w:rsidP="00FE76D1">
      <w:r>
        <w:t xml:space="preserve">            text-align: center;</w:t>
      </w:r>
    </w:p>
    <w:p w14:paraId="7F27CA26" w14:textId="77777777" w:rsidR="00FE76D1" w:rsidRDefault="00FE76D1" w:rsidP="00FE76D1">
      <w:r>
        <w:t xml:space="preserve">            margin-bottom: 30px;</w:t>
      </w:r>
    </w:p>
    <w:p w14:paraId="34830D31" w14:textId="77777777" w:rsidR="00FE76D1" w:rsidRDefault="00FE76D1" w:rsidP="00FE76D1">
      <w:r>
        <w:t xml:space="preserve">        }</w:t>
      </w:r>
    </w:p>
    <w:p w14:paraId="229DCE2B" w14:textId="77777777" w:rsidR="00FE76D1" w:rsidRDefault="00FE76D1" w:rsidP="00FE76D1">
      <w:r>
        <w:t xml:space="preserve">        </w:t>
      </w:r>
    </w:p>
    <w:p w14:paraId="1AFB1865" w14:textId="77777777" w:rsidR="00FE76D1" w:rsidRDefault="00FE76D1" w:rsidP="00FE76D1">
      <w:r>
        <w:t xml:space="preserve">        .header h1 {</w:t>
      </w:r>
    </w:p>
    <w:p w14:paraId="2DE3AD30" w14:textId="77777777" w:rsidR="00FE76D1" w:rsidRDefault="00FE76D1" w:rsidP="00FE76D1">
      <w:r>
        <w:t xml:space="preserve">            color: #4a5568;</w:t>
      </w:r>
    </w:p>
    <w:p w14:paraId="1277E3C1" w14:textId="77777777" w:rsidR="00FE76D1" w:rsidRDefault="00FE76D1" w:rsidP="00FE76D1">
      <w:r>
        <w:t xml:space="preserve">            font-size: 2.5rem;</w:t>
      </w:r>
    </w:p>
    <w:p w14:paraId="1C692A5F" w14:textId="77777777" w:rsidR="00FE76D1" w:rsidRDefault="00FE76D1" w:rsidP="00FE76D1">
      <w:r>
        <w:t xml:space="preserve">            font-weight: 700;</w:t>
      </w:r>
    </w:p>
    <w:p w14:paraId="098B4E64" w14:textId="77777777" w:rsidR="00FE76D1" w:rsidRDefault="00FE76D1" w:rsidP="00FE76D1">
      <w:r>
        <w:t xml:space="preserve">            margin-bottom: 10px;</w:t>
      </w:r>
    </w:p>
    <w:p w14:paraId="404AF791" w14:textId="77777777" w:rsidR="00FE76D1" w:rsidRDefault="00FE76D1" w:rsidP="00FE76D1">
      <w:r>
        <w:t xml:space="preserve">            background: linear-gradient(135deg, #667eea, #764ba2);</w:t>
      </w:r>
    </w:p>
    <w:p w14:paraId="17085A15" w14:textId="77777777" w:rsidR="00FE76D1" w:rsidRDefault="00FE76D1" w:rsidP="00FE76D1">
      <w:r>
        <w:t xml:space="preserve">            -webkit-background-clip: text;</w:t>
      </w:r>
    </w:p>
    <w:p w14:paraId="36749A64" w14:textId="77777777" w:rsidR="00FE76D1" w:rsidRDefault="00FE76D1" w:rsidP="00FE76D1">
      <w:r>
        <w:t xml:space="preserve">            -webkit-text-fill-color: transparent;</w:t>
      </w:r>
    </w:p>
    <w:p w14:paraId="3253C219" w14:textId="77777777" w:rsidR="00FE76D1" w:rsidRDefault="00FE76D1" w:rsidP="00FE76D1">
      <w:r>
        <w:t xml:space="preserve">            background-clip: text;</w:t>
      </w:r>
    </w:p>
    <w:p w14:paraId="524A15C4" w14:textId="77777777" w:rsidR="00FE76D1" w:rsidRDefault="00FE76D1" w:rsidP="00FE76D1">
      <w:r>
        <w:t xml:space="preserve">        }</w:t>
      </w:r>
    </w:p>
    <w:p w14:paraId="7F31F47D" w14:textId="77777777" w:rsidR="00FE76D1" w:rsidRDefault="00FE76D1" w:rsidP="00FE76D1">
      <w:r>
        <w:t xml:space="preserve">        </w:t>
      </w:r>
    </w:p>
    <w:p w14:paraId="3A7D5C04" w14:textId="77777777" w:rsidR="00FE76D1" w:rsidRDefault="00FE76D1" w:rsidP="00FE76D1">
      <w:r>
        <w:t xml:space="preserve">        .header p {</w:t>
      </w:r>
    </w:p>
    <w:p w14:paraId="763FE1FD" w14:textId="77777777" w:rsidR="00FE76D1" w:rsidRDefault="00FE76D1" w:rsidP="00FE76D1">
      <w:r>
        <w:t xml:space="preserve">            color: #718096;</w:t>
      </w:r>
    </w:p>
    <w:p w14:paraId="0BCD8D44" w14:textId="77777777" w:rsidR="00FE76D1" w:rsidRDefault="00FE76D1" w:rsidP="00FE76D1">
      <w:r>
        <w:t xml:space="preserve">            font-size: 1.1rem;</w:t>
      </w:r>
    </w:p>
    <w:p w14:paraId="67B121F9" w14:textId="77777777" w:rsidR="00FE76D1" w:rsidRDefault="00FE76D1" w:rsidP="00FE76D1">
      <w:r>
        <w:t xml:space="preserve">        }</w:t>
      </w:r>
    </w:p>
    <w:p w14:paraId="1171371C" w14:textId="77777777" w:rsidR="00FE76D1" w:rsidRDefault="00FE76D1" w:rsidP="00FE76D1">
      <w:r>
        <w:t xml:space="preserve">        </w:t>
      </w:r>
    </w:p>
    <w:p w14:paraId="3F5BE4FE" w14:textId="77777777" w:rsidR="00FE76D1" w:rsidRDefault="00FE76D1" w:rsidP="00FE76D1">
      <w:r>
        <w:t xml:space="preserve">        .form-group {</w:t>
      </w:r>
    </w:p>
    <w:p w14:paraId="436CCA7A" w14:textId="77777777" w:rsidR="00FE76D1" w:rsidRDefault="00FE76D1" w:rsidP="00FE76D1">
      <w:r>
        <w:t xml:space="preserve">            margin-bottom: 25px;</w:t>
      </w:r>
    </w:p>
    <w:p w14:paraId="3FA07ADE" w14:textId="77777777" w:rsidR="00FE76D1" w:rsidRDefault="00FE76D1" w:rsidP="00FE76D1">
      <w:r>
        <w:t xml:space="preserve">        }</w:t>
      </w:r>
    </w:p>
    <w:p w14:paraId="0A967A9B" w14:textId="77777777" w:rsidR="00FE76D1" w:rsidRDefault="00FE76D1" w:rsidP="00FE76D1">
      <w:r>
        <w:t xml:space="preserve">        </w:t>
      </w:r>
    </w:p>
    <w:p w14:paraId="49EA4B9F" w14:textId="77777777" w:rsidR="00FE76D1" w:rsidRDefault="00FE76D1" w:rsidP="00FE76D1">
      <w:r>
        <w:t xml:space="preserve">        label {</w:t>
      </w:r>
    </w:p>
    <w:p w14:paraId="3C63FF42" w14:textId="77777777" w:rsidR="00FE76D1" w:rsidRDefault="00FE76D1" w:rsidP="00FE76D1">
      <w:r>
        <w:t xml:space="preserve">            display: block;</w:t>
      </w:r>
    </w:p>
    <w:p w14:paraId="6344616A" w14:textId="77777777" w:rsidR="00FE76D1" w:rsidRDefault="00FE76D1" w:rsidP="00FE76D1">
      <w:r>
        <w:t xml:space="preserve">            margin-bottom: 8px;</w:t>
      </w:r>
    </w:p>
    <w:p w14:paraId="515A0290" w14:textId="77777777" w:rsidR="00FE76D1" w:rsidRDefault="00FE76D1" w:rsidP="00FE76D1">
      <w:r>
        <w:t xml:space="preserve">            font-weight: 500;</w:t>
      </w:r>
    </w:p>
    <w:p w14:paraId="05212D1A" w14:textId="77777777" w:rsidR="00FE76D1" w:rsidRDefault="00FE76D1" w:rsidP="00FE76D1">
      <w:r>
        <w:lastRenderedPageBreak/>
        <w:t xml:space="preserve">            color: #4a5568;</w:t>
      </w:r>
    </w:p>
    <w:p w14:paraId="64CBE94D" w14:textId="77777777" w:rsidR="00FE76D1" w:rsidRDefault="00FE76D1" w:rsidP="00FE76D1">
      <w:r>
        <w:t xml:space="preserve">        }</w:t>
      </w:r>
    </w:p>
    <w:p w14:paraId="7DC22B46" w14:textId="77777777" w:rsidR="00FE76D1" w:rsidRDefault="00FE76D1" w:rsidP="00FE76D1">
      <w:r>
        <w:t xml:space="preserve">        </w:t>
      </w:r>
    </w:p>
    <w:p w14:paraId="1D0329BF" w14:textId="77777777" w:rsidR="00FE76D1" w:rsidRDefault="00FE76D1" w:rsidP="00FE76D1">
      <w:r>
        <w:t xml:space="preserve">        input, select {</w:t>
      </w:r>
    </w:p>
    <w:p w14:paraId="1D654E0B" w14:textId="77777777" w:rsidR="00FE76D1" w:rsidRDefault="00FE76D1" w:rsidP="00FE76D1">
      <w:r>
        <w:t xml:space="preserve">            width: 100%;</w:t>
      </w:r>
    </w:p>
    <w:p w14:paraId="526FC4AD" w14:textId="77777777" w:rsidR="00FE76D1" w:rsidRDefault="00FE76D1" w:rsidP="00FE76D1">
      <w:r>
        <w:t xml:space="preserve">            padding: 12px 16px;</w:t>
      </w:r>
    </w:p>
    <w:p w14:paraId="24D90208" w14:textId="77777777" w:rsidR="00FE76D1" w:rsidRDefault="00FE76D1" w:rsidP="00FE76D1">
      <w:r>
        <w:t xml:space="preserve">            border: 2px solid #e2e8f0;</w:t>
      </w:r>
    </w:p>
    <w:p w14:paraId="342FB6F0" w14:textId="77777777" w:rsidR="00FE76D1" w:rsidRDefault="00FE76D1" w:rsidP="00FE76D1">
      <w:r>
        <w:t xml:space="preserve">            border-radius: 10px;</w:t>
      </w:r>
    </w:p>
    <w:p w14:paraId="2589DA59" w14:textId="77777777" w:rsidR="00FE76D1" w:rsidRDefault="00FE76D1" w:rsidP="00FE76D1">
      <w:r>
        <w:t xml:space="preserve">            font-size: 16px;</w:t>
      </w:r>
    </w:p>
    <w:p w14:paraId="348A54E9" w14:textId="77777777" w:rsidR="00FE76D1" w:rsidRDefault="00FE76D1" w:rsidP="00FE76D1">
      <w:r>
        <w:t xml:space="preserve">            transition: all 0.3s ease;</w:t>
      </w:r>
    </w:p>
    <w:p w14:paraId="39E83A8C" w14:textId="77777777" w:rsidR="00FE76D1" w:rsidRDefault="00FE76D1" w:rsidP="00FE76D1">
      <w:r>
        <w:t xml:space="preserve">            font-family: 'Poppins', sans-serif;</w:t>
      </w:r>
    </w:p>
    <w:p w14:paraId="1D1AE6C7" w14:textId="77777777" w:rsidR="00FE76D1" w:rsidRDefault="00FE76D1" w:rsidP="00FE76D1">
      <w:r>
        <w:t xml:space="preserve">        }</w:t>
      </w:r>
    </w:p>
    <w:p w14:paraId="2C141292" w14:textId="77777777" w:rsidR="00FE76D1" w:rsidRDefault="00FE76D1" w:rsidP="00FE76D1">
      <w:r>
        <w:t xml:space="preserve">        </w:t>
      </w:r>
    </w:p>
    <w:p w14:paraId="1919404F" w14:textId="77777777" w:rsidR="00FE76D1" w:rsidRDefault="00FE76D1" w:rsidP="00FE76D1">
      <w:r>
        <w:t xml:space="preserve">        input:focus, select:focus {</w:t>
      </w:r>
    </w:p>
    <w:p w14:paraId="78C4E54C" w14:textId="77777777" w:rsidR="00FE76D1" w:rsidRDefault="00FE76D1" w:rsidP="00FE76D1">
      <w:r>
        <w:t xml:space="preserve">            outline: none;</w:t>
      </w:r>
    </w:p>
    <w:p w14:paraId="349D8334" w14:textId="77777777" w:rsidR="00FE76D1" w:rsidRDefault="00FE76D1" w:rsidP="00FE76D1">
      <w:r>
        <w:t xml:space="preserve">            border-color: #667eea;</w:t>
      </w:r>
    </w:p>
    <w:p w14:paraId="19BF3FA1" w14:textId="77777777" w:rsidR="00FE76D1" w:rsidRDefault="00FE76D1" w:rsidP="00FE76D1">
      <w:r>
        <w:t xml:space="preserve">            box-shadow: 0 0 0 3px rgba(102, 126, 234, 0.1);</w:t>
      </w:r>
    </w:p>
    <w:p w14:paraId="58F8BFE1" w14:textId="77777777" w:rsidR="00FE76D1" w:rsidRDefault="00FE76D1" w:rsidP="00FE76D1">
      <w:r>
        <w:t xml:space="preserve">        }</w:t>
      </w:r>
    </w:p>
    <w:p w14:paraId="59E60403" w14:textId="77777777" w:rsidR="00FE76D1" w:rsidRDefault="00FE76D1" w:rsidP="00FE76D1">
      <w:r>
        <w:t xml:space="preserve">        </w:t>
      </w:r>
    </w:p>
    <w:p w14:paraId="6834C8CB" w14:textId="77777777" w:rsidR="00FE76D1" w:rsidRDefault="00FE76D1" w:rsidP="00FE76D1">
      <w:r>
        <w:t xml:space="preserve">        .btn {</w:t>
      </w:r>
    </w:p>
    <w:p w14:paraId="4C080E8E" w14:textId="77777777" w:rsidR="00FE76D1" w:rsidRDefault="00FE76D1" w:rsidP="00FE76D1">
      <w:r>
        <w:t xml:space="preserve">            background: linear-gradient(135deg, #667eea, #764ba2);</w:t>
      </w:r>
    </w:p>
    <w:p w14:paraId="6C232C42" w14:textId="77777777" w:rsidR="00FE76D1" w:rsidRDefault="00FE76D1" w:rsidP="00FE76D1">
      <w:r>
        <w:t xml:space="preserve">            color: white;</w:t>
      </w:r>
    </w:p>
    <w:p w14:paraId="1C65D58B" w14:textId="77777777" w:rsidR="00FE76D1" w:rsidRDefault="00FE76D1" w:rsidP="00FE76D1">
      <w:r>
        <w:t xml:space="preserve">            border: none;</w:t>
      </w:r>
    </w:p>
    <w:p w14:paraId="09BDE8D3" w14:textId="77777777" w:rsidR="00FE76D1" w:rsidRDefault="00FE76D1" w:rsidP="00FE76D1">
      <w:r>
        <w:t xml:space="preserve">            padding: 12px 30px;</w:t>
      </w:r>
    </w:p>
    <w:p w14:paraId="5599AA63" w14:textId="77777777" w:rsidR="00FE76D1" w:rsidRDefault="00FE76D1" w:rsidP="00FE76D1">
      <w:r>
        <w:t xml:space="preserve">            border-radius: 10px;</w:t>
      </w:r>
    </w:p>
    <w:p w14:paraId="032A799A" w14:textId="77777777" w:rsidR="00FE76D1" w:rsidRDefault="00FE76D1" w:rsidP="00FE76D1">
      <w:r>
        <w:t xml:space="preserve">            font-size: 16px;</w:t>
      </w:r>
    </w:p>
    <w:p w14:paraId="0F87B010" w14:textId="77777777" w:rsidR="00FE76D1" w:rsidRDefault="00FE76D1" w:rsidP="00FE76D1">
      <w:r>
        <w:t xml:space="preserve">            font-weight: 500;</w:t>
      </w:r>
    </w:p>
    <w:p w14:paraId="637A023F" w14:textId="77777777" w:rsidR="00FE76D1" w:rsidRDefault="00FE76D1" w:rsidP="00FE76D1">
      <w:r>
        <w:t xml:space="preserve">            cursor: pointer;</w:t>
      </w:r>
    </w:p>
    <w:p w14:paraId="5AB510B7" w14:textId="77777777" w:rsidR="00FE76D1" w:rsidRDefault="00FE76D1" w:rsidP="00FE76D1">
      <w:r>
        <w:t xml:space="preserve">            transition: all 0.3s ease;</w:t>
      </w:r>
    </w:p>
    <w:p w14:paraId="6F4F108C" w14:textId="77777777" w:rsidR="00FE76D1" w:rsidRDefault="00FE76D1" w:rsidP="00FE76D1">
      <w:r>
        <w:t xml:space="preserve">            font-family: 'Poppins', sans-serif;</w:t>
      </w:r>
    </w:p>
    <w:p w14:paraId="473AC36B" w14:textId="77777777" w:rsidR="00FE76D1" w:rsidRDefault="00FE76D1" w:rsidP="00FE76D1">
      <w:r>
        <w:t xml:space="preserve">        }</w:t>
      </w:r>
    </w:p>
    <w:p w14:paraId="3467C3C0" w14:textId="77777777" w:rsidR="00FE76D1" w:rsidRDefault="00FE76D1" w:rsidP="00FE76D1">
      <w:r>
        <w:t xml:space="preserve">        </w:t>
      </w:r>
    </w:p>
    <w:p w14:paraId="0BCD7B76" w14:textId="77777777" w:rsidR="00FE76D1" w:rsidRDefault="00FE76D1" w:rsidP="00FE76D1">
      <w:r>
        <w:t xml:space="preserve">        .btn:hover {</w:t>
      </w:r>
    </w:p>
    <w:p w14:paraId="6506281F" w14:textId="77777777" w:rsidR="00FE76D1" w:rsidRDefault="00FE76D1" w:rsidP="00FE76D1">
      <w:r>
        <w:t xml:space="preserve">            transform: translateY(-2px);</w:t>
      </w:r>
    </w:p>
    <w:p w14:paraId="383E0754" w14:textId="77777777" w:rsidR="00FE76D1" w:rsidRDefault="00FE76D1" w:rsidP="00FE76D1">
      <w:r>
        <w:t xml:space="preserve">            box-shadow: 0 10px 20px rgba(102, 126, 234, 0.3);</w:t>
      </w:r>
    </w:p>
    <w:p w14:paraId="3EABE1BB" w14:textId="77777777" w:rsidR="00FE76D1" w:rsidRDefault="00FE76D1" w:rsidP="00FE76D1">
      <w:r>
        <w:lastRenderedPageBreak/>
        <w:t xml:space="preserve">        }</w:t>
      </w:r>
    </w:p>
    <w:p w14:paraId="62FF8FF5" w14:textId="77777777" w:rsidR="00FE76D1" w:rsidRDefault="00FE76D1" w:rsidP="00FE76D1">
      <w:r>
        <w:t xml:space="preserve">        </w:t>
      </w:r>
    </w:p>
    <w:p w14:paraId="01429FB8" w14:textId="77777777" w:rsidR="00FE76D1" w:rsidRDefault="00FE76D1" w:rsidP="00FE76D1">
      <w:r>
        <w:t xml:space="preserve">        .btn-admin {</w:t>
      </w:r>
    </w:p>
    <w:p w14:paraId="73F61707" w14:textId="77777777" w:rsidR="00FE76D1" w:rsidRDefault="00FE76D1" w:rsidP="00FE76D1">
      <w:r>
        <w:t xml:space="preserve">            background: linear-gradient(135deg, #f093fb, #f5576c);</w:t>
      </w:r>
    </w:p>
    <w:p w14:paraId="42DE68CC" w14:textId="77777777" w:rsidR="00FE76D1" w:rsidRDefault="00FE76D1" w:rsidP="00FE76D1">
      <w:r>
        <w:t xml:space="preserve">            margin-left: 10px;</w:t>
      </w:r>
    </w:p>
    <w:p w14:paraId="696725DC" w14:textId="77777777" w:rsidR="00FE76D1" w:rsidRDefault="00FE76D1" w:rsidP="00FE76D1">
      <w:r>
        <w:t xml:space="preserve">        }</w:t>
      </w:r>
    </w:p>
    <w:p w14:paraId="35245B43" w14:textId="77777777" w:rsidR="00FE76D1" w:rsidRDefault="00FE76D1" w:rsidP="00FE76D1">
      <w:r>
        <w:t xml:space="preserve">        </w:t>
      </w:r>
    </w:p>
    <w:p w14:paraId="4ECDFA39" w14:textId="77777777" w:rsidR="00FE76D1" w:rsidRDefault="00FE76D1" w:rsidP="00FE76D1">
      <w:r>
        <w:t xml:space="preserve">        .student-info {</w:t>
      </w:r>
    </w:p>
    <w:p w14:paraId="4F05313A" w14:textId="77777777" w:rsidR="00FE76D1" w:rsidRDefault="00FE76D1" w:rsidP="00FE76D1">
      <w:r>
        <w:t xml:space="preserve">            background: linear-gradient(135deg, #a8edea, #fed6e3);</w:t>
      </w:r>
    </w:p>
    <w:p w14:paraId="153E53B7" w14:textId="77777777" w:rsidR="00FE76D1" w:rsidRDefault="00FE76D1" w:rsidP="00FE76D1">
      <w:r>
        <w:t xml:space="preserve">            padding: 20px;</w:t>
      </w:r>
    </w:p>
    <w:p w14:paraId="131E5E90" w14:textId="77777777" w:rsidR="00FE76D1" w:rsidRDefault="00FE76D1" w:rsidP="00FE76D1">
      <w:r>
        <w:t xml:space="preserve">            border-radius: 15px;</w:t>
      </w:r>
    </w:p>
    <w:p w14:paraId="0F1E6DF1" w14:textId="77777777" w:rsidR="00FE76D1" w:rsidRDefault="00FE76D1" w:rsidP="00FE76D1">
      <w:r>
        <w:t xml:space="preserve">            margin-bottom: 30px;</w:t>
      </w:r>
    </w:p>
    <w:p w14:paraId="1D6C6FCC" w14:textId="77777777" w:rsidR="00FE76D1" w:rsidRDefault="00FE76D1" w:rsidP="00FE76D1">
      <w:r>
        <w:t xml:space="preserve">        }</w:t>
      </w:r>
    </w:p>
    <w:p w14:paraId="6409B641" w14:textId="77777777" w:rsidR="00FE76D1" w:rsidRDefault="00FE76D1" w:rsidP="00FE76D1">
      <w:r>
        <w:t xml:space="preserve">        </w:t>
      </w:r>
    </w:p>
    <w:p w14:paraId="63A1D0F3" w14:textId="77777777" w:rsidR="00FE76D1" w:rsidRDefault="00FE76D1" w:rsidP="00FE76D1">
      <w:r>
        <w:t xml:space="preserve">        .student-info h2 {</w:t>
      </w:r>
    </w:p>
    <w:p w14:paraId="51D9E559" w14:textId="77777777" w:rsidR="00FE76D1" w:rsidRDefault="00FE76D1" w:rsidP="00FE76D1">
      <w:r>
        <w:t xml:space="preserve">            color: #2d3748;</w:t>
      </w:r>
    </w:p>
    <w:p w14:paraId="2F4076D4" w14:textId="77777777" w:rsidR="00FE76D1" w:rsidRDefault="00FE76D1" w:rsidP="00FE76D1">
      <w:r>
        <w:t xml:space="preserve">            margin-bottom: 5px;</w:t>
      </w:r>
    </w:p>
    <w:p w14:paraId="571B6148" w14:textId="77777777" w:rsidR="00FE76D1" w:rsidRDefault="00FE76D1" w:rsidP="00FE76D1">
      <w:r>
        <w:t xml:space="preserve">        }</w:t>
      </w:r>
    </w:p>
    <w:p w14:paraId="506FDED2" w14:textId="77777777" w:rsidR="00FE76D1" w:rsidRDefault="00FE76D1" w:rsidP="00FE76D1">
      <w:r>
        <w:t xml:space="preserve">        </w:t>
      </w:r>
    </w:p>
    <w:p w14:paraId="6EC40C0E" w14:textId="77777777" w:rsidR="00FE76D1" w:rsidRDefault="00FE76D1" w:rsidP="00FE76D1">
      <w:r>
        <w:t xml:space="preserve">        .student-info p {</w:t>
      </w:r>
    </w:p>
    <w:p w14:paraId="720F7942" w14:textId="77777777" w:rsidR="00FE76D1" w:rsidRDefault="00FE76D1" w:rsidP="00FE76D1">
      <w:r>
        <w:t xml:space="preserve">            color: #4a5568;</w:t>
      </w:r>
    </w:p>
    <w:p w14:paraId="56ABC2B3" w14:textId="77777777" w:rsidR="00FE76D1" w:rsidRDefault="00FE76D1" w:rsidP="00FE76D1">
      <w:r>
        <w:t xml:space="preserve">            margin-bottom: 15px;</w:t>
      </w:r>
    </w:p>
    <w:p w14:paraId="16593242" w14:textId="77777777" w:rsidR="00FE76D1" w:rsidRDefault="00FE76D1" w:rsidP="00FE76D1">
      <w:r>
        <w:t xml:space="preserve">        }</w:t>
      </w:r>
    </w:p>
    <w:p w14:paraId="76E9D0A9" w14:textId="77777777" w:rsidR="00FE76D1" w:rsidRDefault="00FE76D1" w:rsidP="00FE76D1">
      <w:r>
        <w:t xml:space="preserve">        </w:t>
      </w:r>
    </w:p>
    <w:p w14:paraId="02F6D690" w14:textId="77777777" w:rsidR="00FE76D1" w:rsidRDefault="00FE76D1" w:rsidP="00FE76D1">
      <w:r>
        <w:t xml:space="preserve">        .motto {</w:t>
      </w:r>
    </w:p>
    <w:p w14:paraId="52920CD5" w14:textId="77777777" w:rsidR="00FE76D1" w:rsidRDefault="00FE76D1" w:rsidP="00FE76D1">
      <w:r>
        <w:t xml:space="preserve">            font-style: italic;</w:t>
      </w:r>
    </w:p>
    <w:p w14:paraId="48031BE6" w14:textId="77777777" w:rsidR="00FE76D1" w:rsidRDefault="00FE76D1" w:rsidP="00FE76D1">
      <w:r>
        <w:t xml:space="preserve">            color: #667eea;</w:t>
      </w:r>
    </w:p>
    <w:p w14:paraId="3A523334" w14:textId="77777777" w:rsidR="00FE76D1" w:rsidRDefault="00FE76D1" w:rsidP="00FE76D1">
      <w:r>
        <w:t xml:space="preserve">            font-weight: 500;</w:t>
      </w:r>
    </w:p>
    <w:p w14:paraId="7E8313E6" w14:textId="77777777" w:rsidR="00FE76D1" w:rsidRDefault="00FE76D1" w:rsidP="00FE76D1">
      <w:r>
        <w:t xml:space="preserve">        }</w:t>
      </w:r>
    </w:p>
    <w:p w14:paraId="059F5FBC" w14:textId="77777777" w:rsidR="00FE76D1" w:rsidRDefault="00FE76D1" w:rsidP="00FE76D1">
      <w:r>
        <w:t xml:space="preserve">        </w:t>
      </w:r>
    </w:p>
    <w:p w14:paraId="4E286877" w14:textId="77777777" w:rsidR="00FE76D1" w:rsidRDefault="00FE76D1" w:rsidP="00FE76D1">
      <w:r>
        <w:t xml:space="preserve">        .grades-table {</w:t>
      </w:r>
    </w:p>
    <w:p w14:paraId="7F3C8DC5" w14:textId="77777777" w:rsidR="00FE76D1" w:rsidRDefault="00FE76D1" w:rsidP="00FE76D1">
      <w:r>
        <w:t xml:space="preserve">            width: 100%;</w:t>
      </w:r>
    </w:p>
    <w:p w14:paraId="5117B806" w14:textId="77777777" w:rsidR="00FE76D1" w:rsidRDefault="00FE76D1" w:rsidP="00FE76D1">
      <w:r>
        <w:t xml:space="preserve">            border-collapse: collapse;</w:t>
      </w:r>
    </w:p>
    <w:p w14:paraId="15FBA8F5" w14:textId="77777777" w:rsidR="00FE76D1" w:rsidRDefault="00FE76D1" w:rsidP="00FE76D1">
      <w:r>
        <w:t xml:space="preserve">            margin-bottom: 30px;</w:t>
      </w:r>
    </w:p>
    <w:p w14:paraId="728D6C42" w14:textId="77777777" w:rsidR="00FE76D1" w:rsidRDefault="00FE76D1" w:rsidP="00FE76D1">
      <w:r>
        <w:t xml:space="preserve">            background: white;</w:t>
      </w:r>
    </w:p>
    <w:p w14:paraId="367F1517" w14:textId="77777777" w:rsidR="00FE76D1" w:rsidRDefault="00FE76D1" w:rsidP="00FE76D1">
      <w:r>
        <w:lastRenderedPageBreak/>
        <w:t xml:space="preserve">            border-radius: 10px;</w:t>
      </w:r>
    </w:p>
    <w:p w14:paraId="4458E999" w14:textId="77777777" w:rsidR="00FE76D1" w:rsidRDefault="00FE76D1" w:rsidP="00FE76D1">
      <w:r>
        <w:t xml:space="preserve">            overflow: hidden;</w:t>
      </w:r>
    </w:p>
    <w:p w14:paraId="22066F0C" w14:textId="77777777" w:rsidR="00FE76D1" w:rsidRDefault="00FE76D1" w:rsidP="00FE76D1">
      <w:r>
        <w:t xml:space="preserve">            box-shadow: 0 5px 15px rgba(0,0,0,0.1);</w:t>
      </w:r>
    </w:p>
    <w:p w14:paraId="6BDED861" w14:textId="77777777" w:rsidR="00FE76D1" w:rsidRDefault="00FE76D1" w:rsidP="00FE76D1">
      <w:r>
        <w:t xml:space="preserve">        }</w:t>
      </w:r>
    </w:p>
    <w:p w14:paraId="5F1FE3D8" w14:textId="77777777" w:rsidR="00FE76D1" w:rsidRDefault="00FE76D1" w:rsidP="00FE76D1">
      <w:r>
        <w:t xml:space="preserve">        </w:t>
      </w:r>
    </w:p>
    <w:p w14:paraId="6574B0CE" w14:textId="77777777" w:rsidR="00FE76D1" w:rsidRDefault="00FE76D1" w:rsidP="00FE76D1">
      <w:r>
        <w:t xml:space="preserve">        .grades-table th {</w:t>
      </w:r>
    </w:p>
    <w:p w14:paraId="48AFB8C9" w14:textId="77777777" w:rsidR="00FE76D1" w:rsidRDefault="00FE76D1" w:rsidP="00FE76D1">
      <w:r>
        <w:t xml:space="preserve">            background: linear-gradient(135deg, #667eea, #764ba2);</w:t>
      </w:r>
    </w:p>
    <w:p w14:paraId="1850CAB8" w14:textId="77777777" w:rsidR="00FE76D1" w:rsidRDefault="00FE76D1" w:rsidP="00FE76D1">
      <w:r>
        <w:t xml:space="preserve">            color: white;</w:t>
      </w:r>
    </w:p>
    <w:p w14:paraId="6E7DA432" w14:textId="77777777" w:rsidR="00FE76D1" w:rsidRDefault="00FE76D1" w:rsidP="00FE76D1">
      <w:r>
        <w:t xml:space="preserve">            padding: 15px;</w:t>
      </w:r>
    </w:p>
    <w:p w14:paraId="65110A92" w14:textId="77777777" w:rsidR="00FE76D1" w:rsidRDefault="00FE76D1" w:rsidP="00FE76D1">
      <w:r>
        <w:t xml:space="preserve">            text-align: left;</w:t>
      </w:r>
    </w:p>
    <w:p w14:paraId="59CF7F58" w14:textId="77777777" w:rsidR="00FE76D1" w:rsidRDefault="00FE76D1" w:rsidP="00FE76D1">
      <w:r>
        <w:t xml:space="preserve">            font-weight: 600;</w:t>
      </w:r>
    </w:p>
    <w:p w14:paraId="085539ED" w14:textId="77777777" w:rsidR="00FE76D1" w:rsidRDefault="00FE76D1" w:rsidP="00FE76D1">
      <w:r>
        <w:t xml:space="preserve">        }</w:t>
      </w:r>
    </w:p>
    <w:p w14:paraId="489BDC3D" w14:textId="77777777" w:rsidR="00FE76D1" w:rsidRDefault="00FE76D1" w:rsidP="00FE76D1">
      <w:r>
        <w:t xml:space="preserve">        </w:t>
      </w:r>
    </w:p>
    <w:p w14:paraId="1E5CF145" w14:textId="77777777" w:rsidR="00FE76D1" w:rsidRDefault="00FE76D1" w:rsidP="00FE76D1">
      <w:r>
        <w:t xml:space="preserve">        .grades-table td {</w:t>
      </w:r>
    </w:p>
    <w:p w14:paraId="6EA0A720" w14:textId="77777777" w:rsidR="00FE76D1" w:rsidRDefault="00FE76D1" w:rsidP="00FE76D1">
      <w:r>
        <w:t xml:space="preserve">            padding: 12px 15px;</w:t>
      </w:r>
    </w:p>
    <w:p w14:paraId="24386645" w14:textId="77777777" w:rsidR="00FE76D1" w:rsidRDefault="00FE76D1" w:rsidP="00FE76D1">
      <w:r>
        <w:t xml:space="preserve">            border-bottom: 1px solid #e2e8f0;</w:t>
      </w:r>
    </w:p>
    <w:p w14:paraId="22B8316C" w14:textId="77777777" w:rsidR="00FE76D1" w:rsidRDefault="00FE76D1" w:rsidP="00FE76D1">
      <w:r>
        <w:t xml:space="preserve">        }</w:t>
      </w:r>
    </w:p>
    <w:p w14:paraId="0F4CB33C" w14:textId="77777777" w:rsidR="00FE76D1" w:rsidRDefault="00FE76D1" w:rsidP="00FE76D1">
      <w:r>
        <w:t xml:space="preserve">        </w:t>
      </w:r>
    </w:p>
    <w:p w14:paraId="0C84C4B7" w14:textId="77777777" w:rsidR="00FE76D1" w:rsidRDefault="00FE76D1" w:rsidP="00FE76D1">
      <w:r>
        <w:t xml:space="preserve">        .grades-table tr:hover {</w:t>
      </w:r>
    </w:p>
    <w:p w14:paraId="5C7B51A2" w14:textId="77777777" w:rsidR="00FE76D1" w:rsidRDefault="00FE76D1" w:rsidP="00FE76D1">
      <w:r>
        <w:t xml:space="preserve">            background-color: #f7fafc;</w:t>
      </w:r>
    </w:p>
    <w:p w14:paraId="01F793B0" w14:textId="77777777" w:rsidR="00FE76D1" w:rsidRDefault="00FE76D1" w:rsidP="00FE76D1">
      <w:r>
        <w:t xml:space="preserve">        }</w:t>
      </w:r>
    </w:p>
    <w:p w14:paraId="11E986A1" w14:textId="77777777" w:rsidR="00FE76D1" w:rsidRDefault="00FE76D1" w:rsidP="00FE76D1">
      <w:r>
        <w:t xml:space="preserve">        </w:t>
      </w:r>
    </w:p>
    <w:p w14:paraId="46DE911A" w14:textId="77777777" w:rsidR="00FE76D1" w:rsidRDefault="00FE76D1" w:rsidP="00FE76D1">
      <w:r>
        <w:t xml:space="preserve">        .grade-input {</w:t>
      </w:r>
    </w:p>
    <w:p w14:paraId="63716F48" w14:textId="77777777" w:rsidR="00FE76D1" w:rsidRDefault="00FE76D1" w:rsidP="00FE76D1">
      <w:r>
        <w:t xml:space="preserve">            width: 80px;</w:t>
      </w:r>
    </w:p>
    <w:p w14:paraId="11C6F905" w14:textId="77777777" w:rsidR="00FE76D1" w:rsidRDefault="00FE76D1" w:rsidP="00FE76D1">
      <w:r>
        <w:t xml:space="preserve">            padding: 5px 8px;</w:t>
      </w:r>
    </w:p>
    <w:p w14:paraId="194C02D2" w14:textId="77777777" w:rsidR="00FE76D1" w:rsidRDefault="00FE76D1" w:rsidP="00FE76D1">
      <w:r>
        <w:t xml:space="preserve">            border: 1px solid #e2e8f0;</w:t>
      </w:r>
    </w:p>
    <w:p w14:paraId="1414E924" w14:textId="77777777" w:rsidR="00FE76D1" w:rsidRDefault="00FE76D1" w:rsidP="00FE76D1">
      <w:r>
        <w:t xml:space="preserve">            border-radius: 5px;</w:t>
      </w:r>
    </w:p>
    <w:p w14:paraId="0140BC0F" w14:textId="77777777" w:rsidR="00FE76D1" w:rsidRDefault="00FE76D1" w:rsidP="00FE76D1">
      <w:r>
        <w:t xml:space="preserve">            text-align: center;</w:t>
      </w:r>
    </w:p>
    <w:p w14:paraId="2B7B44D9" w14:textId="77777777" w:rsidR="00FE76D1" w:rsidRDefault="00FE76D1" w:rsidP="00FE76D1">
      <w:r>
        <w:t xml:space="preserve">        }</w:t>
      </w:r>
    </w:p>
    <w:p w14:paraId="330CF18E" w14:textId="77777777" w:rsidR="00FE76D1" w:rsidRDefault="00FE76D1" w:rsidP="00FE76D1">
      <w:r>
        <w:t xml:space="preserve">        </w:t>
      </w:r>
    </w:p>
    <w:p w14:paraId="129BA6D3" w14:textId="77777777" w:rsidR="00FE76D1" w:rsidRDefault="00FE76D1" w:rsidP="00FE76D1">
      <w:r>
        <w:t xml:space="preserve">        .final-average {</w:t>
      </w:r>
    </w:p>
    <w:p w14:paraId="785B9A65" w14:textId="77777777" w:rsidR="00FE76D1" w:rsidRDefault="00FE76D1" w:rsidP="00FE76D1">
      <w:r>
        <w:t xml:space="preserve">            background: linear-gradient(135deg, #ffecd2, #fcb69f);</w:t>
      </w:r>
    </w:p>
    <w:p w14:paraId="6D3EFD8D" w14:textId="77777777" w:rsidR="00FE76D1" w:rsidRDefault="00FE76D1" w:rsidP="00FE76D1">
      <w:r>
        <w:t xml:space="preserve">            padding: 20px;</w:t>
      </w:r>
    </w:p>
    <w:p w14:paraId="2491FF30" w14:textId="77777777" w:rsidR="00FE76D1" w:rsidRDefault="00FE76D1" w:rsidP="00FE76D1">
      <w:r>
        <w:t xml:space="preserve">            border-radius: 15px;</w:t>
      </w:r>
    </w:p>
    <w:p w14:paraId="0FF79CBF" w14:textId="77777777" w:rsidR="00FE76D1" w:rsidRDefault="00FE76D1" w:rsidP="00FE76D1">
      <w:r>
        <w:t xml:space="preserve">            text-align: center;</w:t>
      </w:r>
    </w:p>
    <w:p w14:paraId="294509BB" w14:textId="77777777" w:rsidR="00FE76D1" w:rsidRDefault="00FE76D1" w:rsidP="00FE76D1">
      <w:r>
        <w:lastRenderedPageBreak/>
        <w:t xml:space="preserve">            margin-bottom: 20px;</w:t>
      </w:r>
    </w:p>
    <w:p w14:paraId="58930334" w14:textId="77777777" w:rsidR="00FE76D1" w:rsidRDefault="00FE76D1" w:rsidP="00FE76D1">
      <w:r>
        <w:t xml:space="preserve">        }</w:t>
      </w:r>
    </w:p>
    <w:p w14:paraId="1AEECB8B" w14:textId="77777777" w:rsidR="00FE76D1" w:rsidRDefault="00FE76D1" w:rsidP="00FE76D1">
      <w:r>
        <w:t xml:space="preserve">        </w:t>
      </w:r>
    </w:p>
    <w:p w14:paraId="56034B51" w14:textId="77777777" w:rsidR="00FE76D1" w:rsidRDefault="00FE76D1" w:rsidP="00FE76D1">
      <w:r>
        <w:t xml:space="preserve">        .final-average h3 {</w:t>
      </w:r>
    </w:p>
    <w:p w14:paraId="576D48A0" w14:textId="77777777" w:rsidR="00FE76D1" w:rsidRDefault="00FE76D1" w:rsidP="00FE76D1">
      <w:r>
        <w:t xml:space="preserve">            color: #2d3748;</w:t>
      </w:r>
    </w:p>
    <w:p w14:paraId="1688190A" w14:textId="77777777" w:rsidR="00FE76D1" w:rsidRDefault="00FE76D1" w:rsidP="00FE76D1">
      <w:r>
        <w:t xml:space="preserve">            margin-bottom: 10px;</w:t>
      </w:r>
    </w:p>
    <w:p w14:paraId="7E355238" w14:textId="77777777" w:rsidR="00FE76D1" w:rsidRDefault="00FE76D1" w:rsidP="00FE76D1">
      <w:r>
        <w:t xml:space="preserve">        }</w:t>
      </w:r>
    </w:p>
    <w:p w14:paraId="5EA03A62" w14:textId="77777777" w:rsidR="00FE76D1" w:rsidRDefault="00FE76D1" w:rsidP="00FE76D1">
      <w:r>
        <w:t xml:space="preserve">        </w:t>
      </w:r>
    </w:p>
    <w:p w14:paraId="43ECAE2C" w14:textId="77777777" w:rsidR="00FE76D1" w:rsidRDefault="00FE76D1" w:rsidP="00FE76D1">
      <w:r>
        <w:t xml:space="preserve">        .average-score {</w:t>
      </w:r>
    </w:p>
    <w:p w14:paraId="69E2AF64" w14:textId="77777777" w:rsidR="00FE76D1" w:rsidRDefault="00FE76D1" w:rsidP="00FE76D1">
      <w:r>
        <w:t xml:space="preserve">            font-size: 2rem;</w:t>
      </w:r>
    </w:p>
    <w:p w14:paraId="386F6E43" w14:textId="77777777" w:rsidR="00FE76D1" w:rsidRDefault="00FE76D1" w:rsidP="00FE76D1">
      <w:r>
        <w:t xml:space="preserve">            font-weight: 700;</w:t>
      </w:r>
    </w:p>
    <w:p w14:paraId="25E5DF80" w14:textId="77777777" w:rsidR="00FE76D1" w:rsidRDefault="00FE76D1" w:rsidP="00FE76D1">
      <w:r>
        <w:t xml:space="preserve">            color: #667eea;</w:t>
      </w:r>
    </w:p>
    <w:p w14:paraId="7EBBFF32" w14:textId="77777777" w:rsidR="00FE76D1" w:rsidRDefault="00FE76D1" w:rsidP="00FE76D1">
      <w:r>
        <w:t xml:space="preserve">            margin-bottom: 10px;</w:t>
      </w:r>
    </w:p>
    <w:p w14:paraId="0D3A2F3B" w14:textId="77777777" w:rsidR="00FE76D1" w:rsidRDefault="00FE76D1" w:rsidP="00FE76D1">
      <w:r>
        <w:t xml:space="preserve">        }</w:t>
      </w:r>
    </w:p>
    <w:p w14:paraId="0C32ACE6" w14:textId="77777777" w:rsidR="00FE76D1" w:rsidRDefault="00FE76D1" w:rsidP="00FE76D1">
      <w:r>
        <w:t xml:space="preserve">        </w:t>
      </w:r>
    </w:p>
    <w:p w14:paraId="0F1FAB74" w14:textId="77777777" w:rsidR="00FE76D1" w:rsidRDefault="00FE76D1" w:rsidP="00FE76D1">
      <w:r>
        <w:t xml:space="preserve">        .honor-status {</w:t>
      </w:r>
    </w:p>
    <w:p w14:paraId="4D0147F3" w14:textId="77777777" w:rsidR="00FE76D1" w:rsidRDefault="00FE76D1" w:rsidP="00FE76D1">
      <w:r>
        <w:t xml:space="preserve">            font-size: 1.2rem;</w:t>
      </w:r>
    </w:p>
    <w:p w14:paraId="453201B4" w14:textId="77777777" w:rsidR="00FE76D1" w:rsidRDefault="00FE76D1" w:rsidP="00FE76D1">
      <w:r>
        <w:t xml:space="preserve">            font-weight: 600;</w:t>
      </w:r>
    </w:p>
    <w:p w14:paraId="2A783AB9" w14:textId="77777777" w:rsidR="00FE76D1" w:rsidRDefault="00FE76D1" w:rsidP="00FE76D1">
      <w:r>
        <w:t xml:space="preserve">            padding: 10px 20px;</w:t>
      </w:r>
    </w:p>
    <w:p w14:paraId="61718700" w14:textId="77777777" w:rsidR="00FE76D1" w:rsidRDefault="00FE76D1" w:rsidP="00FE76D1">
      <w:r>
        <w:t xml:space="preserve">            border-radius: 25px;</w:t>
      </w:r>
    </w:p>
    <w:p w14:paraId="5B54E2E4" w14:textId="77777777" w:rsidR="00FE76D1" w:rsidRDefault="00FE76D1" w:rsidP="00FE76D1">
      <w:r>
        <w:t xml:space="preserve">            display: inline-block;</w:t>
      </w:r>
    </w:p>
    <w:p w14:paraId="62912123" w14:textId="77777777" w:rsidR="00FE76D1" w:rsidRDefault="00FE76D1" w:rsidP="00FE76D1">
      <w:r>
        <w:t xml:space="preserve">        }</w:t>
      </w:r>
    </w:p>
    <w:p w14:paraId="74B13386" w14:textId="77777777" w:rsidR="00FE76D1" w:rsidRDefault="00FE76D1" w:rsidP="00FE76D1">
      <w:r>
        <w:t xml:space="preserve">        </w:t>
      </w:r>
    </w:p>
    <w:p w14:paraId="4D128687" w14:textId="77777777" w:rsidR="00FE76D1" w:rsidRDefault="00FE76D1" w:rsidP="00FE76D1">
      <w:r>
        <w:t xml:space="preserve">        .with-honors { background: #bee3f8; color: #2b6cb0; }</w:t>
      </w:r>
    </w:p>
    <w:p w14:paraId="5ABFC3C8" w14:textId="77777777" w:rsidR="00FE76D1" w:rsidRDefault="00FE76D1" w:rsidP="00FE76D1">
      <w:r>
        <w:t xml:space="preserve">        .with-high-honors { background: #c6f6d5; color: #276749; }</w:t>
      </w:r>
    </w:p>
    <w:p w14:paraId="09C6A83A" w14:textId="77777777" w:rsidR="00FE76D1" w:rsidRDefault="00FE76D1" w:rsidP="00FE76D1">
      <w:r>
        <w:t xml:space="preserve">        .with-highest-honors { background: #fed7d7; color: #c53030; }</w:t>
      </w:r>
    </w:p>
    <w:p w14:paraId="25306102" w14:textId="77777777" w:rsidR="00FE76D1" w:rsidRDefault="00FE76D1" w:rsidP="00FE76D1">
      <w:r>
        <w:t xml:space="preserve">        </w:t>
      </w:r>
    </w:p>
    <w:p w14:paraId="4C065C72" w14:textId="77777777" w:rsidR="00FE76D1" w:rsidRDefault="00FE76D1" w:rsidP="00FE76D1">
      <w:r>
        <w:t xml:space="preserve">        .congratulations {</w:t>
      </w:r>
    </w:p>
    <w:p w14:paraId="2B156FA3" w14:textId="77777777" w:rsidR="00FE76D1" w:rsidRDefault="00FE76D1" w:rsidP="00FE76D1">
      <w:r>
        <w:t xml:space="preserve">            text-align: center;</w:t>
      </w:r>
    </w:p>
    <w:p w14:paraId="70687B1B" w14:textId="77777777" w:rsidR="00FE76D1" w:rsidRDefault="00FE76D1" w:rsidP="00FE76D1">
      <w:r>
        <w:t xml:space="preserve">            padding: 30px;</w:t>
      </w:r>
    </w:p>
    <w:p w14:paraId="7347B22B" w14:textId="77777777" w:rsidR="00FE76D1" w:rsidRDefault="00FE76D1" w:rsidP="00FE76D1">
      <w:r>
        <w:t xml:space="preserve">            background: linear-gradient(135deg, #ffecd2, #fcb69f);</w:t>
      </w:r>
    </w:p>
    <w:p w14:paraId="208B0319" w14:textId="77777777" w:rsidR="00FE76D1" w:rsidRDefault="00FE76D1" w:rsidP="00FE76D1">
      <w:r>
        <w:t xml:space="preserve">            border-radius: 15px;</w:t>
      </w:r>
    </w:p>
    <w:p w14:paraId="1002AA14" w14:textId="77777777" w:rsidR="00FE76D1" w:rsidRDefault="00FE76D1" w:rsidP="00FE76D1">
      <w:r>
        <w:t xml:space="preserve">            margin-top: 30px;</w:t>
      </w:r>
    </w:p>
    <w:p w14:paraId="51438C7E" w14:textId="77777777" w:rsidR="00FE76D1" w:rsidRDefault="00FE76D1" w:rsidP="00FE76D1">
      <w:r>
        <w:t xml:space="preserve">        }</w:t>
      </w:r>
    </w:p>
    <w:p w14:paraId="2771A5B3" w14:textId="77777777" w:rsidR="00FE76D1" w:rsidRDefault="00FE76D1" w:rsidP="00FE76D1">
      <w:r>
        <w:t xml:space="preserve">        </w:t>
      </w:r>
    </w:p>
    <w:p w14:paraId="4DEE9B65" w14:textId="77777777" w:rsidR="00FE76D1" w:rsidRDefault="00FE76D1" w:rsidP="00FE76D1">
      <w:r>
        <w:lastRenderedPageBreak/>
        <w:t xml:space="preserve">        .congratulations h2 {</w:t>
      </w:r>
    </w:p>
    <w:p w14:paraId="55CC4396" w14:textId="77777777" w:rsidR="00FE76D1" w:rsidRDefault="00FE76D1" w:rsidP="00FE76D1">
      <w:r>
        <w:t xml:space="preserve">            font-size: 2rem;</w:t>
      </w:r>
    </w:p>
    <w:p w14:paraId="1849BFCA" w14:textId="77777777" w:rsidR="00FE76D1" w:rsidRDefault="00FE76D1" w:rsidP="00FE76D1">
      <w:r>
        <w:t xml:space="preserve">            color: #2d3748;</w:t>
      </w:r>
    </w:p>
    <w:p w14:paraId="604F6A3E" w14:textId="77777777" w:rsidR="00FE76D1" w:rsidRDefault="00FE76D1" w:rsidP="00FE76D1">
      <w:r>
        <w:t xml:space="preserve">            margin-bottom: 10px;</w:t>
      </w:r>
    </w:p>
    <w:p w14:paraId="61ABBFC3" w14:textId="77777777" w:rsidR="00FE76D1" w:rsidRDefault="00FE76D1" w:rsidP="00FE76D1">
      <w:r>
        <w:t xml:space="preserve">            font-family: 'Poppins', cursive;</w:t>
      </w:r>
    </w:p>
    <w:p w14:paraId="14E8839E" w14:textId="77777777" w:rsidR="00FE76D1" w:rsidRDefault="00FE76D1" w:rsidP="00FE76D1">
      <w:r>
        <w:t xml:space="preserve">        }</w:t>
      </w:r>
    </w:p>
    <w:p w14:paraId="370E0DD4" w14:textId="77777777" w:rsidR="00FE76D1" w:rsidRDefault="00FE76D1" w:rsidP="00FE76D1">
      <w:r>
        <w:t xml:space="preserve">        </w:t>
      </w:r>
    </w:p>
    <w:p w14:paraId="31355828" w14:textId="77777777" w:rsidR="00FE76D1" w:rsidRDefault="00FE76D1" w:rsidP="00FE76D1">
      <w:r>
        <w:t xml:space="preserve">        .congratulations p {</w:t>
      </w:r>
    </w:p>
    <w:p w14:paraId="6683BDB6" w14:textId="77777777" w:rsidR="00FE76D1" w:rsidRDefault="00FE76D1" w:rsidP="00FE76D1">
      <w:r>
        <w:t xml:space="preserve">            color: #4a5568;</w:t>
      </w:r>
    </w:p>
    <w:p w14:paraId="6711DE62" w14:textId="77777777" w:rsidR="00FE76D1" w:rsidRDefault="00FE76D1" w:rsidP="00FE76D1">
      <w:r>
        <w:t xml:space="preserve">            font-size: 1.1rem;</w:t>
      </w:r>
    </w:p>
    <w:p w14:paraId="338D4BB1" w14:textId="77777777" w:rsidR="00FE76D1" w:rsidRDefault="00FE76D1" w:rsidP="00FE76D1">
      <w:r>
        <w:t xml:space="preserve">            margin-bottom: 10px;</w:t>
      </w:r>
    </w:p>
    <w:p w14:paraId="4E9D82F7" w14:textId="77777777" w:rsidR="00FE76D1" w:rsidRDefault="00FE76D1" w:rsidP="00FE76D1">
      <w:r>
        <w:t xml:space="preserve">        }</w:t>
      </w:r>
    </w:p>
    <w:p w14:paraId="0BB62A61" w14:textId="77777777" w:rsidR="00FE76D1" w:rsidRDefault="00FE76D1" w:rsidP="00FE76D1">
      <w:r>
        <w:t xml:space="preserve">        </w:t>
      </w:r>
    </w:p>
    <w:p w14:paraId="66848D40" w14:textId="77777777" w:rsidR="00FE76D1" w:rsidRDefault="00FE76D1" w:rsidP="00FE76D1">
      <w:r>
        <w:t xml:space="preserve">        .signature {</w:t>
      </w:r>
    </w:p>
    <w:p w14:paraId="062BAB11" w14:textId="77777777" w:rsidR="00FE76D1" w:rsidRDefault="00FE76D1" w:rsidP="00FE76D1">
      <w:r>
        <w:t xml:space="preserve">            font-style: italic;</w:t>
      </w:r>
    </w:p>
    <w:p w14:paraId="544E6458" w14:textId="77777777" w:rsidR="00FE76D1" w:rsidRDefault="00FE76D1" w:rsidP="00FE76D1">
      <w:r>
        <w:t xml:space="preserve">            color: #667eea;</w:t>
      </w:r>
    </w:p>
    <w:p w14:paraId="5E6C7482" w14:textId="77777777" w:rsidR="00FE76D1" w:rsidRDefault="00FE76D1" w:rsidP="00FE76D1">
      <w:r>
        <w:t xml:space="preserve">            font-weight: 500;</w:t>
      </w:r>
    </w:p>
    <w:p w14:paraId="01BE98B0" w14:textId="77777777" w:rsidR="00FE76D1" w:rsidRDefault="00FE76D1" w:rsidP="00FE76D1">
      <w:r>
        <w:t xml:space="preserve">        }</w:t>
      </w:r>
    </w:p>
    <w:p w14:paraId="07F45C47" w14:textId="77777777" w:rsidR="00FE76D1" w:rsidRDefault="00FE76D1" w:rsidP="00FE76D1">
      <w:r>
        <w:t xml:space="preserve">        </w:t>
      </w:r>
    </w:p>
    <w:p w14:paraId="4484B615" w14:textId="77777777" w:rsidR="00FE76D1" w:rsidRDefault="00FE76D1" w:rsidP="00FE76D1">
      <w:r>
        <w:t xml:space="preserve">        .admin-panel {</w:t>
      </w:r>
    </w:p>
    <w:p w14:paraId="324A2D7F" w14:textId="77777777" w:rsidR="00FE76D1" w:rsidRDefault="00FE76D1" w:rsidP="00FE76D1">
      <w:r>
        <w:t xml:space="preserve">            background: #f7fafc;</w:t>
      </w:r>
    </w:p>
    <w:p w14:paraId="62C01E93" w14:textId="77777777" w:rsidR="00FE76D1" w:rsidRDefault="00FE76D1" w:rsidP="00FE76D1">
      <w:r>
        <w:t xml:space="preserve">            padding: 20px;</w:t>
      </w:r>
    </w:p>
    <w:p w14:paraId="7F61EB81" w14:textId="77777777" w:rsidR="00FE76D1" w:rsidRDefault="00FE76D1" w:rsidP="00FE76D1">
      <w:r>
        <w:t xml:space="preserve">            border-radius: 15px;</w:t>
      </w:r>
    </w:p>
    <w:p w14:paraId="6A94A899" w14:textId="77777777" w:rsidR="00FE76D1" w:rsidRDefault="00FE76D1" w:rsidP="00FE76D1">
      <w:r>
        <w:t xml:space="preserve">            margin-bottom: 20px;</w:t>
      </w:r>
    </w:p>
    <w:p w14:paraId="6414F5C8" w14:textId="77777777" w:rsidR="00FE76D1" w:rsidRDefault="00FE76D1" w:rsidP="00FE76D1">
      <w:r>
        <w:t xml:space="preserve">        }</w:t>
      </w:r>
    </w:p>
    <w:p w14:paraId="1325F1B2" w14:textId="77777777" w:rsidR="00FE76D1" w:rsidRDefault="00FE76D1" w:rsidP="00FE76D1">
      <w:r>
        <w:t xml:space="preserve">        </w:t>
      </w:r>
    </w:p>
    <w:p w14:paraId="31B5ECB1" w14:textId="77777777" w:rsidR="00FE76D1" w:rsidRDefault="00FE76D1" w:rsidP="00FE76D1">
      <w:r>
        <w:t xml:space="preserve">        .admin-controls {</w:t>
      </w:r>
    </w:p>
    <w:p w14:paraId="2B461087" w14:textId="77777777" w:rsidR="00FE76D1" w:rsidRDefault="00FE76D1" w:rsidP="00FE76D1">
      <w:r>
        <w:t xml:space="preserve">            display: flex;</w:t>
      </w:r>
    </w:p>
    <w:p w14:paraId="39F4D6CC" w14:textId="77777777" w:rsidR="00FE76D1" w:rsidRDefault="00FE76D1" w:rsidP="00FE76D1">
      <w:r>
        <w:t xml:space="preserve">            gap: 10px;</w:t>
      </w:r>
    </w:p>
    <w:p w14:paraId="00E11C17" w14:textId="77777777" w:rsidR="00FE76D1" w:rsidRDefault="00FE76D1" w:rsidP="00FE76D1">
      <w:r>
        <w:t xml:space="preserve">            margin-bottom: 20px;</w:t>
      </w:r>
    </w:p>
    <w:p w14:paraId="56FF58E0" w14:textId="77777777" w:rsidR="00FE76D1" w:rsidRDefault="00FE76D1" w:rsidP="00FE76D1">
      <w:r>
        <w:t xml:space="preserve">            flex-wrap: wrap;</w:t>
      </w:r>
    </w:p>
    <w:p w14:paraId="1D015DE6" w14:textId="77777777" w:rsidR="00FE76D1" w:rsidRDefault="00FE76D1" w:rsidP="00FE76D1">
      <w:r>
        <w:t xml:space="preserve">        }</w:t>
      </w:r>
    </w:p>
    <w:p w14:paraId="587BFB4C" w14:textId="77777777" w:rsidR="00FE76D1" w:rsidRDefault="00FE76D1" w:rsidP="00FE76D1">
      <w:r>
        <w:t xml:space="preserve">        </w:t>
      </w:r>
    </w:p>
    <w:p w14:paraId="27647C09" w14:textId="77777777" w:rsidR="00FE76D1" w:rsidRDefault="00FE76D1" w:rsidP="00FE76D1">
      <w:r>
        <w:t xml:space="preserve">        .hidden {</w:t>
      </w:r>
    </w:p>
    <w:p w14:paraId="54F72E8C" w14:textId="77777777" w:rsidR="00FE76D1" w:rsidRDefault="00FE76D1" w:rsidP="00FE76D1">
      <w:r>
        <w:t xml:space="preserve">            display: none;</w:t>
      </w:r>
    </w:p>
    <w:p w14:paraId="29C1A36D" w14:textId="77777777" w:rsidR="00FE76D1" w:rsidRDefault="00FE76D1" w:rsidP="00FE76D1">
      <w:r>
        <w:lastRenderedPageBreak/>
        <w:t xml:space="preserve">        }</w:t>
      </w:r>
    </w:p>
    <w:p w14:paraId="04A75C07" w14:textId="77777777" w:rsidR="00FE76D1" w:rsidRDefault="00FE76D1" w:rsidP="00FE76D1">
      <w:r>
        <w:t xml:space="preserve">        </w:t>
      </w:r>
    </w:p>
    <w:p w14:paraId="23821A56" w14:textId="77777777" w:rsidR="00FE76D1" w:rsidRDefault="00FE76D1" w:rsidP="00FE76D1">
      <w:r>
        <w:t xml:space="preserve">        .error {</w:t>
      </w:r>
    </w:p>
    <w:p w14:paraId="51392C02" w14:textId="77777777" w:rsidR="00FE76D1" w:rsidRDefault="00FE76D1" w:rsidP="00FE76D1">
      <w:r>
        <w:t xml:space="preserve">            color: #e53e3e;</w:t>
      </w:r>
    </w:p>
    <w:p w14:paraId="195A2F9B" w14:textId="77777777" w:rsidR="00FE76D1" w:rsidRDefault="00FE76D1" w:rsidP="00FE76D1">
      <w:r>
        <w:t xml:space="preserve">            font-size: 14px;</w:t>
      </w:r>
    </w:p>
    <w:p w14:paraId="33E10FD9" w14:textId="77777777" w:rsidR="00FE76D1" w:rsidRDefault="00FE76D1" w:rsidP="00FE76D1">
      <w:r>
        <w:t xml:space="preserve">            margin-top: 5px;</w:t>
      </w:r>
    </w:p>
    <w:p w14:paraId="5C29B6B2" w14:textId="77777777" w:rsidR="00FE76D1" w:rsidRDefault="00FE76D1" w:rsidP="00FE76D1">
      <w:r>
        <w:t xml:space="preserve">        }</w:t>
      </w:r>
    </w:p>
    <w:p w14:paraId="4752B3B7" w14:textId="77777777" w:rsidR="00FE76D1" w:rsidRDefault="00FE76D1" w:rsidP="00FE76D1">
      <w:r>
        <w:t xml:space="preserve">        </w:t>
      </w:r>
    </w:p>
    <w:p w14:paraId="4AC54048" w14:textId="77777777" w:rsidR="00FE76D1" w:rsidRDefault="00FE76D1" w:rsidP="00FE76D1">
      <w:r>
        <w:t xml:space="preserve">        .success {</w:t>
      </w:r>
    </w:p>
    <w:p w14:paraId="0C3FEAF8" w14:textId="77777777" w:rsidR="00FE76D1" w:rsidRDefault="00FE76D1" w:rsidP="00FE76D1">
      <w:r>
        <w:t xml:space="preserve">            color: #38a169;</w:t>
      </w:r>
    </w:p>
    <w:p w14:paraId="0B25D349" w14:textId="77777777" w:rsidR="00FE76D1" w:rsidRDefault="00FE76D1" w:rsidP="00FE76D1">
      <w:r>
        <w:t xml:space="preserve">            font-size: 14px;</w:t>
      </w:r>
    </w:p>
    <w:p w14:paraId="45274AEC" w14:textId="77777777" w:rsidR="00FE76D1" w:rsidRDefault="00FE76D1" w:rsidP="00FE76D1">
      <w:r>
        <w:t xml:space="preserve">            margin-top: 5px;</w:t>
      </w:r>
    </w:p>
    <w:p w14:paraId="0F720A71" w14:textId="77777777" w:rsidR="00FE76D1" w:rsidRDefault="00FE76D1" w:rsidP="00FE76D1">
      <w:r>
        <w:t xml:space="preserve">        }</w:t>
      </w:r>
    </w:p>
    <w:p w14:paraId="25074833" w14:textId="77777777" w:rsidR="00FE76D1" w:rsidRDefault="00FE76D1" w:rsidP="00FE76D1">
      <w:r>
        <w:t xml:space="preserve">        </w:t>
      </w:r>
    </w:p>
    <w:p w14:paraId="23699A61" w14:textId="77777777" w:rsidR="00FE76D1" w:rsidRDefault="00FE76D1" w:rsidP="00FE76D1">
      <w:r>
        <w:t xml:space="preserve">        @media (max-width: 768px) {</w:t>
      </w:r>
    </w:p>
    <w:p w14:paraId="25544A84" w14:textId="77777777" w:rsidR="00FE76D1" w:rsidRDefault="00FE76D1" w:rsidP="00FE76D1">
      <w:r>
        <w:t xml:space="preserve">            .container {</w:t>
      </w:r>
    </w:p>
    <w:p w14:paraId="2DBB642D" w14:textId="77777777" w:rsidR="00FE76D1" w:rsidRDefault="00FE76D1" w:rsidP="00FE76D1">
      <w:r>
        <w:t xml:space="preserve">                padding: 20px;</w:t>
      </w:r>
    </w:p>
    <w:p w14:paraId="08FECAFF" w14:textId="77777777" w:rsidR="00FE76D1" w:rsidRDefault="00FE76D1" w:rsidP="00FE76D1">
      <w:r>
        <w:t xml:space="preserve">            }</w:t>
      </w:r>
    </w:p>
    <w:p w14:paraId="31BE5867" w14:textId="77777777" w:rsidR="00FE76D1" w:rsidRDefault="00FE76D1" w:rsidP="00FE76D1">
      <w:r>
        <w:t xml:space="preserve">            </w:t>
      </w:r>
    </w:p>
    <w:p w14:paraId="6E5230FF" w14:textId="77777777" w:rsidR="00FE76D1" w:rsidRDefault="00FE76D1" w:rsidP="00FE76D1">
      <w:r>
        <w:t xml:space="preserve">            .header h1 {</w:t>
      </w:r>
    </w:p>
    <w:p w14:paraId="622E8EB6" w14:textId="77777777" w:rsidR="00FE76D1" w:rsidRDefault="00FE76D1" w:rsidP="00FE76D1">
      <w:r>
        <w:t xml:space="preserve">                font-size: 2rem;</w:t>
      </w:r>
    </w:p>
    <w:p w14:paraId="2F25C17F" w14:textId="77777777" w:rsidR="00FE76D1" w:rsidRDefault="00FE76D1" w:rsidP="00FE76D1">
      <w:r>
        <w:t xml:space="preserve">            }</w:t>
      </w:r>
    </w:p>
    <w:p w14:paraId="567CF5C2" w14:textId="77777777" w:rsidR="00FE76D1" w:rsidRDefault="00FE76D1" w:rsidP="00FE76D1">
      <w:r>
        <w:t xml:space="preserve">            </w:t>
      </w:r>
    </w:p>
    <w:p w14:paraId="12ECFE67" w14:textId="77777777" w:rsidR="00FE76D1" w:rsidRDefault="00FE76D1" w:rsidP="00FE76D1">
      <w:r>
        <w:t xml:space="preserve">            .admin-controls {</w:t>
      </w:r>
    </w:p>
    <w:p w14:paraId="28E8709D" w14:textId="77777777" w:rsidR="00FE76D1" w:rsidRDefault="00FE76D1" w:rsidP="00FE76D1">
      <w:r>
        <w:t xml:space="preserve">                flex-direction: column;</w:t>
      </w:r>
    </w:p>
    <w:p w14:paraId="7834FD8A" w14:textId="77777777" w:rsidR="00FE76D1" w:rsidRDefault="00FE76D1" w:rsidP="00FE76D1">
      <w:r>
        <w:t xml:space="preserve">            }</w:t>
      </w:r>
    </w:p>
    <w:p w14:paraId="23EF946A" w14:textId="77777777" w:rsidR="00FE76D1" w:rsidRDefault="00FE76D1" w:rsidP="00FE76D1">
      <w:r>
        <w:t xml:space="preserve">            </w:t>
      </w:r>
    </w:p>
    <w:p w14:paraId="391D74F5" w14:textId="77777777" w:rsidR="00FE76D1" w:rsidRDefault="00FE76D1" w:rsidP="00FE76D1">
      <w:r>
        <w:t xml:space="preserve">            .grades-table {</w:t>
      </w:r>
    </w:p>
    <w:p w14:paraId="3A1CBBA9" w14:textId="77777777" w:rsidR="00FE76D1" w:rsidRDefault="00FE76D1" w:rsidP="00FE76D1">
      <w:r>
        <w:t xml:space="preserve">                font-size: 14px;</w:t>
      </w:r>
    </w:p>
    <w:p w14:paraId="7B58285E" w14:textId="77777777" w:rsidR="00FE76D1" w:rsidRDefault="00FE76D1" w:rsidP="00FE76D1">
      <w:r>
        <w:t xml:space="preserve">            }</w:t>
      </w:r>
    </w:p>
    <w:p w14:paraId="0011A686" w14:textId="77777777" w:rsidR="00FE76D1" w:rsidRDefault="00FE76D1" w:rsidP="00FE76D1">
      <w:r>
        <w:t xml:space="preserve">            </w:t>
      </w:r>
    </w:p>
    <w:p w14:paraId="402E0645" w14:textId="77777777" w:rsidR="00FE76D1" w:rsidRDefault="00FE76D1" w:rsidP="00FE76D1">
      <w:r>
        <w:t xml:space="preserve">            .grade-input {</w:t>
      </w:r>
    </w:p>
    <w:p w14:paraId="40B3699F" w14:textId="77777777" w:rsidR="00FE76D1" w:rsidRDefault="00FE76D1" w:rsidP="00FE76D1">
      <w:r>
        <w:t xml:space="preserve">                width: 60px;</w:t>
      </w:r>
    </w:p>
    <w:p w14:paraId="3DE7D719" w14:textId="77777777" w:rsidR="00FE76D1" w:rsidRDefault="00FE76D1" w:rsidP="00FE76D1">
      <w:r>
        <w:t xml:space="preserve">            }</w:t>
      </w:r>
    </w:p>
    <w:p w14:paraId="0233A7DD" w14:textId="77777777" w:rsidR="00FE76D1" w:rsidRDefault="00FE76D1" w:rsidP="00FE76D1">
      <w:r>
        <w:t xml:space="preserve">        }</w:t>
      </w:r>
    </w:p>
    <w:p w14:paraId="12BB6B3B" w14:textId="77777777" w:rsidR="00FE76D1" w:rsidRDefault="00FE76D1" w:rsidP="00FE76D1">
      <w:r>
        <w:lastRenderedPageBreak/>
        <w:t xml:space="preserve">    &lt;/style&gt;</w:t>
      </w:r>
    </w:p>
    <w:p w14:paraId="3B0D74C7" w14:textId="77777777" w:rsidR="00FE76D1" w:rsidRDefault="00FE76D1" w:rsidP="00FE76D1">
      <w:r>
        <w:t>&lt;/head&gt;</w:t>
      </w:r>
    </w:p>
    <w:p w14:paraId="0E45C592" w14:textId="77777777" w:rsidR="00FE76D1" w:rsidRDefault="00FE76D1" w:rsidP="00FE76D1">
      <w:r>
        <w:t>&lt;body&gt;</w:t>
      </w:r>
    </w:p>
    <w:p w14:paraId="25B92C43" w14:textId="77777777" w:rsidR="00FE76D1" w:rsidRDefault="00FE76D1" w:rsidP="00FE76D1">
      <w:r>
        <w:t xml:space="preserve">    &lt;div class="container"&gt;</w:t>
      </w:r>
    </w:p>
    <w:p w14:paraId="4BE3BEFC" w14:textId="77777777" w:rsidR="00FE76D1" w:rsidRDefault="00FE76D1" w:rsidP="00FE76D1">
      <w:r>
        <w:t xml:space="preserve">        &lt;!-- Login Screen --&gt;</w:t>
      </w:r>
    </w:p>
    <w:p w14:paraId="7B22AFAC" w14:textId="77777777" w:rsidR="00FE76D1" w:rsidRDefault="00FE76D1" w:rsidP="00FE76D1">
      <w:r>
        <w:t xml:space="preserve">        &lt;div id="loginScreen"&gt;</w:t>
      </w:r>
    </w:p>
    <w:p w14:paraId="7CBA496D" w14:textId="77777777" w:rsidR="00FE76D1" w:rsidRDefault="00FE76D1" w:rsidP="00FE76D1">
      <w:r>
        <w:t xml:space="preserve">            &lt;div class="header"&gt;</w:t>
      </w:r>
    </w:p>
    <w:p w14:paraId="119FC2D3" w14:textId="77777777" w:rsidR="00FE76D1" w:rsidRDefault="00FE76D1" w:rsidP="00FE76D1">
      <w:r>
        <w:t xml:space="preserve">                &lt;h1&gt;Grade-11 Aurora (STEM) Class&lt;/h1&gt;</w:t>
      </w:r>
    </w:p>
    <w:p w14:paraId="3901E59B" w14:textId="77777777" w:rsidR="00FE76D1" w:rsidRDefault="00FE76D1" w:rsidP="00FE76D1">
      <w:r>
        <w:t xml:space="preserve">                &lt;p&gt;Student Information System&lt;/p&gt;</w:t>
      </w:r>
    </w:p>
    <w:p w14:paraId="18D233B1" w14:textId="77777777" w:rsidR="00FE76D1" w:rsidRDefault="00FE76D1" w:rsidP="00FE76D1">
      <w:r>
        <w:t xml:space="preserve">            &lt;/div&gt;</w:t>
      </w:r>
    </w:p>
    <w:p w14:paraId="5315D29C" w14:textId="77777777" w:rsidR="00FE76D1" w:rsidRDefault="00FE76D1" w:rsidP="00FE76D1">
      <w:r>
        <w:t xml:space="preserve">            </w:t>
      </w:r>
    </w:p>
    <w:p w14:paraId="073D8530" w14:textId="77777777" w:rsidR="00FE76D1" w:rsidRDefault="00FE76D1" w:rsidP="00FE76D1">
      <w:r>
        <w:t xml:space="preserve">            &lt;div class="form-group"&gt;</w:t>
      </w:r>
    </w:p>
    <w:p w14:paraId="5E2B4619" w14:textId="77777777" w:rsidR="00FE76D1" w:rsidRDefault="00FE76D1" w:rsidP="00FE76D1">
      <w:r>
        <w:t xml:space="preserve">                &lt;label for="accessCode"&gt;Enter Access Code:&lt;/label&gt;</w:t>
      </w:r>
    </w:p>
    <w:p w14:paraId="3D2D07BF" w14:textId="77777777" w:rsidR="00FE76D1" w:rsidRDefault="00FE76D1" w:rsidP="00FE76D1">
      <w:r>
        <w:t xml:space="preserve">                &lt;input type="password" id="accessCode" placeholder="Enter TatakSTEM"&gt;</w:t>
      </w:r>
    </w:p>
    <w:p w14:paraId="038EFBFD" w14:textId="77777777" w:rsidR="00FE76D1" w:rsidRDefault="00FE76D1" w:rsidP="00FE76D1">
      <w:r>
        <w:t xml:space="preserve">                &lt;div id="codeError" class="error hidden"&gt;Invalid access code. Please try again.&lt;/div&gt;</w:t>
      </w:r>
    </w:p>
    <w:p w14:paraId="1F65C4F8" w14:textId="77777777" w:rsidR="00FE76D1" w:rsidRDefault="00FE76D1" w:rsidP="00FE76D1">
      <w:r>
        <w:t xml:space="preserve">            &lt;/div&gt;</w:t>
      </w:r>
    </w:p>
    <w:p w14:paraId="1E423071" w14:textId="77777777" w:rsidR="00FE76D1" w:rsidRDefault="00FE76D1" w:rsidP="00FE76D1">
      <w:r>
        <w:t xml:space="preserve">            </w:t>
      </w:r>
    </w:p>
    <w:p w14:paraId="6C492A6D" w14:textId="77777777" w:rsidR="00FE76D1" w:rsidRDefault="00FE76D1" w:rsidP="00FE76D1">
      <w:r>
        <w:t xml:space="preserve">            &lt;button class="btn" onclick="verifyAccess()"&gt;Enter&lt;/button&gt;</w:t>
      </w:r>
    </w:p>
    <w:p w14:paraId="4DED8D76" w14:textId="77777777" w:rsidR="00FE76D1" w:rsidRDefault="00FE76D1" w:rsidP="00FE76D1">
      <w:r>
        <w:t xml:space="preserve">            &lt;button class="btn btn-admin" onclick="showAdminLogin()"&gt;Admin Mode&lt;/button&gt;</w:t>
      </w:r>
    </w:p>
    <w:p w14:paraId="2D58B711" w14:textId="77777777" w:rsidR="00FE76D1" w:rsidRDefault="00FE76D1" w:rsidP="00FE76D1">
      <w:r>
        <w:t xml:space="preserve">        &lt;/div&gt;</w:t>
      </w:r>
    </w:p>
    <w:p w14:paraId="3F73E0CA" w14:textId="77777777" w:rsidR="00FE76D1" w:rsidRDefault="00FE76D1" w:rsidP="00FE76D1">
      <w:r>
        <w:t xml:space="preserve">        </w:t>
      </w:r>
    </w:p>
    <w:p w14:paraId="5B838883" w14:textId="77777777" w:rsidR="00FE76D1" w:rsidRDefault="00FE76D1" w:rsidP="00FE76D1">
      <w:r>
        <w:t xml:space="preserve">        &lt;!-- Admin Login --&gt;</w:t>
      </w:r>
    </w:p>
    <w:p w14:paraId="6018EF57" w14:textId="77777777" w:rsidR="00FE76D1" w:rsidRDefault="00FE76D1" w:rsidP="00FE76D1">
      <w:r>
        <w:t xml:space="preserve">        &lt;div id="adminLogin" class="hidden"&gt;</w:t>
      </w:r>
    </w:p>
    <w:p w14:paraId="37A2D012" w14:textId="77777777" w:rsidR="00FE76D1" w:rsidRDefault="00FE76D1" w:rsidP="00FE76D1">
      <w:r>
        <w:t xml:space="preserve">            &lt;div class="header"&gt;</w:t>
      </w:r>
    </w:p>
    <w:p w14:paraId="7C1518DA" w14:textId="77777777" w:rsidR="00FE76D1" w:rsidRDefault="00FE76D1" w:rsidP="00FE76D1">
      <w:r>
        <w:t xml:space="preserve">                &lt;h1&gt;Admin Access&lt;/h1&gt;</w:t>
      </w:r>
    </w:p>
    <w:p w14:paraId="50676CFD" w14:textId="77777777" w:rsidR="00FE76D1" w:rsidRDefault="00FE76D1" w:rsidP="00FE76D1">
      <w:r>
        <w:t xml:space="preserve">                &lt;p&gt;Enter admin PIN to continue&lt;/p&gt;</w:t>
      </w:r>
    </w:p>
    <w:p w14:paraId="2ACD0140" w14:textId="77777777" w:rsidR="00FE76D1" w:rsidRDefault="00FE76D1" w:rsidP="00FE76D1">
      <w:r>
        <w:t xml:space="preserve">            &lt;/div&gt;</w:t>
      </w:r>
    </w:p>
    <w:p w14:paraId="15B5B7D7" w14:textId="77777777" w:rsidR="00FE76D1" w:rsidRDefault="00FE76D1" w:rsidP="00FE76D1">
      <w:r>
        <w:t xml:space="preserve">            </w:t>
      </w:r>
    </w:p>
    <w:p w14:paraId="775A606F" w14:textId="77777777" w:rsidR="00FE76D1" w:rsidRDefault="00FE76D1" w:rsidP="00FE76D1">
      <w:r>
        <w:t xml:space="preserve">            &lt;div class="form-group"&gt;</w:t>
      </w:r>
    </w:p>
    <w:p w14:paraId="61327E67" w14:textId="77777777" w:rsidR="00FE76D1" w:rsidRDefault="00FE76D1" w:rsidP="00FE76D1">
      <w:r>
        <w:t xml:space="preserve">                &lt;label for="adminPin"&gt;Admin PIN:&lt;/label&gt;</w:t>
      </w:r>
    </w:p>
    <w:p w14:paraId="69282DD3" w14:textId="77777777" w:rsidR="00FE76D1" w:rsidRDefault="00FE76D1" w:rsidP="00FE76D1">
      <w:r>
        <w:t xml:space="preserve">                &lt;input type="password" id="adminPin" placeholder="Enter PIN"&gt;</w:t>
      </w:r>
    </w:p>
    <w:p w14:paraId="4572F3E2" w14:textId="77777777" w:rsidR="00FE76D1" w:rsidRDefault="00FE76D1" w:rsidP="00FE76D1">
      <w:r>
        <w:t xml:space="preserve">                &lt;div id="adminError" class="error hidden"&gt;Invalid PIN. Please try again.&lt;/div&gt;</w:t>
      </w:r>
    </w:p>
    <w:p w14:paraId="66030515" w14:textId="77777777" w:rsidR="00FE76D1" w:rsidRDefault="00FE76D1" w:rsidP="00FE76D1">
      <w:r>
        <w:t xml:space="preserve">            &lt;/div&gt;</w:t>
      </w:r>
    </w:p>
    <w:p w14:paraId="1CE6EA9F" w14:textId="77777777" w:rsidR="00FE76D1" w:rsidRDefault="00FE76D1" w:rsidP="00FE76D1">
      <w:r>
        <w:t xml:space="preserve">            </w:t>
      </w:r>
    </w:p>
    <w:p w14:paraId="61C39021" w14:textId="77777777" w:rsidR="00FE76D1" w:rsidRDefault="00FE76D1" w:rsidP="00FE76D1">
      <w:r>
        <w:t xml:space="preserve">            &lt;button class="btn" onclick="verifyAdmin()"&gt;Login&lt;/button&gt;</w:t>
      </w:r>
    </w:p>
    <w:p w14:paraId="267D2EF0" w14:textId="77777777" w:rsidR="00FE76D1" w:rsidRDefault="00FE76D1" w:rsidP="00FE76D1">
      <w:r>
        <w:lastRenderedPageBreak/>
        <w:t xml:space="preserve">            &lt;button class="btn" onclick="backToLogin()" style="background: #718096;"&gt;Back&lt;/button&gt;</w:t>
      </w:r>
    </w:p>
    <w:p w14:paraId="2B7E64B6" w14:textId="77777777" w:rsidR="00FE76D1" w:rsidRDefault="00FE76D1" w:rsidP="00FE76D1">
      <w:r>
        <w:t xml:space="preserve">        &lt;/div&gt;</w:t>
      </w:r>
    </w:p>
    <w:p w14:paraId="2AEA6473" w14:textId="77777777" w:rsidR="00FE76D1" w:rsidRDefault="00FE76D1" w:rsidP="00FE76D1">
      <w:r>
        <w:t xml:space="preserve">        </w:t>
      </w:r>
    </w:p>
    <w:p w14:paraId="7D1C4A71" w14:textId="77777777" w:rsidR="00FE76D1" w:rsidRDefault="00FE76D1" w:rsidP="00FE76D1">
      <w:r>
        <w:t xml:space="preserve">        &lt;!-- Student Selection --&gt;</w:t>
      </w:r>
    </w:p>
    <w:p w14:paraId="4160D9DF" w14:textId="77777777" w:rsidR="00FE76D1" w:rsidRDefault="00FE76D1" w:rsidP="00FE76D1">
      <w:r>
        <w:t xml:space="preserve">        &lt;div id="studentSelection" class="hidden"&gt;</w:t>
      </w:r>
    </w:p>
    <w:p w14:paraId="3B930D90" w14:textId="77777777" w:rsidR="00FE76D1" w:rsidRDefault="00FE76D1" w:rsidP="00FE76D1">
      <w:r>
        <w:t xml:space="preserve">            &lt;div class="header"&gt;</w:t>
      </w:r>
    </w:p>
    <w:p w14:paraId="137C2714" w14:textId="77777777" w:rsidR="00FE76D1" w:rsidRDefault="00FE76D1" w:rsidP="00FE76D1">
      <w:r>
        <w:t xml:space="preserve">                &lt;h1&gt;Welcome to Grade-11 Aurora (STEM) Database&lt;/h1&gt;</w:t>
      </w:r>
    </w:p>
    <w:p w14:paraId="1CF3F4F9" w14:textId="77777777" w:rsidR="00FE76D1" w:rsidRDefault="00FE76D1" w:rsidP="00FE76D1">
      <w:r>
        <w:t xml:space="preserve">                &lt;p&gt;Please enter your Learner's Reference Number&lt;/p&gt;</w:t>
      </w:r>
    </w:p>
    <w:p w14:paraId="5609AB9A" w14:textId="77777777" w:rsidR="00FE76D1" w:rsidRDefault="00FE76D1" w:rsidP="00FE76D1">
      <w:r>
        <w:t xml:space="preserve">            &lt;/div&gt;</w:t>
      </w:r>
    </w:p>
    <w:p w14:paraId="4C092729" w14:textId="77777777" w:rsidR="00FE76D1" w:rsidRDefault="00FE76D1" w:rsidP="00FE76D1">
      <w:r>
        <w:t xml:space="preserve">            </w:t>
      </w:r>
    </w:p>
    <w:p w14:paraId="16301F2C" w14:textId="77777777" w:rsidR="00FE76D1" w:rsidRDefault="00FE76D1" w:rsidP="00FE76D1">
      <w:r>
        <w:t xml:space="preserve">            &lt;div class="form-group"&gt;</w:t>
      </w:r>
    </w:p>
    <w:p w14:paraId="4F289534" w14:textId="77777777" w:rsidR="00FE76D1" w:rsidRDefault="00FE76D1" w:rsidP="00FE76D1">
      <w:r>
        <w:t xml:space="preserve">                &lt;label for="lrnInput"&gt;Learner's Reference Number (LRN):&lt;/label&gt;</w:t>
      </w:r>
    </w:p>
    <w:p w14:paraId="62F0CAE6" w14:textId="77777777" w:rsidR="00FE76D1" w:rsidRDefault="00FE76D1" w:rsidP="00FE76D1">
      <w:r>
        <w:t xml:space="preserve">                &lt;input type="text" id="lrnInput" placeholder="Enter your LRN"&gt;</w:t>
      </w:r>
    </w:p>
    <w:p w14:paraId="4AA4BFAE" w14:textId="77777777" w:rsidR="00FE76D1" w:rsidRDefault="00FE76D1" w:rsidP="00FE76D1">
      <w:r>
        <w:t xml:space="preserve">                &lt;div id="lrnError" class="error hidden"&gt;LRN not found. Please check and try again.&lt;/div&gt;</w:t>
      </w:r>
    </w:p>
    <w:p w14:paraId="2D5A6628" w14:textId="77777777" w:rsidR="00FE76D1" w:rsidRDefault="00FE76D1" w:rsidP="00FE76D1">
      <w:r>
        <w:t xml:space="preserve">            &lt;/div&gt;</w:t>
      </w:r>
    </w:p>
    <w:p w14:paraId="000DCE3F" w14:textId="77777777" w:rsidR="00FE76D1" w:rsidRDefault="00FE76D1" w:rsidP="00FE76D1">
      <w:r>
        <w:t xml:space="preserve">            </w:t>
      </w:r>
    </w:p>
    <w:p w14:paraId="2CAE05D4" w14:textId="77777777" w:rsidR="00FE76D1" w:rsidRDefault="00FE76D1" w:rsidP="00FE76D1">
      <w:r>
        <w:t xml:space="preserve">            &lt;button class="btn" onclick="findStudent()"&gt;Proceed&lt;/button&gt;</w:t>
      </w:r>
    </w:p>
    <w:p w14:paraId="2B225FAC" w14:textId="77777777" w:rsidR="00FE76D1" w:rsidRDefault="00FE76D1" w:rsidP="00FE76D1">
      <w:r>
        <w:t xml:space="preserve">            &lt;button class="btn" onclick="backToLogin()" style="background: #718096;"&gt;Back&lt;/button&gt;</w:t>
      </w:r>
    </w:p>
    <w:p w14:paraId="60BD1FCD" w14:textId="77777777" w:rsidR="00FE76D1" w:rsidRDefault="00FE76D1" w:rsidP="00FE76D1">
      <w:r>
        <w:t xml:space="preserve">        &lt;/div&gt;</w:t>
      </w:r>
    </w:p>
    <w:p w14:paraId="5279DEE7" w14:textId="77777777" w:rsidR="00FE76D1" w:rsidRDefault="00FE76D1" w:rsidP="00FE76D1">
      <w:r>
        <w:t xml:space="preserve">        </w:t>
      </w:r>
    </w:p>
    <w:p w14:paraId="28691F2F" w14:textId="77777777" w:rsidR="00FE76D1" w:rsidRDefault="00FE76D1" w:rsidP="00FE76D1">
      <w:r>
        <w:t xml:space="preserve">        &lt;!-- Student Dashboard --&gt;</w:t>
      </w:r>
    </w:p>
    <w:p w14:paraId="63DE0AB0" w14:textId="77777777" w:rsidR="00FE76D1" w:rsidRDefault="00FE76D1" w:rsidP="00FE76D1">
      <w:r>
        <w:t xml:space="preserve">        &lt;div id="studentDashboard" class="hidden"&gt;</w:t>
      </w:r>
    </w:p>
    <w:p w14:paraId="584D001E" w14:textId="77777777" w:rsidR="00FE76D1" w:rsidRDefault="00FE76D1" w:rsidP="00FE76D1">
      <w:r>
        <w:t xml:space="preserve">            &lt;div class="student-info"&gt;</w:t>
      </w:r>
    </w:p>
    <w:p w14:paraId="1D0A543F" w14:textId="77777777" w:rsidR="00FE76D1" w:rsidRDefault="00FE76D1" w:rsidP="00FE76D1">
      <w:r>
        <w:t xml:space="preserve">                &lt;h2 id="studentName"&gt;&lt;/h2&gt;</w:t>
      </w:r>
    </w:p>
    <w:p w14:paraId="304EA418" w14:textId="77777777" w:rsidR="00FE76D1" w:rsidRDefault="00FE76D1" w:rsidP="00FE76D1">
      <w:r>
        <w:t xml:space="preserve">                &lt;p&gt;&lt;strong&gt;LRN:&lt;/strong&gt; &lt;span id="studentLRN"&gt;&lt;/span&gt;&lt;/p&gt;</w:t>
      </w:r>
    </w:p>
    <w:p w14:paraId="53F9F0D4" w14:textId="77777777" w:rsidR="00FE76D1" w:rsidRDefault="00FE76D1" w:rsidP="00FE76D1">
      <w:r>
        <w:t xml:space="preserve">                &lt;p class="motto"&gt;Science, Technology, Engineering, and Mathematics Class Batch 2025 - 2026&lt;/p&gt;</w:t>
      </w:r>
    </w:p>
    <w:p w14:paraId="3698D320" w14:textId="77777777" w:rsidR="00FE76D1" w:rsidRDefault="00FE76D1" w:rsidP="00FE76D1">
      <w:r>
        <w:t xml:space="preserve">            &lt;/div&gt;</w:t>
      </w:r>
    </w:p>
    <w:p w14:paraId="1FE851DC" w14:textId="77777777" w:rsidR="00FE76D1" w:rsidRDefault="00FE76D1" w:rsidP="00FE76D1">
      <w:r>
        <w:t xml:space="preserve">            </w:t>
      </w:r>
    </w:p>
    <w:p w14:paraId="2E993998" w14:textId="77777777" w:rsidR="00FE76D1" w:rsidRDefault="00FE76D1" w:rsidP="00FE76D1">
      <w:r>
        <w:t xml:space="preserve">            &lt;table class="grades-table"&gt;</w:t>
      </w:r>
    </w:p>
    <w:p w14:paraId="4743396F" w14:textId="77777777" w:rsidR="00FE76D1" w:rsidRDefault="00FE76D1" w:rsidP="00FE76D1">
      <w:r>
        <w:t xml:space="preserve">                &lt;thead&gt;</w:t>
      </w:r>
    </w:p>
    <w:p w14:paraId="78FF4085" w14:textId="77777777" w:rsidR="00FE76D1" w:rsidRDefault="00FE76D1" w:rsidP="00FE76D1">
      <w:r>
        <w:t xml:space="preserve">                    &lt;tr&gt;</w:t>
      </w:r>
    </w:p>
    <w:p w14:paraId="735B2F6A" w14:textId="77777777" w:rsidR="00FE76D1" w:rsidRDefault="00FE76D1" w:rsidP="00FE76D1">
      <w:r>
        <w:t xml:space="preserve">                        &lt;th&gt;Subject&lt;/th&gt;</w:t>
      </w:r>
    </w:p>
    <w:p w14:paraId="0C36F484" w14:textId="77777777" w:rsidR="00FE76D1" w:rsidRDefault="00FE76D1" w:rsidP="00FE76D1">
      <w:r>
        <w:t xml:space="preserve">                        &lt;th&gt;Grade&lt;/th&gt;</w:t>
      </w:r>
    </w:p>
    <w:p w14:paraId="334F1AEF" w14:textId="77777777" w:rsidR="00FE76D1" w:rsidRDefault="00FE76D1" w:rsidP="00FE76D1">
      <w:r>
        <w:t xml:space="preserve">                    &lt;/tr&gt;</w:t>
      </w:r>
    </w:p>
    <w:p w14:paraId="7CC91864" w14:textId="77777777" w:rsidR="00FE76D1" w:rsidRDefault="00FE76D1" w:rsidP="00FE76D1">
      <w:r>
        <w:lastRenderedPageBreak/>
        <w:t xml:space="preserve">                &lt;/thead&gt;</w:t>
      </w:r>
    </w:p>
    <w:p w14:paraId="49B99ECD" w14:textId="77777777" w:rsidR="00FE76D1" w:rsidRDefault="00FE76D1" w:rsidP="00FE76D1">
      <w:r>
        <w:t xml:space="preserve">                &lt;tbody id="gradesTableBody"&gt;</w:t>
      </w:r>
    </w:p>
    <w:p w14:paraId="710DFCA8" w14:textId="77777777" w:rsidR="00FE76D1" w:rsidRDefault="00FE76D1" w:rsidP="00FE76D1">
      <w:r>
        <w:t xml:space="preserve">                &lt;/tbody&gt;</w:t>
      </w:r>
    </w:p>
    <w:p w14:paraId="40A29F3C" w14:textId="77777777" w:rsidR="00FE76D1" w:rsidRDefault="00FE76D1" w:rsidP="00FE76D1">
      <w:r>
        <w:t xml:space="preserve">            &lt;/table&gt;</w:t>
      </w:r>
    </w:p>
    <w:p w14:paraId="39C39158" w14:textId="77777777" w:rsidR="00FE76D1" w:rsidRDefault="00FE76D1" w:rsidP="00FE76D1">
      <w:r>
        <w:t xml:space="preserve">            </w:t>
      </w:r>
    </w:p>
    <w:p w14:paraId="1EABC0ED" w14:textId="77777777" w:rsidR="00FE76D1" w:rsidRDefault="00FE76D1" w:rsidP="00FE76D1">
      <w:r>
        <w:t xml:space="preserve">            &lt;div class="final-average"&gt;</w:t>
      </w:r>
    </w:p>
    <w:p w14:paraId="3E15036A" w14:textId="77777777" w:rsidR="00FE76D1" w:rsidRDefault="00FE76D1" w:rsidP="00FE76D1">
      <w:r>
        <w:t xml:space="preserve">                &lt;h3&gt;Final Average&lt;/h3&gt;</w:t>
      </w:r>
    </w:p>
    <w:p w14:paraId="4730BFA4" w14:textId="77777777" w:rsidR="00FE76D1" w:rsidRDefault="00FE76D1" w:rsidP="00FE76D1">
      <w:r>
        <w:t xml:space="preserve">                &lt;div class="average-score" id="finalAverage"&gt;--&lt;/div&gt;</w:t>
      </w:r>
    </w:p>
    <w:p w14:paraId="3434D105" w14:textId="77777777" w:rsidR="00FE76D1" w:rsidRDefault="00FE76D1" w:rsidP="00FE76D1">
      <w:r>
        <w:t xml:space="preserve">                &lt;div class="honor-status" id="honorStatus"&gt;&lt;/div&gt;</w:t>
      </w:r>
    </w:p>
    <w:p w14:paraId="69436982" w14:textId="77777777" w:rsidR="00FE76D1" w:rsidRDefault="00FE76D1" w:rsidP="00FE76D1">
      <w:r>
        <w:t xml:space="preserve">            &lt;/div&gt;</w:t>
      </w:r>
    </w:p>
    <w:p w14:paraId="5A337F02" w14:textId="77777777" w:rsidR="00FE76D1" w:rsidRDefault="00FE76D1" w:rsidP="00FE76D1">
      <w:r>
        <w:t xml:space="preserve">            </w:t>
      </w:r>
    </w:p>
    <w:p w14:paraId="049C6751" w14:textId="77777777" w:rsidR="00FE76D1" w:rsidRDefault="00FE76D1" w:rsidP="00FE76D1">
      <w:r>
        <w:t xml:space="preserve">            &lt;div class="congratulations"&gt;</w:t>
      </w:r>
    </w:p>
    <w:p w14:paraId="7F343E00" w14:textId="77777777" w:rsidR="00FE76D1" w:rsidRDefault="00FE76D1" w:rsidP="00FE76D1">
      <w:r>
        <w:t xml:space="preserve">                &lt;h2&gt;</w:t>
      </w:r>
      <w:r>
        <w:rPr>
          <w:rFonts w:ascii="Segoe UI Emoji" w:hAnsi="Segoe UI Emoji" w:cs="Segoe UI Emoji"/>
        </w:rPr>
        <w:t>🎉</w:t>
      </w:r>
      <w:r>
        <w:t xml:space="preserve"> Congratulations! </w:t>
      </w:r>
      <w:r>
        <w:rPr>
          <w:rFonts w:ascii="Segoe UI Emoji" w:hAnsi="Segoe UI Emoji" w:cs="Segoe UI Emoji"/>
        </w:rPr>
        <w:t>🎉</w:t>
      </w:r>
      <w:r>
        <w:t>&lt;/h2&gt;</w:t>
      </w:r>
    </w:p>
    <w:p w14:paraId="123B9351" w14:textId="77777777" w:rsidR="00FE76D1" w:rsidRDefault="00FE76D1" w:rsidP="00FE76D1">
      <w:r>
        <w:t xml:space="preserve">                &lt;p&gt;You survived the First Quarter of School Year 2025-2026&lt;/p&gt;</w:t>
      </w:r>
    </w:p>
    <w:p w14:paraId="128F5415" w14:textId="77777777" w:rsidR="00FE76D1" w:rsidRDefault="00FE76D1" w:rsidP="00FE76D1">
      <w:r>
        <w:t xml:space="preserve">                &lt;p class="signature"&gt;- Sir Jerson&lt;/p&gt;</w:t>
      </w:r>
    </w:p>
    <w:p w14:paraId="1F997250" w14:textId="77777777" w:rsidR="00FE76D1" w:rsidRDefault="00FE76D1" w:rsidP="00FE76D1">
      <w:r>
        <w:t xml:space="preserve">            &lt;/div&gt;</w:t>
      </w:r>
    </w:p>
    <w:p w14:paraId="5CC321E1" w14:textId="77777777" w:rsidR="00FE76D1" w:rsidRDefault="00FE76D1" w:rsidP="00FE76D1">
      <w:r>
        <w:t xml:space="preserve">            </w:t>
      </w:r>
    </w:p>
    <w:p w14:paraId="44F7A521" w14:textId="77777777" w:rsidR="00FE76D1" w:rsidRDefault="00FE76D1" w:rsidP="00FE76D1">
      <w:r>
        <w:t xml:space="preserve">            &lt;button class="btn" onclick="logout()" style="background: #718096; margin-top: 20px;"&gt;Logout&lt;/button&gt;</w:t>
      </w:r>
    </w:p>
    <w:p w14:paraId="6B86CE82" w14:textId="77777777" w:rsidR="00FE76D1" w:rsidRDefault="00FE76D1" w:rsidP="00FE76D1">
      <w:r>
        <w:t xml:space="preserve">        &lt;/div&gt;</w:t>
      </w:r>
    </w:p>
    <w:p w14:paraId="2DAD442B" w14:textId="77777777" w:rsidR="00FE76D1" w:rsidRDefault="00FE76D1" w:rsidP="00FE76D1">
      <w:r>
        <w:t xml:space="preserve">        </w:t>
      </w:r>
    </w:p>
    <w:p w14:paraId="6B1CF1AC" w14:textId="77777777" w:rsidR="00FE76D1" w:rsidRDefault="00FE76D1" w:rsidP="00FE76D1">
      <w:r>
        <w:t xml:space="preserve">        &lt;!-- Admin Dashboard --&gt;</w:t>
      </w:r>
    </w:p>
    <w:p w14:paraId="50703B56" w14:textId="77777777" w:rsidR="00FE76D1" w:rsidRDefault="00FE76D1" w:rsidP="00FE76D1">
      <w:r>
        <w:t xml:space="preserve">        &lt;div id="adminDashboard" class="hidden"&gt;</w:t>
      </w:r>
    </w:p>
    <w:p w14:paraId="7CA122C9" w14:textId="77777777" w:rsidR="00FE76D1" w:rsidRDefault="00FE76D1" w:rsidP="00FE76D1">
      <w:r>
        <w:t xml:space="preserve">            &lt;div class="header"&gt;</w:t>
      </w:r>
    </w:p>
    <w:p w14:paraId="4CC08356" w14:textId="77777777" w:rsidR="00FE76D1" w:rsidRDefault="00FE76D1" w:rsidP="00FE76D1">
      <w:r>
        <w:t xml:space="preserve">                &lt;h1&gt;Admin Dashboard&lt;/h1&gt;</w:t>
      </w:r>
    </w:p>
    <w:p w14:paraId="107B6013" w14:textId="77777777" w:rsidR="00FE76D1" w:rsidRDefault="00FE76D1" w:rsidP="00FE76D1">
      <w:r>
        <w:t xml:space="preserve">                &lt;p&gt;Grade Management System&lt;/p&gt;</w:t>
      </w:r>
    </w:p>
    <w:p w14:paraId="6821669B" w14:textId="77777777" w:rsidR="00FE76D1" w:rsidRDefault="00FE76D1" w:rsidP="00FE76D1">
      <w:r>
        <w:t xml:space="preserve">            &lt;/div&gt;</w:t>
      </w:r>
    </w:p>
    <w:p w14:paraId="646A40DE" w14:textId="77777777" w:rsidR="00FE76D1" w:rsidRDefault="00FE76D1" w:rsidP="00FE76D1">
      <w:r>
        <w:t xml:space="preserve">            </w:t>
      </w:r>
    </w:p>
    <w:p w14:paraId="5B476874" w14:textId="77777777" w:rsidR="00FE76D1" w:rsidRDefault="00FE76D1" w:rsidP="00FE76D1">
      <w:r>
        <w:t xml:space="preserve">            &lt;div class="admin-panel"&gt;</w:t>
      </w:r>
    </w:p>
    <w:p w14:paraId="5D7F01E1" w14:textId="77777777" w:rsidR="00FE76D1" w:rsidRDefault="00FE76D1" w:rsidP="00FE76D1">
      <w:r>
        <w:t xml:space="preserve">                &lt;div class="admin-controls"&gt;</w:t>
      </w:r>
    </w:p>
    <w:p w14:paraId="6C780979" w14:textId="77777777" w:rsidR="00FE76D1" w:rsidRDefault="00FE76D1" w:rsidP="00FE76D1">
      <w:r>
        <w:t xml:space="preserve">                    &lt;button class="btn" onclick="saveData()"&gt;Save Changes&lt;/button&gt;</w:t>
      </w:r>
    </w:p>
    <w:p w14:paraId="54106702" w14:textId="77777777" w:rsidR="00FE76D1" w:rsidRDefault="00FE76D1" w:rsidP="00FE76D1">
      <w:r>
        <w:t xml:space="preserve">                    &lt;button class="btn" onclick="exportData()" style="background: #38a169;"&gt;Export Data&lt;/button&gt;</w:t>
      </w:r>
    </w:p>
    <w:p w14:paraId="144CA1E7" w14:textId="77777777" w:rsidR="00FE76D1" w:rsidRDefault="00FE76D1" w:rsidP="00FE76D1">
      <w:r>
        <w:t xml:space="preserve">                    &lt;button class="btn" onclick="logout()" style="background: #718096;"&gt;Logout&lt;/button&gt;</w:t>
      </w:r>
    </w:p>
    <w:p w14:paraId="5AEBDD27" w14:textId="77777777" w:rsidR="00FE76D1" w:rsidRDefault="00FE76D1" w:rsidP="00FE76D1">
      <w:r>
        <w:t xml:space="preserve">                &lt;/div&gt;</w:t>
      </w:r>
    </w:p>
    <w:p w14:paraId="259010E3" w14:textId="77777777" w:rsidR="00FE76D1" w:rsidRDefault="00FE76D1" w:rsidP="00FE76D1">
      <w:r>
        <w:t xml:space="preserve">                &lt;div id="saveStatus"&gt;&lt;/div&gt;</w:t>
      </w:r>
    </w:p>
    <w:p w14:paraId="22E4A7A3" w14:textId="77777777" w:rsidR="00FE76D1" w:rsidRDefault="00FE76D1" w:rsidP="00FE76D1">
      <w:r>
        <w:lastRenderedPageBreak/>
        <w:t xml:space="preserve">            &lt;/div&gt;</w:t>
      </w:r>
    </w:p>
    <w:p w14:paraId="38FFE385" w14:textId="77777777" w:rsidR="00FE76D1" w:rsidRDefault="00FE76D1" w:rsidP="00FE76D1">
      <w:r>
        <w:t xml:space="preserve">            </w:t>
      </w:r>
    </w:p>
    <w:p w14:paraId="4BC82DD9" w14:textId="77777777" w:rsidR="00FE76D1" w:rsidRDefault="00FE76D1" w:rsidP="00FE76D1">
      <w:r>
        <w:t xml:space="preserve">            &lt;div style="overflow-x: auto;"&gt;</w:t>
      </w:r>
    </w:p>
    <w:p w14:paraId="5993B113" w14:textId="77777777" w:rsidR="00FE76D1" w:rsidRDefault="00FE76D1" w:rsidP="00FE76D1">
      <w:r>
        <w:t xml:space="preserve">                &lt;table class="grades-table"&gt;</w:t>
      </w:r>
    </w:p>
    <w:p w14:paraId="11FD1E8A" w14:textId="77777777" w:rsidR="00FE76D1" w:rsidRDefault="00FE76D1" w:rsidP="00FE76D1">
      <w:r>
        <w:t xml:space="preserve">                    &lt;thead&gt;</w:t>
      </w:r>
    </w:p>
    <w:p w14:paraId="3689588B" w14:textId="77777777" w:rsidR="00FE76D1" w:rsidRDefault="00FE76D1" w:rsidP="00FE76D1">
      <w:r>
        <w:t xml:space="preserve">                        &lt;tr&gt;</w:t>
      </w:r>
    </w:p>
    <w:p w14:paraId="4E16A01E" w14:textId="77777777" w:rsidR="00FE76D1" w:rsidRDefault="00FE76D1" w:rsidP="00FE76D1">
      <w:r>
        <w:t xml:space="preserve">                            &lt;th&gt;LRN&lt;/th&gt;</w:t>
      </w:r>
    </w:p>
    <w:p w14:paraId="55096DA6" w14:textId="77777777" w:rsidR="00FE76D1" w:rsidRDefault="00FE76D1" w:rsidP="00FE76D1">
      <w:r>
        <w:t xml:space="preserve">                            &lt;th&gt;Name&lt;/th&gt;</w:t>
      </w:r>
    </w:p>
    <w:p w14:paraId="65C04F78" w14:textId="77777777" w:rsidR="00FE76D1" w:rsidRDefault="00FE76D1" w:rsidP="00FE76D1">
      <w:r>
        <w:t xml:space="preserve">                            &lt;th&gt;Earth Science&lt;/th&gt;</w:t>
      </w:r>
    </w:p>
    <w:p w14:paraId="1DB5AA74" w14:textId="77777777" w:rsidR="00FE76D1" w:rsidRDefault="00FE76D1" w:rsidP="00FE76D1">
      <w:r>
        <w:t xml:space="preserve">                            &lt;th&gt;General Mathematics&lt;/th&gt;</w:t>
      </w:r>
    </w:p>
    <w:p w14:paraId="5D58E148" w14:textId="77777777" w:rsidR="00FE76D1" w:rsidRDefault="00FE76D1" w:rsidP="00FE76D1">
      <w:r>
        <w:t xml:space="preserve">                            &lt;th&gt;Oral Communication&lt;/th&gt;</w:t>
      </w:r>
    </w:p>
    <w:p w14:paraId="35C76963" w14:textId="77777777" w:rsidR="00FE76D1" w:rsidRDefault="00FE76D1" w:rsidP="00FE76D1">
      <w:r>
        <w:t xml:space="preserve">                            &lt;th&gt;21st Century Literature&lt;/th&gt;</w:t>
      </w:r>
    </w:p>
    <w:p w14:paraId="3E22D9D3" w14:textId="77777777" w:rsidR="00FE76D1" w:rsidRDefault="00FE76D1" w:rsidP="00FE76D1">
      <w:r>
        <w:t xml:space="preserve">                            &lt;th&gt;Philosophy&lt;/th&gt;</w:t>
      </w:r>
    </w:p>
    <w:p w14:paraId="5A0B4BD7" w14:textId="77777777" w:rsidR="00FE76D1" w:rsidRDefault="00FE76D1" w:rsidP="00FE76D1">
      <w:r>
        <w:t xml:space="preserve">                            &lt;th&gt;Komunikasyon&lt;/th&gt;</w:t>
      </w:r>
    </w:p>
    <w:p w14:paraId="7E696F49" w14:textId="77777777" w:rsidR="00FE76D1" w:rsidRDefault="00FE76D1" w:rsidP="00FE76D1">
      <w:r>
        <w:t xml:space="preserve">                            &lt;th&gt;Media &amp; Info Literacy&lt;/th&gt;</w:t>
      </w:r>
    </w:p>
    <w:p w14:paraId="2DDF5136" w14:textId="77777777" w:rsidR="00FE76D1" w:rsidRDefault="00FE76D1" w:rsidP="00FE76D1">
      <w:r>
        <w:t xml:space="preserve">                            &lt;th&gt;Physical Education&lt;/th&gt;</w:t>
      </w:r>
    </w:p>
    <w:p w14:paraId="6B3B4AAC" w14:textId="77777777" w:rsidR="00FE76D1" w:rsidRDefault="00FE76D1" w:rsidP="00FE76D1">
      <w:r>
        <w:t xml:space="preserve">                            &lt;th&gt;Pre-Calculus&lt;/th&gt;</w:t>
      </w:r>
    </w:p>
    <w:p w14:paraId="5CACA251" w14:textId="77777777" w:rsidR="00FE76D1" w:rsidRDefault="00FE76D1" w:rsidP="00FE76D1">
      <w:r>
        <w:t xml:space="preserve">                            &lt;th&gt;Final Average&lt;/th&gt;</w:t>
      </w:r>
    </w:p>
    <w:p w14:paraId="65DBE4C0" w14:textId="77777777" w:rsidR="00FE76D1" w:rsidRDefault="00FE76D1" w:rsidP="00FE76D1">
      <w:r>
        <w:t xml:space="preserve">                        &lt;/tr&gt;</w:t>
      </w:r>
    </w:p>
    <w:p w14:paraId="3FE38619" w14:textId="77777777" w:rsidR="00FE76D1" w:rsidRDefault="00FE76D1" w:rsidP="00FE76D1">
      <w:r>
        <w:t xml:space="preserve">                    &lt;/thead&gt;</w:t>
      </w:r>
    </w:p>
    <w:p w14:paraId="169C3996" w14:textId="77777777" w:rsidR="00FE76D1" w:rsidRDefault="00FE76D1" w:rsidP="00FE76D1">
      <w:r>
        <w:t xml:space="preserve">                    &lt;tbody id="adminTableBody"&gt;</w:t>
      </w:r>
    </w:p>
    <w:p w14:paraId="0259F46E" w14:textId="77777777" w:rsidR="00FE76D1" w:rsidRDefault="00FE76D1" w:rsidP="00FE76D1">
      <w:r>
        <w:t xml:space="preserve">                    &lt;/tbody&gt;</w:t>
      </w:r>
    </w:p>
    <w:p w14:paraId="5002D7A2" w14:textId="77777777" w:rsidR="00FE76D1" w:rsidRDefault="00FE76D1" w:rsidP="00FE76D1">
      <w:r>
        <w:t xml:space="preserve">                &lt;/table&gt;</w:t>
      </w:r>
    </w:p>
    <w:p w14:paraId="18173A1F" w14:textId="77777777" w:rsidR="00FE76D1" w:rsidRDefault="00FE76D1" w:rsidP="00FE76D1">
      <w:r>
        <w:t xml:space="preserve">            &lt;/div&gt;</w:t>
      </w:r>
    </w:p>
    <w:p w14:paraId="4E1D80B1" w14:textId="77777777" w:rsidR="00FE76D1" w:rsidRDefault="00FE76D1" w:rsidP="00FE76D1">
      <w:r>
        <w:t xml:space="preserve">        &lt;/div&gt;</w:t>
      </w:r>
    </w:p>
    <w:p w14:paraId="5CDEE070" w14:textId="77777777" w:rsidR="00FE76D1" w:rsidRDefault="00FE76D1" w:rsidP="00FE76D1">
      <w:r>
        <w:t xml:space="preserve">    &lt;/div&gt;</w:t>
      </w:r>
    </w:p>
    <w:p w14:paraId="6D55163B" w14:textId="77777777" w:rsidR="00FE76D1" w:rsidRDefault="00FE76D1" w:rsidP="00FE76D1"/>
    <w:p w14:paraId="7442C4B3" w14:textId="77777777" w:rsidR="00FE76D1" w:rsidRDefault="00FE76D1" w:rsidP="00FE76D1">
      <w:r>
        <w:t xml:space="preserve">    &lt;script&gt;</w:t>
      </w:r>
    </w:p>
    <w:p w14:paraId="4080FD31" w14:textId="77777777" w:rsidR="00FE76D1" w:rsidRDefault="00FE76D1" w:rsidP="00FE76D1">
      <w:r>
        <w:t xml:space="preserve">        // Student database</w:t>
      </w:r>
    </w:p>
    <w:p w14:paraId="2F7E0583" w14:textId="77777777" w:rsidR="00FE76D1" w:rsidRDefault="00FE76D1" w:rsidP="00FE76D1">
      <w:r>
        <w:t xml:space="preserve">        const students = [</w:t>
      </w:r>
    </w:p>
    <w:p w14:paraId="10A63BB9" w14:textId="77777777" w:rsidR="00FE76D1" w:rsidRDefault="00FE76D1" w:rsidP="00FE76D1">
      <w:r>
        <w:t xml:space="preserve">            { lrn: '113797140007', name: 'Alutaya, MJ O.' },</w:t>
      </w:r>
    </w:p>
    <w:p w14:paraId="544DE679" w14:textId="77777777" w:rsidR="00FE76D1" w:rsidRDefault="00FE76D1" w:rsidP="00FE76D1">
      <w:r>
        <w:t xml:space="preserve">            { lrn: '113604140025', name: 'Aparente, Austin Jolf S.' },</w:t>
      </w:r>
    </w:p>
    <w:p w14:paraId="4B8F879F" w14:textId="77777777" w:rsidR="00FE76D1" w:rsidRDefault="00FE76D1" w:rsidP="00FE76D1">
      <w:r>
        <w:t xml:space="preserve">            { lrn: '113604140026', name: 'Arizobal, Robert Jules O.' },</w:t>
      </w:r>
    </w:p>
    <w:p w14:paraId="5C52CC88" w14:textId="77777777" w:rsidR="00FE76D1" w:rsidRDefault="00FE76D1" w:rsidP="00FE76D1">
      <w:r>
        <w:t xml:space="preserve">            { lrn: '113606150076', name: 'Atacador, Rey Kenneth C.' },</w:t>
      </w:r>
    </w:p>
    <w:p w14:paraId="6F7D5B37" w14:textId="77777777" w:rsidR="00FE76D1" w:rsidRDefault="00FE76D1" w:rsidP="00FE76D1">
      <w:r>
        <w:t xml:space="preserve">            { lrn: '113606130113', name: 'Capellan, Kian Carl N.' },</w:t>
      </w:r>
    </w:p>
    <w:p w14:paraId="372136B5" w14:textId="77777777" w:rsidR="00FE76D1" w:rsidRDefault="00FE76D1" w:rsidP="00FE76D1">
      <w:r>
        <w:lastRenderedPageBreak/>
        <w:t xml:space="preserve">            { lrn: '113602140018', name: 'Delara, Jhonpyu A.' },</w:t>
      </w:r>
    </w:p>
    <w:p w14:paraId="103C7C9F" w14:textId="77777777" w:rsidR="00FE76D1" w:rsidRDefault="00FE76D1" w:rsidP="00FE76D1">
      <w:r>
        <w:t xml:space="preserve">            { lrn: '113602140008', name: 'Delara, Joeren Joules O.' },</w:t>
      </w:r>
    </w:p>
    <w:p w14:paraId="7B85A272" w14:textId="77777777" w:rsidR="00FE76D1" w:rsidRDefault="00FE76D1" w:rsidP="00FE76D1">
      <w:r>
        <w:t xml:space="preserve">            { lrn: '113606150001', name: 'Dilao, Mark Lawrence P.' },</w:t>
      </w:r>
    </w:p>
    <w:p w14:paraId="50B5E294" w14:textId="77777777" w:rsidR="00FE76D1" w:rsidRDefault="00FE76D1" w:rsidP="00FE76D1">
      <w:r>
        <w:t xml:space="preserve">            { lrn: '113606140061', name: 'Gabelo, Yeshuah Ashliegh B.' },</w:t>
      </w:r>
    </w:p>
    <w:p w14:paraId="6CC228A5" w14:textId="77777777" w:rsidR="00FE76D1" w:rsidRDefault="00FE76D1" w:rsidP="00FE76D1">
      <w:r>
        <w:t xml:space="preserve">            { lrn: '113606150116', name: 'Gamba, Renzell Wen G.' },</w:t>
      </w:r>
    </w:p>
    <w:p w14:paraId="6F9E3CD2" w14:textId="77777777" w:rsidR="00FE76D1" w:rsidRDefault="00FE76D1" w:rsidP="00FE76D1">
      <w:r>
        <w:t xml:space="preserve">            { lrn: '113951140031', name: 'Manlapaz, Mark Laurence B.' },</w:t>
      </w:r>
    </w:p>
    <w:p w14:paraId="2490404C" w14:textId="77777777" w:rsidR="00FE76D1" w:rsidRDefault="00FE76D1" w:rsidP="00FE76D1">
      <w:r>
        <w:t xml:space="preserve">            { lrn: '113606140170', name: 'Paraguya, Josua E.' },</w:t>
      </w:r>
    </w:p>
    <w:p w14:paraId="4CFF6EC3" w14:textId="77777777" w:rsidR="00FE76D1" w:rsidRDefault="00FE76D1" w:rsidP="00FE76D1">
      <w:r>
        <w:t xml:space="preserve">            { lrn: '113605140018', name: 'Piodos, John Errol M.' },</w:t>
      </w:r>
    </w:p>
    <w:p w14:paraId="7E490FCB" w14:textId="77777777" w:rsidR="00FE76D1" w:rsidRDefault="00FE76D1" w:rsidP="00FE76D1">
      <w:r>
        <w:t xml:space="preserve">            { lrn: '113612140017', name: 'Raymundo, Kyle Nathan M.' },</w:t>
      </w:r>
    </w:p>
    <w:p w14:paraId="53EFE099" w14:textId="77777777" w:rsidR="00FE76D1" w:rsidRDefault="00FE76D1" w:rsidP="00FE76D1">
      <w:r>
        <w:t xml:space="preserve">            { lrn: '113597140007', name: 'Resma, Lenard B.' },</w:t>
      </w:r>
    </w:p>
    <w:p w14:paraId="34881F2E" w14:textId="77777777" w:rsidR="00FE76D1" w:rsidRDefault="00FE76D1" w:rsidP="00FE76D1">
      <w:r>
        <w:t xml:space="preserve">            { lrn: '113599140008', name: 'Retuerto, Remark Fel R.' },</w:t>
      </w:r>
    </w:p>
    <w:p w14:paraId="6520FA21" w14:textId="77777777" w:rsidR="00FE76D1" w:rsidRDefault="00FE76D1" w:rsidP="00FE76D1">
      <w:r>
        <w:t xml:space="preserve">            { lrn: '113606140109', name: 'Valle, Jahn Aj Vhin T.' },</w:t>
      </w:r>
    </w:p>
    <w:p w14:paraId="3D28BCB3" w14:textId="77777777" w:rsidR="00FE76D1" w:rsidRDefault="00FE76D1" w:rsidP="00FE76D1">
      <w:r>
        <w:t xml:space="preserve">            { lrn: '113606140130', name: 'Almero, Mikaela Mildred D.' },</w:t>
      </w:r>
    </w:p>
    <w:p w14:paraId="5EDBEA67" w14:textId="77777777" w:rsidR="00FE76D1" w:rsidRDefault="00FE76D1" w:rsidP="00FE76D1">
      <w:r>
        <w:t xml:space="preserve">            { lrn: '113606140132', name: 'Arizala, Rain A.' },</w:t>
      </w:r>
    </w:p>
    <w:p w14:paraId="35BC6748" w14:textId="77777777" w:rsidR="00FE76D1" w:rsidRDefault="00FE76D1" w:rsidP="00FE76D1">
      <w:r>
        <w:t xml:space="preserve">            { lrn: '113786140015', name: 'Atega, Dianne Ashly M.' },</w:t>
      </w:r>
    </w:p>
    <w:p w14:paraId="17D30449" w14:textId="77777777" w:rsidR="00FE76D1" w:rsidRDefault="00FE76D1" w:rsidP="00FE76D1">
      <w:r>
        <w:t xml:space="preserve">            { lrn: '113608140025', name: 'Cabrera, Wenchie P.' },</w:t>
      </w:r>
    </w:p>
    <w:p w14:paraId="155810CE" w14:textId="77777777" w:rsidR="00FE76D1" w:rsidRDefault="00FE76D1" w:rsidP="00FE76D1">
      <w:r>
        <w:t xml:space="preserve">            { lrn: '113606140142', name: 'Cervantes, Nica A.' },</w:t>
      </w:r>
    </w:p>
    <w:p w14:paraId="6E896FB9" w14:textId="77777777" w:rsidR="00FE76D1" w:rsidRDefault="00FE76D1" w:rsidP="00FE76D1">
      <w:r>
        <w:t xml:space="preserve">            { lrn: '113589140014', name: 'Edem, Jeramie M.' },</w:t>
      </w:r>
    </w:p>
    <w:p w14:paraId="298FF196" w14:textId="77777777" w:rsidR="00FE76D1" w:rsidRDefault="00FE76D1" w:rsidP="00FE76D1">
      <w:r>
        <w:t xml:space="preserve">            { lrn: '113606140173', name: 'Huelva, Jelianne S.' },</w:t>
      </w:r>
    </w:p>
    <w:p w14:paraId="1233D831" w14:textId="77777777" w:rsidR="00FE76D1" w:rsidRDefault="00FE76D1" w:rsidP="00FE76D1">
      <w:r>
        <w:t xml:space="preserve">            { lrn: '113597140060', name: 'Ibañez, Carmela O.' },</w:t>
      </w:r>
    </w:p>
    <w:p w14:paraId="69F99B54" w14:textId="77777777" w:rsidR="00FE76D1" w:rsidRDefault="00FE76D1" w:rsidP="00FE76D1">
      <w:r>
        <w:t xml:space="preserve">            { lrn: '113597140061', name: 'Jores, Cristel B.' },</w:t>
      </w:r>
    </w:p>
    <w:p w14:paraId="27C8C2F4" w14:textId="77777777" w:rsidR="00FE76D1" w:rsidRDefault="00FE76D1" w:rsidP="00FE76D1">
      <w:r>
        <w:t xml:space="preserve">            { lrn: '113597140026', name: 'Malunes, Fricel Blaze A.' },</w:t>
      </w:r>
    </w:p>
    <w:p w14:paraId="5BEBD185" w14:textId="77777777" w:rsidR="00FE76D1" w:rsidRDefault="00FE76D1" w:rsidP="00FE76D1">
      <w:r>
        <w:t xml:space="preserve">            { lrn: '113599140030', name: 'Pelayo, Trecia Faith C.' },</w:t>
      </w:r>
    </w:p>
    <w:p w14:paraId="00D1D514" w14:textId="77777777" w:rsidR="00FE76D1" w:rsidRDefault="00FE76D1" w:rsidP="00FE76D1">
      <w:r>
        <w:t xml:space="preserve">            { lrn: '402104150245', name: 'Peteros, Lhola Belle E.' },</w:t>
      </w:r>
    </w:p>
    <w:p w14:paraId="0CE81A1D" w14:textId="77777777" w:rsidR="00FE76D1" w:rsidRDefault="00FE76D1" w:rsidP="00FE76D1">
      <w:r>
        <w:t xml:space="preserve">            { lrn: '113677130163', name: 'Salazar, Shane A.' },</w:t>
      </w:r>
    </w:p>
    <w:p w14:paraId="3F3E86B4" w14:textId="77777777" w:rsidR="00FE76D1" w:rsidRDefault="00FE76D1" w:rsidP="00FE76D1">
      <w:r>
        <w:t xml:space="preserve">            { lrn: '113609140024', name: 'Tagbacaola, Irene A.' },</w:t>
      </w:r>
    </w:p>
    <w:p w14:paraId="5CC28743" w14:textId="77777777" w:rsidR="00FE76D1" w:rsidRDefault="00FE76D1" w:rsidP="00FE76D1">
      <w:r>
        <w:t xml:space="preserve">            { lrn: '113782140023', name: 'Tamayo, Mary Antoniette A.' }</w:t>
      </w:r>
    </w:p>
    <w:p w14:paraId="2DCBEBA9" w14:textId="77777777" w:rsidR="00FE76D1" w:rsidRDefault="00FE76D1" w:rsidP="00FE76D1">
      <w:r>
        <w:t xml:space="preserve">        ];</w:t>
      </w:r>
    </w:p>
    <w:p w14:paraId="031C6F77" w14:textId="77777777" w:rsidR="00FE76D1" w:rsidRDefault="00FE76D1" w:rsidP="00FE76D1"/>
    <w:p w14:paraId="74ECDD20" w14:textId="77777777" w:rsidR="00FE76D1" w:rsidRDefault="00FE76D1" w:rsidP="00FE76D1">
      <w:r>
        <w:t xml:space="preserve">        const subjects = [</w:t>
      </w:r>
    </w:p>
    <w:p w14:paraId="3DEC1DF9" w14:textId="77777777" w:rsidR="00FE76D1" w:rsidRDefault="00FE76D1" w:rsidP="00FE76D1">
      <w:r>
        <w:t xml:space="preserve">            'Earth Science',</w:t>
      </w:r>
    </w:p>
    <w:p w14:paraId="2646A1EA" w14:textId="77777777" w:rsidR="00FE76D1" w:rsidRDefault="00FE76D1" w:rsidP="00FE76D1">
      <w:r>
        <w:t xml:space="preserve">            'General Mathematics', </w:t>
      </w:r>
    </w:p>
    <w:p w14:paraId="7EBE5A48" w14:textId="77777777" w:rsidR="00FE76D1" w:rsidRDefault="00FE76D1" w:rsidP="00FE76D1">
      <w:r>
        <w:t xml:space="preserve">            'Oral Communication in Context',</w:t>
      </w:r>
    </w:p>
    <w:p w14:paraId="679A78E9" w14:textId="77777777" w:rsidR="00FE76D1" w:rsidRDefault="00FE76D1" w:rsidP="00FE76D1">
      <w:r>
        <w:t xml:space="preserve">            '21st Century Literature from the Philippines and the World',</w:t>
      </w:r>
    </w:p>
    <w:p w14:paraId="2C1D6D1F" w14:textId="77777777" w:rsidR="00FE76D1" w:rsidRDefault="00FE76D1" w:rsidP="00FE76D1">
      <w:r>
        <w:t xml:space="preserve">            'Introduction to Philosophy of the Human Person',</w:t>
      </w:r>
    </w:p>
    <w:p w14:paraId="7FEFF601" w14:textId="77777777" w:rsidR="00FE76D1" w:rsidRDefault="00FE76D1" w:rsidP="00FE76D1">
      <w:r>
        <w:lastRenderedPageBreak/>
        <w:t xml:space="preserve">            'Komunikasyon at Pananaliksik sa Wika at Kulturang Pilipino',</w:t>
      </w:r>
    </w:p>
    <w:p w14:paraId="33BD89F6" w14:textId="77777777" w:rsidR="00FE76D1" w:rsidRDefault="00FE76D1" w:rsidP="00FE76D1">
      <w:r>
        <w:t xml:space="preserve">            'Media and Information Literacy',</w:t>
      </w:r>
    </w:p>
    <w:p w14:paraId="0962771D" w14:textId="77777777" w:rsidR="00FE76D1" w:rsidRDefault="00FE76D1" w:rsidP="00FE76D1">
      <w:r>
        <w:t xml:space="preserve">            'Physical Education and Health',</w:t>
      </w:r>
    </w:p>
    <w:p w14:paraId="218057B9" w14:textId="77777777" w:rsidR="00FE76D1" w:rsidRDefault="00FE76D1" w:rsidP="00FE76D1">
      <w:r>
        <w:t xml:space="preserve">            'Pre – Calculus'</w:t>
      </w:r>
    </w:p>
    <w:p w14:paraId="53B212EC" w14:textId="77777777" w:rsidR="00FE76D1" w:rsidRDefault="00FE76D1" w:rsidP="00FE76D1">
      <w:r>
        <w:t xml:space="preserve">        ];</w:t>
      </w:r>
    </w:p>
    <w:p w14:paraId="718CC2D8" w14:textId="77777777" w:rsidR="00FE76D1" w:rsidRDefault="00FE76D1" w:rsidP="00FE76D1"/>
    <w:p w14:paraId="401BD3E0" w14:textId="77777777" w:rsidR="00FE76D1" w:rsidRDefault="00FE76D1" w:rsidP="00FE76D1">
      <w:r>
        <w:t xml:space="preserve">        // Initialize grades storage</w:t>
      </w:r>
    </w:p>
    <w:p w14:paraId="069C1883" w14:textId="77777777" w:rsidR="00FE76D1" w:rsidRDefault="00FE76D1" w:rsidP="00FE76D1">
      <w:r>
        <w:t xml:space="preserve">        let gradesData = {};</w:t>
      </w:r>
    </w:p>
    <w:p w14:paraId="2D650ECA" w14:textId="77777777" w:rsidR="00FE76D1" w:rsidRDefault="00FE76D1" w:rsidP="00FE76D1">
      <w:r>
        <w:t xml:space="preserve">        </w:t>
      </w:r>
    </w:p>
    <w:p w14:paraId="18F533E0" w14:textId="77777777" w:rsidR="00FE76D1" w:rsidRDefault="00FE76D1" w:rsidP="00FE76D1">
      <w:r>
        <w:t xml:space="preserve">        // Initialize with sample grades for Media &amp; Info Literacy and Philosophy</w:t>
      </w:r>
    </w:p>
    <w:p w14:paraId="11D3DFB6" w14:textId="77777777" w:rsidR="00FE76D1" w:rsidRDefault="00FE76D1" w:rsidP="00FE76D1">
      <w:r>
        <w:t xml:space="preserve">        const mediaGrades = [96,91,92,96,89,93,95,91,94,90,91,91,97,92,92,96,91,91,92,86,92,96,89,97,93,94,92,84,97,97,92,94];</w:t>
      </w:r>
    </w:p>
    <w:p w14:paraId="0839F999" w14:textId="77777777" w:rsidR="00FE76D1" w:rsidRDefault="00FE76D1" w:rsidP="00FE76D1">
      <w:r>
        <w:t xml:space="preserve">        const philoGrades = [91,84,86,88,85,87,82,87,85,85,85,82,90,84,85,88,84,79,88,84,88,87,79,89,86,89,91,85,88,89,93,93];</w:t>
      </w:r>
    </w:p>
    <w:p w14:paraId="33292A11" w14:textId="77777777" w:rsidR="00FE76D1" w:rsidRDefault="00FE76D1" w:rsidP="00FE76D1">
      <w:r>
        <w:t xml:space="preserve">        </w:t>
      </w:r>
    </w:p>
    <w:p w14:paraId="4D3F8C97" w14:textId="77777777" w:rsidR="00FE76D1" w:rsidRDefault="00FE76D1" w:rsidP="00FE76D1">
      <w:r>
        <w:t xml:space="preserve">        students.forEach((student, index) =&gt; {</w:t>
      </w:r>
    </w:p>
    <w:p w14:paraId="1A016276" w14:textId="77777777" w:rsidR="00FE76D1" w:rsidRDefault="00FE76D1" w:rsidP="00FE76D1">
      <w:r>
        <w:t xml:space="preserve">            gradesData[student.lrn] = {</w:t>
      </w:r>
    </w:p>
    <w:p w14:paraId="422B0808" w14:textId="77777777" w:rsidR="00FE76D1" w:rsidRDefault="00FE76D1" w:rsidP="00FE76D1">
      <w:r>
        <w:t xml:space="preserve">                'Earth Science': '',</w:t>
      </w:r>
    </w:p>
    <w:p w14:paraId="07DFF978" w14:textId="77777777" w:rsidR="00FE76D1" w:rsidRDefault="00FE76D1" w:rsidP="00FE76D1">
      <w:r>
        <w:t xml:space="preserve">                'General Mathematics': '',</w:t>
      </w:r>
    </w:p>
    <w:p w14:paraId="36722CE9" w14:textId="77777777" w:rsidR="00FE76D1" w:rsidRDefault="00FE76D1" w:rsidP="00FE76D1">
      <w:r>
        <w:t xml:space="preserve">                'Oral Communication in Context': '',</w:t>
      </w:r>
    </w:p>
    <w:p w14:paraId="5531C8F3" w14:textId="77777777" w:rsidR="00FE76D1" w:rsidRDefault="00FE76D1" w:rsidP="00FE76D1">
      <w:r>
        <w:t xml:space="preserve">                '21st Century Literature from the Philippines and the World': '',</w:t>
      </w:r>
    </w:p>
    <w:p w14:paraId="71F6F81A" w14:textId="77777777" w:rsidR="00FE76D1" w:rsidRDefault="00FE76D1" w:rsidP="00FE76D1">
      <w:r>
        <w:t xml:space="preserve">                'Introduction to Philosophy of the Human Person': philoGrades[index],</w:t>
      </w:r>
    </w:p>
    <w:p w14:paraId="2A98F7E1" w14:textId="77777777" w:rsidR="00FE76D1" w:rsidRDefault="00FE76D1" w:rsidP="00FE76D1">
      <w:r>
        <w:t xml:space="preserve">                'Komunikasyon at Pananaliksik sa Wika at Kulturang Pilipino': '',</w:t>
      </w:r>
    </w:p>
    <w:p w14:paraId="496A4516" w14:textId="77777777" w:rsidR="00FE76D1" w:rsidRDefault="00FE76D1" w:rsidP="00FE76D1">
      <w:r>
        <w:t xml:space="preserve">                'Media and Information Literacy': mediaGrades[index],</w:t>
      </w:r>
    </w:p>
    <w:p w14:paraId="0CE92860" w14:textId="77777777" w:rsidR="00FE76D1" w:rsidRDefault="00FE76D1" w:rsidP="00FE76D1">
      <w:r>
        <w:t xml:space="preserve">                'Physical Education and Health': '',</w:t>
      </w:r>
    </w:p>
    <w:p w14:paraId="67BE9402" w14:textId="77777777" w:rsidR="00FE76D1" w:rsidRDefault="00FE76D1" w:rsidP="00FE76D1">
      <w:r>
        <w:t xml:space="preserve">                'Pre – Calculus': ''</w:t>
      </w:r>
    </w:p>
    <w:p w14:paraId="15410638" w14:textId="77777777" w:rsidR="00FE76D1" w:rsidRDefault="00FE76D1" w:rsidP="00FE76D1">
      <w:r>
        <w:t xml:space="preserve">            };</w:t>
      </w:r>
    </w:p>
    <w:p w14:paraId="7A983EA0" w14:textId="77777777" w:rsidR="00FE76D1" w:rsidRDefault="00FE76D1" w:rsidP="00FE76D1">
      <w:r>
        <w:t xml:space="preserve">        });</w:t>
      </w:r>
    </w:p>
    <w:p w14:paraId="3DA76760" w14:textId="77777777" w:rsidR="00FE76D1" w:rsidRDefault="00FE76D1" w:rsidP="00FE76D1"/>
    <w:p w14:paraId="5A35B367" w14:textId="77777777" w:rsidR="00FE76D1" w:rsidRDefault="00FE76D1" w:rsidP="00FE76D1">
      <w:r>
        <w:t xml:space="preserve">        let currentStudent = null;</w:t>
      </w:r>
    </w:p>
    <w:p w14:paraId="593054FA" w14:textId="77777777" w:rsidR="00FE76D1" w:rsidRDefault="00FE76D1" w:rsidP="00FE76D1">
      <w:r>
        <w:t xml:space="preserve">        let isAdminMode = false;</w:t>
      </w:r>
    </w:p>
    <w:p w14:paraId="2E38DD81" w14:textId="77777777" w:rsidR="00FE76D1" w:rsidRDefault="00FE76D1" w:rsidP="00FE76D1"/>
    <w:p w14:paraId="569659CE" w14:textId="77777777" w:rsidR="00FE76D1" w:rsidRDefault="00FE76D1" w:rsidP="00FE76D1">
      <w:r>
        <w:t xml:space="preserve">        function verifyAccess() {</w:t>
      </w:r>
    </w:p>
    <w:p w14:paraId="610019A9" w14:textId="77777777" w:rsidR="00FE76D1" w:rsidRDefault="00FE76D1" w:rsidP="00FE76D1">
      <w:r>
        <w:t xml:space="preserve">            const code = document.getElementById('accessCode').value;</w:t>
      </w:r>
    </w:p>
    <w:p w14:paraId="5BE562D3" w14:textId="77777777" w:rsidR="00FE76D1" w:rsidRDefault="00FE76D1" w:rsidP="00FE76D1">
      <w:r>
        <w:t xml:space="preserve">            const errorDiv = document.getElementById('codeError');</w:t>
      </w:r>
    </w:p>
    <w:p w14:paraId="0A0D3137" w14:textId="77777777" w:rsidR="00FE76D1" w:rsidRDefault="00FE76D1" w:rsidP="00FE76D1">
      <w:r>
        <w:lastRenderedPageBreak/>
        <w:t xml:space="preserve">            </w:t>
      </w:r>
    </w:p>
    <w:p w14:paraId="3725C86C" w14:textId="77777777" w:rsidR="00FE76D1" w:rsidRDefault="00FE76D1" w:rsidP="00FE76D1">
      <w:r>
        <w:t xml:space="preserve">            if (code === 'TatakSTEM') {</w:t>
      </w:r>
    </w:p>
    <w:p w14:paraId="3F86AEFA" w14:textId="77777777" w:rsidR="00FE76D1" w:rsidRDefault="00FE76D1" w:rsidP="00FE76D1">
      <w:r>
        <w:t xml:space="preserve">                showScreen('studentSelection');</w:t>
      </w:r>
    </w:p>
    <w:p w14:paraId="2CF37B32" w14:textId="77777777" w:rsidR="00FE76D1" w:rsidRDefault="00FE76D1" w:rsidP="00FE76D1">
      <w:r>
        <w:t xml:space="preserve">                errorDiv.classList.add('hidden');</w:t>
      </w:r>
    </w:p>
    <w:p w14:paraId="13CA06DB" w14:textId="77777777" w:rsidR="00FE76D1" w:rsidRDefault="00FE76D1" w:rsidP="00FE76D1">
      <w:r>
        <w:t xml:space="preserve">            } else {</w:t>
      </w:r>
    </w:p>
    <w:p w14:paraId="4875C34B" w14:textId="77777777" w:rsidR="00FE76D1" w:rsidRDefault="00FE76D1" w:rsidP="00FE76D1">
      <w:r>
        <w:t xml:space="preserve">                errorDiv.classList.remove('hidden');</w:t>
      </w:r>
    </w:p>
    <w:p w14:paraId="68D1F5E0" w14:textId="77777777" w:rsidR="00FE76D1" w:rsidRDefault="00FE76D1" w:rsidP="00FE76D1">
      <w:r>
        <w:t xml:space="preserve">            }</w:t>
      </w:r>
    </w:p>
    <w:p w14:paraId="59D28636" w14:textId="77777777" w:rsidR="00FE76D1" w:rsidRDefault="00FE76D1" w:rsidP="00FE76D1">
      <w:r>
        <w:t xml:space="preserve">        }</w:t>
      </w:r>
    </w:p>
    <w:p w14:paraId="7C73BEC6" w14:textId="77777777" w:rsidR="00FE76D1" w:rsidRDefault="00FE76D1" w:rsidP="00FE76D1"/>
    <w:p w14:paraId="7F6AA71D" w14:textId="77777777" w:rsidR="00FE76D1" w:rsidRDefault="00FE76D1" w:rsidP="00FE76D1">
      <w:r>
        <w:t xml:space="preserve">        function showAdminLogin() {</w:t>
      </w:r>
    </w:p>
    <w:p w14:paraId="399A0709" w14:textId="77777777" w:rsidR="00FE76D1" w:rsidRDefault="00FE76D1" w:rsidP="00FE76D1">
      <w:r>
        <w:t xml:space="preserve">            showScreen('adminLogin');</w:t>
      </w:r>
    </w:p>
    <w:p w14:paraId="650CB5B7" w14:textId="77777777" w:rsidR="00FE76D1" w:rsidRDefault="00FE76D1" w:rsidP="00FE76D1">
      <w:r>
        <w:t xml:space="preserve">        }</w:t>
      </w:r>
    </w:p>
    <w:p w14:paraId="33A41854" w14:textId="77777777" w:rsidR="00FE76D1" w:rsidRDefault="00FE76D1" w:rsidP="00FE76D1"/>
    <w:p w14:paraId="3946291B" w14:textId="77777777" w:rsidR="00FE76D1" w:rsidRDefault="00FE76D1" w:rsidP="00FE76D1">
      <w:r>
        <w:t xml:space="preserve">        function verifyAdmin() {</w:t>
      </w:r>
    </w:p>
    <w:p w14:paraId="53A3BB70" w14:textId="77777777" w:rsidR="00FE76D1" w:rsidRDefault="00FE76D1" w:rsidP="00FE76D1">
      <w:r>
        <w:t xml:space="preserve">            const pin = document.getElementById('adminPin').value;</w:t>
      </w:r>
    </w:p>
    <w:p w14:paraId="4B5A8E3B" w14:textId="77777777" w:rsidR="00FE76D1" w:rsidRDefault="00FE76D1" w:rsidP="00FE76D1">
      <w:r>
        <w:t xml:space="preserve">            const errorDiv = document.getElementById('adminError');</w:t>
      </w:r>
    </w:p>
    <w:p w14:paraId="6C0F3F67" w14:textId="77777777" w:rsidR="00FE76D1" w:rsidRDefault="00FE76D1" w:rsidP="00FE76D1">
      <w:r>
        <w:t xml:space="preserve">            </w:t>
      </w:r>
    </w:p>
    <w:p w14:paraId="200047AF" w14:textId="77777777" w:rsidR="00FE76D1" w:rsidRDefault="00FE76D1" w:rsidP="00FE76D1">
      <w:r>
        <w:t xml:space="preserve">            if (pin === '675915') {</w:t>
      </w:r>
    </w:p>
    <w:p w14:paraId="45CAC264" w14:textId="77777777" w:rsidR="00FE76D1" w:rsidRDefault="00FE76D1" w:rsidP="00FE76D1">
      <w:r>
        <w:t xml:space="preserve">                isAdminMode = true;</w:t>
      </w:r>
    </w:p>
    <w:p w14:paraId="0E904A8D" w14:textId="77777777" w:rsidR="00FE76D1" w:rsidRDefault="00FE76D1" w:rsidP="00FE76D1">
      <w:r>
        <w:t xml:space="preserve">                showAdminDashboard();</w:t>
      </w:r>
    </w:p>
    <w:p w14:paraId="5088BCFE" w14:textId="77777777" w:rsidR="00FE76D1" w:rsidRDefault="00FE76D1" w:rsidP="00FE76D1">
      <w:r>
        <w:t xml:space="preserve">                errorDiv.classList.add('hidden');</w:t>
      </w:r>
    </w:p>
    <w:p w14:paraId="28C737D6" w14:textId="77777777" w:rsidR="00FE76D1" w:rsidRDefault="00FE76D1" w:rsidP="00FE76D1">
      <w:r>
        <w:t xml:space="preserve">            } else {</w:t>
      </w:r>
    </w:p>
    <w:p w14:paraId="7DB5E53B" w14:textId="77777777" w:rsidR="00FE76D1" w:rsidRDefault="00FE76D1" w:rsidP="00FE76D1">
      <w:r>
        <w:t xml:space="preserve">                errorDiv.classList.remove('hidden');</w:t>
      </w:r>
    </w:p>
    <w:p w14:paraId="4627F621" w14:textId="77777777" w:rsidR="00FE76D1" w:rsidRDefault="00FE76D1" w:rsidP="00FE76D1">
      <w:r>
        <w:t xml:space="preserve">            }</w:t>
      </w:r>
    </w:p>
    <w:p w14:paraId="061A26D6" w14:textId="77777777" w:rsidR="00FE76D1" w:rsidRDefault="00FE76D1" w:rsidP="00FE76D1">
      <w:r>
        <w:t xml:space="preserve">        }</w:t>
      </w:r>
    </w:p>
    <w:p w14:paraId="345080DD" w14:textId="77777777" w:rsidR="00FE76D1" w:rsidRDefault="00FE76D1" w:rsidP="00FE76D1"/>
    <w:p w14:paraId="0F6C5CB4" w14:textId="77777777" w:rsidR="00FE76D1" w:rsidRDefault="00FE76D1" w:rsidP="00FE76D1">
      <w:r>
        <w:t xml:space="preserve">        function findStudent() {</w:t>
      </w:r>
    </w:p>
    <w:p w14:paraId="4B2D24A1" w14:textId="77777777" w:rsidR="00FE76D1" w:rsidRDefault="00FE76D1" w:rsidP="00FE76D1">
      <w:r>
        <w:t xml:space="preserve">            const lrn = document.getElementById('lrnInput').value.trim();</w:t>
      </w:r>
    </w:p>
    <w:p w14:paraId="1DE31A05" w14:textId="77777777" w:rsidR="00FE76D1" w:rsidRDefault="00FE76D1" w:rsidP="00FE76D1">
      <w:r>
        <w:t xml:space="preserve">            const errorDiv = document.getElementById('lrnError');</w:t>
      </w:r>
    </w:p>
    <w:p w14:paraId="2C69EA04" w14:textId="77777777" w:rsidR="00FE76D1" w:rsidRDefault="00FE76D1" w:rsidP="00FE76D1">
      <w:r>
        <w:t xml:space="preserve">            </w:t>
      </w:r>
    </w:p>
    <w:p w14:paraId="764357C4" w14:textId="77777777" w:rsidR="00FE76D1" w:rsidRDefault="00FE76D1" w:rsidP="00FE76D1">
      <w:r>
        <w:t xml:space="preserve">            const student = students.find(s =&gt; s.lrn === lrn);</w:t>
      </w:r>
    </w:p>
    <w:p w14:paraId="108B02E0" w14:textId="77777777" w:rsidR="00FE76D1" w:rsidRDefault="00FE76D1" w:rsidP="00FE76D1">
      <w:r>
        <w:t xml:space="preserve">            </w:t>
      </w:r>
    </w:p>
    <w:p w14:paraId="3FFA0AD7" w14:textId="77777777" w:rsidR="00FE76D1" w:rsidRDefault="00FE76D1" w:rsidP="00FE76D1">
      <w:r>
        <w:t xml:space="preserve">            if (student) {</w:t>
      </w:r>
    </w:p>
    <w:p w14:paraId="767EAE2C" w14:textId="77777777" w:rsidR="00FE76D1" w:rsidRDefault="00FE76D1" w:rsidP="00FE76D1">
      <w:r>
        <w:t xml:space="preserve">                currentStudent = student;</w:t>
      </w:r>
    </w:p>
    <w:p w14:paraId="74ECC68B" w14:textId="77777777" w:rsidR="00FE76D1" w:rsidRDefault="00FE76D1" w:rsidP="00FE76D1">
      <w:r>
        <w:t xml:space="preserve">                showStudentDashboard();</w:t>
      </w:r>
    </w:p>
    <w:p w14:paraId="3A89A660" w14:textId="77777777" w:rsidR="00FE76D1" w:rsidRDefault="00FE76D1" w:rsidP="00FE76D1">
      <w:r>
        <w:lastRenderedPageBreak/>
        <w:t xml:space="preserve">                errorDiv.classList.add('hidden');</w:t>
      </w:r>
    </w:p>
    <w:p w14:paraId="4DC08FA9" w14:textId="77777777" w:rsidR="00FE76D1" w:rsidRDefault="00FE76D1" w:rsidP="00FE76D1">
      <w:r>
        <w:t xml:space="preserve">            } else {</w:t>
      </w:r>
    </w:p>
    <w:p w14:paraId="6F54179D" w14:textId="77777777" w:rsidR="00FE76D1" w:rsidRDefault="00FE76D1" w:rsidP="00FE76D1">
      <w:r>
        <w:t xml:space="preserve">                errorDiv.classList.remove('hidden');</w:t>
      </w:r>
    </w:p>
    <w:p w14:paraId="081ADE58" w14:textId="77777777" w:rsidR="00FE76D1" w:rsidRDefault="00FE76D1" w:rsidP="00FE76D1">
      <w:r>
        <w:t xml:space="preserve">            }</w:t>
      </w:r>
    </w:p>
    <w:p w14:paraId="09D096A3" w14:textId="77777777" w:rsidR="00FE76D1" w:rsidRDefault="00FE76D1" w:rsidP="00FE76D1">
      <w:r>
        <w:t xml:space="preserve">        }</w:t>
      </w:r>
    </w:p>
    <w:p w14:paraId="222F9554" w14:textId="77777777" w:rsidR="00FE76D1" w:rsidRDefault="00FE76D1" w:rsidP="00FE76D1"/>
    <w:p w14:paraId="16806E24" w14:textId="77777777" w:rsidR="00FE76D1" w:rsidRDefault="00FE76D1" w:rsidP="00FE76D1">
      <w:r>
        <w:t xml:space="preserve">        function showStudentDashboard() {</w:t>
      </w:r>
    </w:p>
    <w:p w14:paraId="580E1E83" w14:textId="77777777" w:rsidR="00FE76D1" w:rsidRDefault="00FE76D1" w:rsidP="00FE76D1">
      <w:r>
        <w:t xml:space="preserve">            document.getElementById('studentName').textContent = currentStudent.name;</w:t>
      </w:r>
    </w:p>
    <w:p w14:paraId="30B573B6" w14:textId="77777777" w:rsidR="00FE76D1" w:rsidRDefault="00FE76D1" w:rsidP="00FE76D1">
      <w:r>
        <w:t xml:space="preserve">            document.getElementById('studentLRN').textContent = currentStudent.lrn;</w:t>
      </w:r>
    </w:p>
    <w:p w14:paraId="3C24EB14" w14:textId="77777777" w:rsidR="00FE76D1" w:rsidRDefault="00FE76D1" w:rsidP="00FE76D1">
      <w:r>
        <w:t xml:space="preserve">            </w:t>
      </w:r>
    </w:p>
    <w:p w14:paraId="6F5B2F8F" w14:textId="77777777" w:rsidR="00FE76D1" w:rsidRDefault="00FE76D1" w:rsidP="00FE76D1">
      <w:r>
        <w:t xml:space="preserve">            const tbody = document.getElementById('gradesTableBody');</w:t>
      </w:r>
    </w:p>
    <w:p w14:paraId="183C843A" w14:textId="77777777" w:rsidR="00FE76D1" w:rsidRDefault="00FE76D1" w:rsidP="00FE76D1">
      <w:r>
        <w:t xml:space="preserve">            tbody.innerHTML = '';</w:t>
      </w:r>
    </w:p>
    <w:p w14:paraId="64A96189" w14:textId="77777777" w:rsidR="00FE76D1" w:rsidRDefault="00FE76D1" w:rsidP="00FE76D1">
      <w:r>
        <w:t xml:space="preserve">            </w:t>
      </w:r>
    </w:p>
    <w:p w14:paraId="510FB503" w14:textId="77777777" w:rsidR="00FE76D1" w:rsidRDefault="00FE76D1" w:rsidP="00FE76D1">
      <w:r>
        <w:t xml:space="preserve">            subjects.forEach(subject =&gt; {</w:t>
      </w:r>
    </w:p>
    <w:p w14:paraId="62A011AC" w14:textId="77777777" w:rsidR="00FE76D1" w:rsidRDefault="00FE76D1" w:rsidP="00FE76D1">
      <w:r>
        <w:t xml:space="preserve">                const row = tbody.insertRow();</w:t>
      </w:r>
    </w:p>
    <w:p w14:paraId="31D2EEAB" w14:textId="77777777" w:rsidR="00FE76D1" w:rsidRDefault="00FE76D1" w:rsidP="00FE76D1">
      <w:r>
        <w:t xml:space="preserve">                row.insertCell(0).textContent = subject;</w:t>
      </w:r>
    </w:p>
    <w:p w14:paraId="041AE147" w14:textId="77777777" w:rsidR="00FE76D1" w:rsidRDefault="00FE76D1" w:rsidP="00FE76D1">
      <w:r>
        <w:t xml:space="preserve">                const gradeCell = row.insertCell(1);</w:t>
      </w:r>
    </w:p>
    <w:p w14:paraId="16411B64" w14:textId="77777777" w:rsidR="00FE76D1" w:rsidRDefault="00FE76D1" w:rsidP="00FE76D1">
      <w:r>
        <w:t xml:space="preserve">                const grade = gradesData[currentStudent.lrn][subject];</w:t>
      </w:r>
    </w:p>
    <w:p w14:paraId="5AC48073" w14:textId="77777777" w:rsidR="00FE76D1" w:rsidRDefault="00FE76D1" w:rsidP="00FE76D1">
      <w:r>
        <w:t xml:space="preserve">                gradeCell.textContent = grade || '--';</w:t>
      </w:r>
    </w:p>
    <w:p w14:paraId="3F80B3AA" w14:textId="77777777" w:rsidR="00FE76D1" w:rsidRDefault="00FE76D1" w:rsidP="00FE76D1">
      <w:r>
        <w:t xml:space="preserve">            });</w:t>
      </w:r>
    </w:p>
    <w:p w14:paraId="47794C36" w14:textId="77777777" w:rsidR="00FE76D1" w:rsidRDefault="00FE76D1" w:rsidP="00FE76D1">
      <w:r>
        <w:t xml:space="preserve">            </w:t>
      </w:r>
    </w:p>
    <w:p w14:paraId="136D8A16" w14:textId="77777777" w:rsidR="00FE76D1" w:rsidRDefault="00FE76D1" w:rsidP="00FE76D1">
      <w:r>
        <w:t xml:space="preserve">            updateFinalAverage();</w:t>
      </w:r>
    </w:p>
    <w:p w14:paraId="6C5738FE" w14:textId="77777777" w:rsidR="00FE76D1" w:rsidRDefault="00FE76D1" w:rsidP="00FE76D1">
      <w:r>
        <w:t xml:space="preserve">            showScreen('studentDashboard');</w:t>
      </w:r>
    </w:p>
    <w:p w14:paraId="693261A8" w14:textId="77777777" w:rsidR="00FE76D1" w:rsidRDefault="00FE76D1" w:rsidP="00FE76D1">
      <w:r>
        <w:t xml:space="preserve">        }</w:t>
      </w:r>
    </w:p>
    <w:p w14:paraId="4CD94DC3" w14:textId="77777777" w:rsidR="00FE76D1" w:rsidRDefault="00FE76D1" w:rsidP="00FE76D1"/>
    <w:p w14:paraId="4789029D" w14:textId="77777777" w:rsidR="00FE76D1" w:rsidRDefault="00FE76D1" w:rsidP="00FE76D1">
      <w:r>
        <w:t xml:space="preserve">        function showAdminDashboard() {</w:t>
      </w:r>
    </w:p>
    <w:p w14:paraId="6E361387" w14:textId="77777777" w:rsidR="00FE76D1" w:rsidRDefault="00FE76D1" w:rsidP="00FE76D1">
      <w:r>
        <w:t xml:space="preserve">            const tbody = document.getElementById('adminTableBody');</w:t>
      </w:r>
    </w:p>
    <w:p w14:paraId="2B9821B9" w14:textId="77777777" w:rsidR="00FE76D1" w:rsidRDefault="00FE76D1" w:rsidP="00FE76D1">
      <w:r>
        <w:t xml:space="preserve">            tbody.innerHTML = '';</w:t>
      </w:r>
    </w:p>
    <w:p w14:paraId="06527D78" w14:textId="77777777" w:rsidR="00FE76D1" w:rsidRDefault="00FE76D1" w:rsidP="00FE76D1">
      <w:r>
        <w:t xml:space="preserve">            </w:t>
      </w:r>
    </w:p>
    <w:p w14:paraId="25A40E1B" w14:textId="77777777" w:rsidR="00FE76D1" w:rsidRDefault="00FE76D1" w:rsidP="00FE76D1">
      <w:r>
        <w:t xml:space="preserve">            students.forEach(student =&gt; {</w:t>
      </w:r>
    </w:p>
    <w:p w14:paraId="21BDED6A" w14:textId="77777777" w:rsidR="00FE76D1" w:rsidRDefault="00FE76D1" w:rsidP="00FE76D1">
      <w:r>
        <w:t xml:space="preserve">                const row = tbody.insertRow();</w:t>
      </w:r>
    </w:p>
    <w:p w14:paraId="0E49B98D" w14:textId="77777777" w:rsidR="00FE76D1" w:rsidRDefault="00FE76D1" w:rsidP="00FE76D1">
      <w:r>
        <w:t xml:space="preserve">                row.insertCell(0).textContent = student.lrn;</w:t>
      </w:r>
    </w:p>
    <w:p w14:paraId="3D6018FC" w14:textId="77777777" w:rsidR="00FE76D1" w:rsidRDefault="00FE76D1" w:rsidP="00FE76D1">
      <w:r>
        <w:t xml:space="preserve">                row.insertCell(1).textContent = student.name;</w:t>
      </w:r>
    </w:p>
    <w:p w14:paraId="2AAB4F51" w14:textId="77777777" w:rsidR="00FE76D1" w:rsidRDefault="00FE76D1" w:rsidP="00FE76D1">
      <w:r>
        <w:t xml:space="preserve">                </w:t>
      </w:r>
    </w:p>
    <w:p w14:paraId="090EB31E" w14:textId="77777777" w:rsidR="00FE76D1" w:rsidRDefault="00FE76D1" w:rsidP="00FE76D1">
      <w:r>
        <w:t xml:space="preserve">                subjects.forEach(subject =&gt; {</w:t>
      </w:r>
    </w:p>
    <w:p w14:paraId="13FA2D77" w14:textId="77777777" w:rsidR="00FE76D1" w:rsidRDefault="00FE76D1" w:rsidP="00FE76D1">
      <w:r>
        <w:lastRenderedPageBreak/>
        <w:t xml:space="preserve">                    const cell = row.insertCell();</w:t>
      </w:r>
    </w:p>
    <w:p w14:paraId="7FAEDE1B" w14:textId="77777777" w:rsidR="00FE76D1" w:rsidRDefault="00FE76D1" w:rsidP="00FE76D1">
      <w:r>
        <w:t xml:space="preserve">                    const input = document.createElement('input');</w:t>
      </w:r>
    </w:p>
    <w:p w14:paraId="728BB4A1" w14:textId="77777777" w:rsidR="00FE76D1" w:rsidRDefault="00FE76D1" w:rsidP="00FE76D1">
      <w:r>
        <w:t xml:space="preserve">                    input.type = 'number';</w:t>
      </w:r>
    </w:p>
    <w:p w14:paraId="749D8A62" w14:textId="77777777" w:rsidR="00FE76D1" w:rsidRDefault="00FE76D1" w:rsidP="00FE76D1">
      <w:r>
        <w:t xml:space="preserve">                    input.className = 'grade-input';</w:t>
      </w:r>
    </w:p>
    <w:p w14:paraId="5AD2C238" w14:textId="77777777" w:rsidR="00FE76D1" w:rsidRDefault="00FE76D1" w:rsidP="00FE76D1">
      <w:r>
        <w:t xml:space="preserve">                    input.min = '0';</w:t>
      </w:r>
    </w:p>
    <w:p w14:paraId="6271B87B" w14:textId="77777777" w:rsidR="00FE76D1" w:rsidRDefault="00FE76D1" w:rsidP="00FE76D1">
      <w:r>
        <w:t xml:space="preserve">                    input.max = '100';</w:t>
      </w:r>
    </w:p>
    <w:p w14:paraId="3FBF343B" w14:textId="77777777" w:rsidR="00FE76D1" w:rsidRDefault="00FE76D1" w:rsidP="00FE76D1">
      <w:r>
        <w:t xml:space="preserve">                    input.value = gradesData[student.lrn][subject] || '';</w:t>
      </w:r>
    </w:p>
    <w:p w14:paraId="25438457" w14:textId="77777777" w:rsidR="00FE76D1" w:rsidRDefault="00FE76D1" w:rsidP="00FE76D1">
      <w:r>
        <w:t xml:space="preserve">                    input.onchange = () =&gt; updateGrade(student.lrn, subject, input.value);</w:t>
      </w:r>
    </w:p>
    <w:p w14:paraId="2A38CD55" w14:textId="77777777" w:rsidR="00FE76D1" w:rsidRDefault="00FE76D1" w:rsidP="00FE76D1">
      <w:r>
        <w:t xml:space="preserve">                    cell.appendChild(input);</w:t>
      </w:r>
    </w:p>
    <w:p w14:paraId="6029F38B" w14:textId="77777777" w:rsidR="00FE76D1" w:rsidRDefault="00FE76D1" w:rsidP="00FE76D1">
      <w:r>
        <w:t xml:space="preserve">                });</w:t>
      </w:r>
    </w:p>
    <w:p w14:paraId="44710824" w14:textId="77777777" w:rsidR="00FE76D1" w:rsidRDefault="00FE76D1" w:rsidP="00FE76D1">
      <w:r>
        <w:t xml:space="preserve">                </w:t>
      </w:r>
    </w:p>
    <w:p w14:paraId="3F523574" w14:textId="77777777" w:rsidR="00FE76D1" w:rsidRDefault="00FE76D1" w:rsidP="00FE76D1">
      <w:r>
        <w:t xml:space="preserve">                // Final average cell</w:t>
      </w:r>
    </w:p>
    <w:p w14:paraId="4FD97DF4" w14:textId="77777777" w:rsidR="00FE76D1" w:rsidRDefault="00FE76D1" w:rsidP="00FE76D1">
      <w:r>
        <w:t xml:space="preserve">                const avgCell = row.insertCell();</w:t>
      </w:r>
    </w:p>
    <w:p w14:paraId="65C1D92C" w14:textId="77777777" w:rsidR="00FE76D1" w:rsidRDefault="00FE76D1" w:rsidP="00FE76D1">
      <w:r>
        <w:t xml:space="preserve">                avgCell.id = `avg-${student.lrn}`;</w:t>
      </w:r>
    </w:p>
    <w:p w14:paraId="58B55D87" w14:textId="77777777" w:rsidR="00FE76D1" w:rsidRDefault="00FE76D1" w:rsidP="00FE76D1">
      <w:r>
        <w:t xml:space="preserve">                avgCell.style.fontWeight = 'bold';</w:t>
      </w:r>
    </w:p>
    <w:p w14:paraId="40D1D724" w14:textId="77777777" w:rsidR="00FE76D1" w:rsidRDefault="00FE76D1" w:rsidP="00FE76D1">
      <w:r>
        <w:t xml:space="preserve">                avgCell.style.textAlign = 'center';</w:t>
      </w:r>
    </w:p>
    <w:p w14:paraId="4D37446A" w14:textId="77777777" w:rsidR="00FE76D1" w:rsidRDefault="00FE76D1" w:rsidP="00FE76D1">
      <w:r>
        <w:t xml:space="preserve">                updateStudentAverage(student.lrn);</w:t>
      </w:r>
    </w:p>
    <w:p w14:paraId="5C486328" w14:textId="77777777" w:rsidR="00FE76D1" w:rsidRDefault="00FE76D1" w:rsidP="00FE76D1">
      <w:r>
        <w:t xml:space="preserve">            });</w:t>
      </w:r>
    </w:p>
    <w:p w14:paraId="6010EEC3" w14:textId="77777777" w:rsidR="00FE76D1" w:rsidRDefault="00FE76D1" w:rsidP="00FE76D1">
      <w:r>
        <w:t xml:space="preserve">            </w:t>
      </w:r>
    </w:p>
    <w:p w14:paraId="04A4AB00" w14:textId="77777777" w:rsidR="00FE76D1" w:rsidRDefault="00FE76D1" w:rsidP="00FE76D1">
      <w:r>
        <w:t xml:space="preserve">            showScreen('adminDashboard');</w:t>
      </w:r>
    </w:p>
    <w:p w14:paraId="3C40D1A7" w14:textId="77777777" w:rsidR="00FE76D1" w:rsidRDefault="00FE76D1" w:rsidP="00FE76D1">
      <w:r>
        <w:t xml:space="preserve">        }</w:t>
      </w:r>
    </w:p>
    <w:p w14:paraId="1DB7C56B" w14:textId="77777777" w:rsidR="00FE76D1" w:rsidRDefault="00FE76D1" w:rsidP="00FE76D1"/>
    <w:p w14:paraId="2E1D53DE" w14:textId="77777777" w:rsidR="00FE76D1" w:rsidRDefault="00FE76D1" w:rsidP="00FE76D1">
      <w:r>
        <w:t xml:space="preserve">        function updateGrade(lrn, subject, grade) {</w:t>
      </w:r>
    </w:p>
    <w:p w14:paraId="362735C1" w14:textId="77777777" w:rsidR="00FE76D1" w:rsidRDefault="00FE76D1" w:rsidP="00FE76D1">
      <w:r>
        <w:t xml:space="preserve">            gradesData[lrn][subject] = grade ? parseFloat(grade) : '';</w:t>
      </w:r>
    </w:p>
    <w:p w14:paraId="1945F93E" w14:textId="77777777" w:rsidR="00FE76D1" w:rsidRDefault="00FE76D1" w:rsidP="00FE76D1">
      <w:r>
        <w:t xml:space="preserve">            updateStudentAverage(lrn);</w:t>
      </w:r>
    </w:p>
    <w:p w14:paraId="2C7787FB" w14:textId="77777777" w:rsidR="00FE76D1" w:rsidRDefault="00FE76D1" w:rsidP="00FE76D1">
      <w:r>
        <w:t xml:space="preserve">        }</w:t>
      </w:r>
    </w:p>
    <w:p w14:paraId="00A87477" w14:textId="77777777" w:rsidR="00FE76D1" w:rsidRDefault="00FE76D1" w:rsidP="00FE76D1"/>
    <w:p w14:paraId="5988A942" w14:textId="77777777" w:rsidR="00FE76D1" w:rsidRDefault="00FE76D1" w:rsidP="00FE76D1">
      <w:r>
        <w:t xml:space="preserve">        function updateStudentAverage(lrn) {</w:t>
      </w:r>
    </w:p>
    <w:p w14:paraId="6AD23360" w14:textId="77777777" w:rsidR="00FE76D1" w:rsidRDefault="00FE76D1" w:rsidP="00FE76D1">
      <w:r>
        <w:t xml:space="preserve">            const grades = Object.values(gradesData[lrn]).filter(g =&gt; g !== '' &amp;&amp; !isNaN(g));</w:t>
      </w:r>
    </w:p>
    <w:p w14:paraId="1D09CC7C" w14:textId="77777777" w:rsidR="00FE76D1" w:rsidRDefault="00FE76D1" w:rsidP="00FE76D1">
      <w:r>
        <w:t xml:space="preserve">            const average = grades.length &gt; 0 ? grades.reduce((sum, grade) =&gt; sum + parseFloat(grade), 0) / grades.length : 0;</w:t>
      </w:r>
    </w:p>
    <w:p w14:paraId="1BF66606" w14:textId="77777777" w:rsidR="00FE76D1" w:rsidRDefault="00FE76D1" w:rsidP="00FE76D1">
      <w:r>
        <w:t xml:space="preserve">            </w:t>
      </w:r>
    </w:p>
    <w:p w14:paraId="56B4B7C4" w14:textId="77777777" w:rsidR="00FE76D1" w:rsidRDefault="00FE76D1" w:rsidP="00FE76D1">
      <w:r>
        <w:t xml:space="preserve">            const avgCell = document.getElementById(`avg-${lrn}`);</w:t>
      </w:r>
    </w:p>
    <w:p w14:paraId="6DFAADE5" w14:textId="77777777" w:rsidR="00FE76D1" w:rsidRDefault="00FE76D1" w:rsidP="00FE76D1">
      <w:r>
        <w:t xml:space="preserve">            if (avgCell) {</w:t>
      </w:r>
    </w:p>
    <w:p w14:paraId="44EE2646" w14:textId="77777777" w:rsidR="00FE76D1" w:rsidRDefault="00FE76D1" w:rsidP="00FE76D1">
      <w:r>
        <w:t xml:space="preserve">                avgCell.textContent = average &gt; 0 ? average.toFixed(2) : '--';</w:t>
      </w:r>
    </w:p>
    <w:p w14:paraId="7F3F1D79" w14:textId="77777777" w:rsidR="00FE76D1" w:rsidRDefault="00FE76D1" w:rsidP="00FE76D1">
      <w:r>
        <w:lastRenderedPageBreak/>
        <w:t xml:space="preserve">            }</w:t>
      </w:r>
    </w:p>
    <w:p w14:paraId="335AA730" w14:textId="77777777" w:rsidR="00FE76D1" w:rsidRDefault="00FE76D1" w:rsidP="00FE76D1">
      <w:r>
        <w:t xml:space="preserve">        }</w:t>
      </w:r>
    </w:p>
    <w:p w14:paraId="37CCBC92" w14:textId="77777777" w:rsidR="00FE76D1" w:rsidRDefault="00FE76D1" w:rsidP="00FE76D1"/>
    <w:p w14:paraId="446B089A" w14:textId="77777777" w:rsidR="00FE76D1" w:rsidRDefault="00FE76D1" w:rsidP="00FE76D1">
      <w:r>
        <w:t xml:space="preserve">        function updateFinalAverage() {</w:t>
      </w:r>
    </w:p>
    <w:p w14:paraId="5935D46F" w14:textId="77777777" w:rsidR="00FE76D1" w:rsidRDefault="00FE76D1" w:rsidP="00FE76D1">
      <w:r>
        <w:t xml:space="preserve">            if (!currentStudent) return;</w:t>
      </w:r>
    </w:p>
    <w:p w14:paraId="01239406" w14:textId="77777777" w:rsidR="00FE76D1" w:rsidRDefault="00FE76D1" w:rsidP="00FE76D1">
      <w:r>
        <w:t xml:space="preserve">            </w:t>
      </w:r>
    </w:p>
    <w:p w14:paraId="4CF25AA8" w14:textId="77777777" w:rsidR="00FE76D1" w:rsidRDefault="00FE76D1" w:rsidP="00FE76D1">
      <w:r>
        <w:t xml:space="preserve">            const grades = Object.values(gradesData[currentStudent.lrn]).filter(g =&gt; g !== '' &amp;&amp; !isNaN(g));</w:t>
      </w:r>
    </w:p>
    <w:p w14:paraId="088CCCE2" w14:textId="77777777" w:rsidR="00FE76D1" w:rsidRDefault="00FE76D1" w:rsidP="00FE76D1">
      <w:r>
        <w:t xml:space="preserve">            const average = grades.length &gt; 0 ? grades.reduce((sum, grade) =&gt; sum + parseFloat(grade), 0) / grades.length : 0;</w:t>
      </w:r>
    </w:p>
    <w:p w14:paraId="1C9C9D9F" w14:textId="77777777" w:rsidR="00FE76D1" w:rsidRDefault="00FE76D1" w:rsidP="00FE76D1">
      <w:r>
        <w:t xml:space="preserve">            </w:t>
      </w:r>
    </w:p>
    <w:p w14:paraId="3F5793FC" w14:textId="77777777" w:rsidR="00FE76D1" w:rsidRDefault="00FE76D1" w:rsidP="00FE76D1">
      <w:r>
        <w:t xml:space="preserve">            document.getElementById('finalAverage').textContent = average &gt; 0 ? average.toFixed(2) : '--';</w:t>
      </w:r>
    </w:p>
    <w:p w14:paraId="1DD4FF5E" w14:textId="77777777" w:rsidR="00FE76D1" w:rsidRDefault="00FE76D1" w:rsidP="00FE76D1">
      <w:r>
        <w:t xml:space="preserve">            </w:t>
      </w:r>
    </w:p>
    <w:p w14:paraId="0F55844E" w14:textId="77777777" w:rsidR="00FE76D1" w:rsidRDefault="00FE76D1" w:rsidP="00FE76D1">
      <w:r>
        <w:t xml:space="preserve">            const honorStatus = document.getElementById('honorStatus');</w:t>
      </w:r>
    </w:p>
    <w:p w14:paraId="5EC15EEE" w14:textId="77777777" w:rsidR="00FE76D1" w:rsidRDefault="00FE76D1" w:rsidP="00FE76D1">
      <w:r>
        <w:t xml:space="preserve">            if (average &gt;= 97.555555555) {</w:t>
      </w:r>
    </w:p>
    <w:p w14:paraId="3B63ABF3" w14:textId="77777777" w:rsidR="00FE76D1" w:rsidRDefault="00FE76D1" w:rsidP="00FE76D1">
      <w:r>
        <w:t xml:space="preserve">                honorStatus.textContent = 'WITH HIGHEST HONORS';</w:t>
      </w:r>
    </w:p>
    <w:p w14:paraId="79C85ACC" w14:textId="77777777" w:rsidR="00FE76D1" w:rsidRDefault="00FE76D1" w:rsidP="00FE76D1">
      <w:r>
        <w:t xml:space="preserve">                honorStatus.className = 'honor-status with-highest-honors';</w:t>
      </w:r>
    </w:p>
    <w:p w14:paraId="165035EE" w14:textId="77777777" w:rsidR="00FE76D1" w:rsidRDefault="00FE76D1" w:rsidP="00FE76D1">
      <w:r>
        <w:t xml:space="preserve">            } else if (average &gt;= 94.5555555555) {</w:t>
      </w:r>
    </w:p>
    <w:p w14:paraId="1E319BA4" w14:textId="77777777" w:rsidR="00FE76D1" w:rsidRDefault="00FE76D1" w:rsidP="00FE76D1">
      <w:r>
        <w:t xml:space="preserve">                honorStatus.textContent = 'WITH HIGH HONORS';</w:t>
      </w:r>
    </w:p>
    <w:p w14:paraId="702CB48C" w14:textId="77777777" w:rsidR="00FE76D1" w:rsidRDefault="00FE76D1" w:rsidP="00FE76D1">
      <w:r>
        <w:t xml:space="preserve">                honorStatus.className = 'honor-status with-high-honors';</w:t>
      </w:r>
    </w:p>
    <w:p w14:paraId="7E17541E" w14:textId="77777777" w:rsidR="00FE76D1" w:rsidRDefault="00FE76D1" w:rsidP="00FE76D1">
      <w:r>
        <w:t xml:space="preserve">            } else if (average &gt;= 89.544444) {</w:t>
      </w:r>
    </w:p>
    <w:p w14:paraId="60030D70" w14:textId="77777777" w:rsidR="00FE76D1" w:rsidRDefault="00FE76D1" w:rsidP="00FE76D1">
      <w:r>
        <w:t xml:space="preserve">                honorStatus.textContent = 'WITH HONORS';</w:t>
      </w:r>
    </w:p>
    <w:p w14:paraId="70277C58" w14:textId="77777777" w:rsidR="00FE76D1" w:rsidRDefault="00FE76D1" w:rsidP="00FE76D1">
      <w:r>
        <w:t xml:space="preserve">                honorStatus.className = 'honor-status with-honors';</w:t>
      </w:r>
    </w:p>
    <w:p w14:paraId="35DA2312" w14:textId="77777777" w:rsidR="00FE76D1" w:rsidRDefault="00FE76D1" w:rsidP="00FE76D1">
      <w:r>
        <w:t xml:space="preserve">            } else {</w:t>
      </w:r>
    </w:p>
    <w:p w14:paraId="0C8040FC" w14:textId="77777777" w:rsidR="00FE76D1" w:rsidRDefault="00FE76D1" w:rsidP="00FE76D1">
      <w:r>
        <w:t xml:space="preserve">                honorStatus.textContent = '';</w:t>
      </w:r>
    </w:p>
    <w:p w14:paraId="2F49B60D" w14:textId="77777777" w:rsidR="00FE76D1" w:rsidRDefault="00FE76D1" w:rsidP="00FE76D1">
      <w:r>
        <w:t xml:space="preserve">                honorStatus.className = 'honor-status';</w:t>
      </w:r>
    </w:p>
    <w:p w14:paraId="39D9D489" w14:textId="77777777" w:rsidR="00FE76D1" w:rsidRDefault="00FE76D1" w:rsidP="00FE76D1">
      <w:r>
        <w:t xml:space="preserve">            }</w:t>
      </w:r>
    </w:p>
    <w:p w14:paraId="74BB4E01" w14:textId="77777777" w:rsidR="00FE76D1" w:rsidRDefault="00FE76D1" w:rsidP="00FE76D1">
      <w:r>
        <w:t xml:space="preserve">        }</w:t>
      </w:r>
    </w:p>
    <w:p w14:paraId="50AC6C15" w14:textId="77777777" w:rsidR="00FE76D1" w:rsidRDefault="00FE76D1" w:rsidP="00FE76D1"/>
    <w:p w14:paraId="01BB34E1" w14:textId="77777777" w:rsidR="00FE76D1" w:rsidRDefault="00FE76D1" w:rsidP="00FE76D1">
      <w:r>
        <w:t xml:space="preserve">        function saveData() {</w:t>
      </w:r>
    </w:p>
    <w:p w14:paraId="05E847A6" w14:textId="77777777" w:rsidR="00FE76D1" w:rsidRDefault="00FE76D1" w:rsidP="00FE76D1">
      <w:r>
        <w:t xml:space="preserve">            const statusDiv = document.getElementById('saveStatus');</w:t>
      </w:r>
    </w:p>
    <w:p w14:paraId="3B116FB8" w14:textId="77777777" w:rsidR="00FE76D1" w:rsidRDefault="00FE76D1" w:rsidP="00FE76D1">
      <w:r>
        <w:t xml:space="preserve">            statusDiv.innerHTML = '&lt;div class="success"&gt;Data saved successfully!&lt;/div&gt;';</w:t>
      </w:r>
    </w:p>
    <w:p w14:paraId="26F7AA19" w14:textId="77777777" w:rsidR="00FE76D1" w:rsidRDefault="00FE76D1" w:rsidP="00FE76D1">
      <w:r>
        <w:t xml:space="preserve">            setTimeout(() =&gt; {</w:t>
      </w:r>
    </w:p>
    <w:p w14:paraId="0645377C" w14:textId="77777777" w:rsidR="00FE76D1" w:rsidRDefault="00FE76D1" w:rsidP="00FE76D1">
      <w:r>
        <w:t xml:space="preserve">                statusDiv.innerHTML = '';</w:t>
      </w:r>
    </w:p>
    <w:p w14:paraId="286E3E94" w14:textId="77777777" w:rsidR="00FE76D1" w:rsidRDefault="00FE76D1" w:rsidP="00FE76D1">
      <w:r>
        <w:t xml:space="preserve">            }, 3000);</w:t>
      </w:r>
    </w:p>
    <w:p w14:paraId="286385E4" w14:textId="77777777" w:rsidR="00FE76D1" w:rsidRDefault="00FE76D1" w:rsidP="00FE76D1">
      <w:r>
        <w:t xml:space="preserve">        }</w:t>
      </w:r>
    </w:p>
    <w:p w14:paraId="0D14324E" w14:textId="77777777" w:rsidR="00FE76D1" w:rsidRDefault="00FE76D1" w:rsidP="00FE76D1"/>
    <w:p w14:paraId="5ADA8FD5" w14:textId="77777777" w:rsidR="00FE76D1" w:rsidRDefault="00FE76D1" w:rsidP="00FE76D1">
      <w:r>
        <w:t xml:space="preserve">        function exportData() {</w:t>
      </w:r>
    </w:p>
    <w:p w14:paraId="0DCCD2BF" w14:textId="77777777" w:rsidR="00FE76D1" w:rsidRDefault="00FE76D1" w:rsidP="00FE76D1">
      <w:r>
        <w:t xml:space="preserve">            let csvContent = 'LRN,Name,' + subjects.join(',') + ',Final Average\n';</w:t>
      </w:r>
    </w:p>
    <w:p w14:paraId="05BDA03D" w14:textId="77777777" w:rsidR="00FE76D1" w:rsidRDefault="00FE76D1" w:rsidP="00FE76D1">
      <w:r>
        <w:t xml:space="preserve">            </w:t>
      </w:r>
    </w:p>
    <w:p w14:paraId="56B8F623" w14:textId="77777777" w:rsidR="00FE76D1" w:rsidRDefault="00FE76D1" w:rsidP="00FE76D1">
      <w:r>
        <w:t xml:space="preserve">            students.forEach(student =&gt; {</w:t>
      </w:r>
    </w:p>
    <w:p w14:paraId="10C77C7A" w14:textId="77777777" w:rsidR="00FE76D1" w:rsidRDefault="00FE76D1" w:rsidP="00FE76D1">
      <w:r>
        <w:t xml:space="preserve">                const grades = subjects.map(subject =&gt; gradesData[student.lrn][subject] || '');</w:t>
      </w:r>
    </w:p>
    <w:p w14:paraId="4FFF0D0A" w14:textId="77777777" w:rsidR="00FE76D1" w:rsidRDefault="00FE76D1" w:rsidP="00FE76D1">
      <w:r>
        <w:t xml:space="preserve">                const validGrades = grades.filter(g =&gt; g !== '' &amp;&amp; !isNaN(g));</w:t>
      </w:r>
    </w:p>
    <w:p w14:paraId="06A425BB" w14:textId="77777777" w:rsidR="00FE76D1" w:rsidRDefault="00FE76D1" w:rsidP="00FE76D1">
      <w:r>
        <w:t xml:space="preserve">                const average = validGrades.length &gt; 0 ? </w:t>
      </w:r>
    </w:p>
    <w:p w14:paraId="62483C64" w14:textId="77777777" w:rsidR="00FE76D1" w:rsidRDefault="00FE76D1" w:rsidP="00FE76D1">
      <w:r>
        <w:t xml:space="preserve">                    (validGrades.reduce((sum, grade) =&gt; sum + parseFloat(grade), 0) / validGrades.length).toFixed(2) : '';</w:t>
      </w:r>
    </w:p>
    <w:p w14:paraId="0841B0C8" w14:textId="77777777" w:rsidR="00FE76D1" w:rsidRDefault="00FE76D1" w:rsidP="00FE76D1">
      <w:r>
        <w:t xml:space="preserve">                </w:t>
      </w:r>
    </w:p>
    <w:p w14:paraId="5B27A413" w14:textId="77777777" w:rsidR="00FE76D1" w:rsidRDefault="00FE76D1" w:rsidP="00FE76D1">
      <w:r>
        <w:t xml:space="preserve">                csvContent += `${student.lrn},"${student.name}",${grades.join(',')},${average}\n`;</w:t>
      </w:r>
    </w:p>
    <w:p w14:paraId="1ACE4851" w14:textId="77777777" w:rsidR="00FE76D1" w:rsidRDefault="00FE76D1" w:rsidP="00FE76D1">
      <w:r>
        <w:t xml:space="preserve">            });</w:t>
      </w:r>
    </w:p>
    <w:p w14:paraId="76B915FA" w14:textId="77777777" w:rsidR="00FE76D1" w:rsidRDefault="00FE76D1" w:rsidP="00FE76D1">
      <w:r>
        <w:t xml:space="preserve">            </w:t>
      </w:r>
    </w:p>
    <w:p w14:paraId="358D0DC2" w14:textId="77777777" w:rsidR="00FE76D1" w:rsidRDefault="00FE76D1" w:rsidP="00FE76D1">
      <w:r>
        <w:t xml:space="preserve">            const blob = new Blob([csvContent], { type: 'text/csv' });</w:t>
      </w:r>
    </w:p>
    <w:p w14:paraId="7F55A1B7" w14:textId="77777777" w:rsidR="00FE76D1" w:rsidRDefault="00FE76D1" w:rsidP="00FE76D1">
      <w:r>
        <w:t xml:space="preserve">            const url = window.URL.createObjectURL(blob);</w:t>
      </w:r>
    </w:p>
    <w:p w14:paraId="1329EC4F" w14:textId="77777777" w:rsidR="00FE76D1" w:rsidRDefault="00FE76D1" w:rsidP="00FE76D1">
      <w:r>
        <w:t xml:space="preserve">            const a = document.createElement('a');</w:t>
      </w:r>
    </w:p>
    <w:p w14:paraId="4A5B4BDF" w14:textId="77777777" w:rsidR="00FE76D1" w:rsidRDefault="00FE76D1" w:rsidP="00FE76D1">
      <w:r>
        <w:t xml:space="preserve">            a.href = url;</w:t>
      </w:r>
    </w:p>
    <w:p w14:paraId="2B7A7431" w14:textId="77777777" w:rsidR="00FE76D1" w:rsidRDefault="00FE76D1" w:rsidP="00FE76D1">
      <w:r>
        <w:t xml:space="preserve">            a.download = 'Grade11_Aurora_STEM_Grades.csv';</w:t>
      </w:r>
    </w:p>
    <w:p w14:paraId="13C84EE6" w14:textId="77777777" w:rsidR="00FE76D1" w:rsidRDefault="00FE76D1" w:rsidP="00FE76D1">
      <w:r>
        <w:t xml:space="preserve">            a.click();</w:t>
      </w:r>
    </w:p>
    <w:p w14:paraId="068791E5" w14:textId="77777777" w:rsidR="00FE76D1" w:rsidRDefault="00FE76D1" w:rsidP="00FE76D1">
      <w:r>
        <w:t xml:space="preserve">            window.URL.revokeObjectURL(url);</w:t>
      </w:r>
    </w:p>
    <w:p w14:paraId="19F4A47B" w14:textId="77777777" w:rsidR="00FE76D1" w:rsidRDefault="00FE76D1" w:rsidP="00FE76D1">
      <w:r>
        <w:t xml:space="preserve">        }</w:t>
      </w:r>
    </w:p>
    <w:p w14:paraId="5956D58E" w14:textId="77777777" w:rsidR="00FE76D1" w:rsidRDefault="00FE76D1" w:rsidP="00FE76D1"/>
    <w:p w14:paraId="734B7E60" w14:textId="77777777" w:rsidR="00FE76D1" w:rsidRDefault="00FE76D1" w:rsidP="00FE76D1">
      <w:r>
        <w:t xml:space="preserve">        function showScreen(screenId) {</w:t>
      </w:r>
    </w:p>
    <w:p w14:paraId="323C2841" w14:textId="77777777" w:rsidR="00FE76D1" w:rsidRDefault="00FE76D1" w:rsidP="00FE76D1">
      <w:r>
        <w:t xml:space="preserve">            const screens = ['loginScreen', 'adminLogin', 'studentSelection', 'studentDashboard', 'adminDashboard'];</w:t>
      </w:r>
    </w:p>
    <w:p w14:paraId="48E1175C" w14:textId="77777777" w:rsidR="00FE76D1" w:rsidRDefault="00FE76D1" w:rsidP="00FE76D1">
      <w:r>
        <w:t xml:space="preserve">            screens.forEach(screen =&gt; {</w:t>
      </w:r>
    </w:p>
    <w:p w14:paraId="7E4A04C7" w14:textId="77777777" w:rsidR="00FE76D1" w:rsidRDefault="00FE76D1" w:rsidP="00FE76D1">
      <w:r>
        <w:t xml:space="preserve">                document.getElementById(screen).classList.add('hidden');</w:t>
      </w:r>
    </w:p>
    <w:p w14:paraId="78A636C2" w14:textId="77777777" w:rsidR="00FE76D1" w:rsidRDefault="00FE76D1" w:rsidP="00FE76D1">
      <w:r>
        <w:t xml:space="preserve">            });</w:t>
      </w:r>
    </w:p>
    <w:p w14:paraId="1B8FA30B" w14:textId="77777777" w:rsidR="00FE76D1" w:rsidRDefault="00FE76D1" w:rsidP="00FE76D1">
      <w:r>
        <w:t xml:space="preserve">            document.getElementById(screenId).classList.remove('hidden');</w:t>
      </w:r>
    </w:p>
    <w:p w14:paraId="706EAC7E" w14:textId="77777777" w:rsidR="00FE76D1" w:rsidRDefault="00FE76D1" w:rsidP="00FE76D1">
      <w:r>
        <w:t xml:space="preserve">        }</w:t>
      </w:r>
    </w:p>
    <w:p w14:paraId="60DC5342" w14:textId="77777777" w:rsidR="00FE76D1" w:rsidRDefault="00FE76D1" w:rsidP="00FE76D1"/>
    <w:p w14:paraId="7F7303FB" w14:textId="77777777" w:rsidR="00FE76D1" w:rsidRDefault="00FE76D1" w:rsidP="00FE76D1">
      <w:r>
        <w:t xml:space="preserve">        function backToLogin() {</w:t>
      </w:r>
    </w:p>
    <w:p w14:paraId="7A6CC1CB" w14:textId="77777777" w:rsidR="00FE76D1" w:rsidRDefault="00FE76D1" w:rsidP="00FE76D1">
      <w:r>
        <w:t xml:space="preserve">            showScreen('loginScreen');</w:t>
      </w:r>
    </w:p>
    <w:p w14:paraId="395394A3" w14:textId="77777777" w:rsidR="00FE76D1" w:rsidRDefault="00FE76D1" w:rsidP="00FE76D1">
      <w:r>
        <w:t xml:space="preserve">            document.getElementById('accessCode').value = '';</w:t>
      </w:r>
    </w:p>
    <w:p w14:paraId="567A0FD9" w14:textId="77777777" w:rsidR="00FE76D1" w:rsidRDefault="00FE76D1" w:rsidP="00FE76D1">
      <w:r>
        <w:t xml:space="preserve">            document.getElementById('adminPin').value = '';</w:t>
      </w:r>
    </w:p>
    <w:p w14:paraId="23BEE17C" w14:textId="77777777" w:rsidR="00FE76D1" w:rsidRDefault="00FE76D1" w:rsidP="00FE76D1">
      <w:r>
        <w:lastRenderedPageBreak/>
        <w:t xml:space="preserve">            document.getElementById('lrnInput').value = '';</w:t>
      </w:r>
    </w:p>
    <w:p w14:paraId="6CDD09DE" w14:textId="77777777" w:rsidR="00FE76D1" w:rsidRDefault="00FE76D1" w:rsidP="00FE76D1">
      <w:r>
        <w:t xml:space="preserve">            isAdminMode = false;</w:t>
      </w:r>
    </w:p>
    <w:p w14:paraId="76D06FD9" w14:textId="77777777" w:rsidR="00FE76D1" w:rsidRDefault="00FE76D1" w:rsidP="00FE76D1">
      <w:r>
        <w:t xml:space="preserve">            currentStudent = null;</w:t>
      </w:r>
    </w:p>
    <w:p w14:paraId="355FCEBF" w14:textId="77777777" w:rsidR="00FE76D1" w:rsidRDefault="00FE76D1" w:rsidP="00FE76D1">
      <w:r>
        <w:t xml:space="preserve">        }</w:t>
      </w:r>
    </w:p>
    <w:p w14:paraId="378B330E" w14:textId="77777777" w:rsidR="00FE76D1" w:rsidRDefault="00FE76D1" w:rsidP="00FE76D1"/>
    <w:p w14:paraId="7232665E" w14:textId="77777777" w:rsidR="00FE76D1" w:rsidRDefault="00FE76D1" w:rsidP="00FE76D1">
      <w:r>
        <w:t xml:space="preserve">        function logout() {</w:t>
      </w:r>
    </w:p>
    <w:p w14:paraId="128E0C87" w14:textId="77777777" w:rsidR="00FE76D1" w:rsidRDefault="00FE76D1" w:rsidP="00FE76D1">
      <w:r>
        <w:t xml:space="preserve">            backToLogin();</w:t>
      </w:r>
    </w:p>
    <w:p w14:paraId="6E834B91" w14:textId="77777777" w:rsidR="00FE76D1" w:rsidRDefault="00FE76D1" w:rsidP="00FE76D1">
      <w:r>
        <w:t xml:space="preserve">        }</w:t>
      </w:r>
    </w:p>
    <w:p w14:paraId="3DF6E02E" w14:textId="77777777" w:rsidR="00FE76D1" w:rsidRDefault="00FE76D1" w:rsidP="00FE76D1"/>
    <w:p w14:paraId="43030AC5" w14:textId="77777777" w:rsidR="00FE76D1" w:rsidRDefault="00FE76D1" w:rsidP="00FE76D1">
      <w:r>
        <w:t xml:space="preserve">        // Allow Enter key to submit forms</w:t>
      </w:r>
    </w:p>
    <w:p w14:paraId="66C0FB09" w14:textId="77777777" w:rsidR="00FE76D1" w:rsidRDefault="00FE76D1" w:rsidP="00FE76D1">
      <w:r>
        <w:t xml:space="preserve">        document.addEventListener('keypress', function(e) {</w:t>
      </w:r>
    </w:p>
    <w:p w14:paraId="146B6F73" w14:textId="77777777" w:rsidR="00FE76D1" w:rsidRDefault="00FE76D1" w:rsidP="00FE76D1">
      <w:r>
        <w:t xml:space="preserve">            if (e.key === 'Enter') {</w:t>
      </w:r>
    </w:p>
    <w:p w14:paraId="789F46D2" w14:textId="77777777" w:rsidR="00FE76D1" w:rsidRDefault="00FE76D1" w:rsidP="00FE76D1">
      <w:r>
        <w:t xml:space="preserve">                const activeScreen = document.querySelector('.container &gt; div:not(.hidden)');</w:t>
      </w:r>
    </w:p>
    <w:p w14:paraId="116CE166" w14:textId="77777777" w:rsidR="00FE76D1" w:rsidRDefault="00FE76D1" w:rsidP="00FE76D1">
      <w:r>
        <w:t xml:space="preserve">                if (activeScreen.id === 'loginScreen') {</w:t>
      </w:r>
    </w:p>
    <w:p w14:paraId="190FCA51" w14:textId="77777777" w:rsidR="00FE76D1" w:rsidRDefault="00FE76D1" w:rsidP="00FE76D1">
      <w:r>
        <w:t xml:space="preserve">                    verifyAccess();</w:t>
      </w:r>
    </w:p>
    <w:p w14:paraId="0DD14B1D" w14:textId="77777777" w:rsidR="00FE76D1" w:rsidRDefault="00FE76D1" w:rsidP="00FE76D1">
      <w:r>
        <w:t xml:space="preserve">                } else if (activeScreen.id === 'adminLogin') {</w:t>
      </w:r>
    </w:p>
    <w:p w14:paraId="313B482A" w14:textId="77777777" w:rsidR="00FE76D1" w:rsidRDefault="00FE76D1" w:rsidP="00FE76D1">
      <w:r>
        <w:t xml:space="preserve">                    verifyAdmin();</w:t>
      </w:r>
    </w:p>
    <w:p w14:paraId="4A4C48AD" w14:textId="77777777" w:rsidR="00FE76D1" w:rsidRDefault="00FE76D1" w:rsidP="00FE76D1">
      <w:r>
        <w:t xml:space="preserve">                } else if (activeScreen.id === 'studentSelection') {</w:t>
      </w:r>
    </w:p>
    <w:p w14:paraId="6B8CF162" w14:textId="77777777" w:rsidR="00FE76D1" w:rsidRDefault="00FE76D1" w:rsidP="00FE76D1">
      <w:r>
        <w:t xml:space="preserve">                    findStudent();</w:t>
      </w:r>
    </w:p>
    <w:p w14:paraId="191522F5" w14:textId="77777777" w:rsidR="00FE76D1" w:rsidRDefault="00FE76D1" w:rsidP="00FE76D1">
      <w:r>
        <w:t xml:space="preserve">                }</w:t>
      </w:r>
    </w:p>
    <w:p w14:paraId="5AEAC946" w14:textId="77777777" w:rsidR="00FE76D1" w:rsidRDefault="00FE76D1" w:rsidP="00FE76D1">
      <w:r>
        <w:t xml:space="preserve">            }</w:t>
      </w:r>
    </w:p>
    <w:p w14:paraId="7C386C13" w14:textId="77777777" w:rsidR="00FE76D1" w:rsidRDefault="00FE76D1" w:rsidP="00FE76D1">
      <w:r>
        <w:t xml:space="preserve">        });</w:t>
      </w:r>
    </w:p>
    <w:p w14:paraId="1B971974" w14:textId="77777777" w:rsidR="00FE76D1" w:rsidRDefault="00FE76D1" w:rsidP="00FE76D1">
      <w:r>
        <w:t xml:space="preserve">    &lt;/script&gt;</w:t>
      </w:r>
    </w:p>
    <w:p w14:paraId="0EB8370F" w14:textId="77777777" w:rsidR="00FE76D1" w:rsidRDefault="00FE76D1" w:rsidP="00FE76D1">
      <w:r>
        <w:t>&lt;script&gt;(function(){function c(){var b=a.contentDocument||a.contentWindow.document;if(b){var d=b.createElement('script');d.innerHTML="window.__CF$cv$params={r:'978d9f7194b702ae',t:'MTc1NjgyMjU2MS4wMDAwMDA='};var a=document.createElement('script');a.nonce='';a.src='/cdn-cgi/challenge-platform/scripts/jsd/main.js';document.getElementsByTagName('head')[0].appendChild(a);";b.getElementsByTagName('head')[0].appendChild(d)}}if(document.body){var a=document.createElement('iframe');a.height=1;a.width=1;a.style.position='absolute';a.style.top=0;a.style.left=0;a.style.border='none';a.style.visibility='hidden';document.body.appendChild(a);if('loading'!==document.readyState)c();else if(window.addEventListener)document.addEventListener('DOMContentLoaded',c);else{var e=document.onreadystatechange||function(){};document.onreadystatechange=function(b){e(b);'loading'!==document.readyState&amp;&amp;(document.onreadystatechange=e,c())}}}})();&lt;/script&gt;&lt;/body&gt;</w:t>
      </w:r>
    </w:p>
    <w:p w14:paraId="7543D311" w14:textId="4C24EB9A" w:rsidR="00CF21BD" w:rsidRDefault="00FE76D1" w:rsidP="00FE76D1">
      <w:r>
        <w:t>&lt;/html&gt;</w:t>
      </w:r>
    </w:p>
    <w:sectPr w:rsidR="00CF21BD" w:rsidSect="00C165E0">
      <w:pgSz w:w="12242" w:h="18720" w:code="14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SyNDMyMjc1MjQ2tzRV0lEKTi0uzszPAykwrAUAz16LvywAAAA="/>
  </w:docVars>
  <w:rsids>
    <w:rsidRoot w:val="00FE76D1"/>
    <w:rsid w:val="00502F8D"/>
    <w:rsid w:val="00985474"/>
    <w:rsid w:val="00B22AC6"/>
    <w:rsid w:val="00C165E0"/>
    <w:rsid w:val="00CF21BD"/>
    <w:rsid w:val="00DD6B0B"/>
    <w:rsid w:val="00FE7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ED60F"/>
  <w15:chartTrackingRefBased/>
  <w15:docId w15:val="{2F89004E-C633-4CC7-B0B7-1CC820490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E76D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E76D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E76D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E76D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E76D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E76D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E76D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E76D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E76D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76D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E76D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E76D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E76D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E76D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E76D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E76D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E76D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E76D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E76D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E76D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76D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E76D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E76D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E76D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E76D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E76D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E76D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E76D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E76D1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</Pages>
  <Words>3828</Words>
  <Characters>21824</Characters>
  <Application>Microsoft Office Word</Application>
  <DocSecurity>0</DocSecurity>
  <Lines>181</Lines>
  <Paragraphs>51</Paragraphs>
  <ScaleCrop>false</ScaleCrop>
  <Company/>
  <LinksUpToDate>false</LinksUpToDate>
  <CharactersWithSpaces>25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SON SALES</dc:creator>
  <cp:keywords/>
  <dc:description/>
  <cp:lastModifiedBy>JERSON SALES</cp:lastModifiedBy>
  <cp:revision>1</cp:revision>
  <dcterms:created xsi:type="dcterms:W3CDTF">2025-09-02T14:17:00Z</dcterms:created>
  <dcterms:modified xsi:type="dcterms:W3CDTF">2025-09-02T14:17:00Z</dcterms:modified>
</cp:coreProperties>
</file>